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6CC1393C" w:rsidR="00CE23AA" w:rsidRDefault="00ED795B" w:rsidP="0036239E">
      <w:pPr>
        <w:pStyle w:val="DocumentTitle"/>
        <w:ind w:firstLine="0"/>
      </w:pPr>
      <w:r>
        <w:t>Relational Databases</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96F0439" w14:textId="02647853" w:rsidR="0065136D" w:rsidRDefault="00F9318B" w:rsidP="00FD32B0">
      <w:pPr>
        <w:pStyle w:val="Heading2"/>
      </w:pPr>
      <w:r>
        <w:t>Overview</w:t>
      </w:r>
    </w:p>
    <w:p w14:paraId="6368C12C" w14:textId="06F4994F" w:rsidR="00B458C0" w:rsidRDefault="001D4D16" w:rsidP="00C828CA">
      <w:pPr>
        <w:pStyle w:val="Quote"/>
      </w:pPr>
      <w:r>
        <w:t xml:space="preserve">An RDBMS is supposed to implement the relational model and provide the means to store, manage, </w:t>
      </w:r>
      <w:r w:rsidR="005B383C">
        <w:t xml:space="preserve">enforce the integrity of, and query data. </w:t>
      </w:r>
    </w:p>
    <w:p w14:paraId="70AA13EF" w14:textId="1DEBD763" w:rsidR="005B383C" w:rsidRDefault="00C828CA" w:rsidP="00C828CA">
      <w:pPr>
        <w:pStyle w:val="Quote"/>
        <w:ind w:left="1080"/>
        <w:jc w:val="left"/>
      </w:pPr>
      <w:r>
        <w:t>- T-SQL Fundamentals</w:t>
      </w:r>
    </w:p>
    <w:p w14:paraId="0BD8F264" w14:textId="739A785F" w:rsidR="00D45DD0" w:rsidRDefault="00855CB9" w:rsidP="00D45DD0">
      <w:r>
        <w:t xml:space="preserve">The relational model is based on set theory and predicate logic. </w:t>
      </w:r>
      <w:r w:rsidR="002B664F">
        <w:t xml:space="preserve">SQL is a </w:t>
      </w:r>
      <w:r w:rsidR="003F6019">
        <w:t>declarative language</w:t>
      </w:r>
      <w:r w:rsidR="003F288B">
        <w:t xml:space="preserve"> in that we</w:t>
      </w:r>
      <w:r w:rsidR="003F6019">
        <w:t xml:space="preserve"> describe what we want done and </w:t>
      </w:r>
      <w:r w:rsidR="00760815">
        <w:t>leave the details to the RDBMS.</w:t>
      </w:r>
      <w:r w:rsidR="00D45DD0">
        <w:t xml:space="preserve"> A relation in SQL consists of a heading that specifies the set of attributes (columns) and a body that consists of a set of tuples (rows).</w:t>
      </w:r>
    </w:p>
    <w:p w14:paraId="4C5CF084" w14:textId="77777777" w:rsidR="00D30559" w:rsidRDefault="00D30559" w:rsidP="00D30559">
      <w:pPr>
        <w:pStyle w:val="Heading3"/>
      </w:pPr>
      <w:r>
        <w:t>Constraints</w:t>
      </w:r>
    </w:p>
    <w:p w14:paraId="2483D7F0" w14:textId="77777777" w:rsidR="00D30559" w:rsidRDefault="00D30559" w:rsidP="00D30559">
      <w:r>
        <w:t xml:space="preserve">RDBMS allows one to model data integrity by specifying constraints. A candidate key is specified on an attribute (column) to enforce uniqueness of tuples (rows). One of the candidate keys is chosen as the primary key and forms the preferred way of uniquely identifying rows. Foreign key is specified on a referencing relation. A foreign key constraint can be used to enforce referential integrity by ensuring only values that exist in the referenced relations are allowed in the referencing relations foreign key. </w:t>
      </w:r>
    </w:p>
    <w:p w14:paraId="62C606BC" w14:textId="77777777" w:rsidR="009040CA" w:rsidRDefault="009040CA" w:rsidP="009040CA">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137176A0" w14:textId="5327CE48" w:rsidR="009040CA" w:rsidRDefault="009040CA" w:rsidP="009040CA">
      <w:pPr>
        <w:pStyle w:val="Heading3"/>
      </w:pPr>
      <w:r>
        <w:t>Predicates</w:t>
      </w:r>
    </w:p>
    <w:p w14:paraId="55A2CE8C" w14:textId="77777777" w:rsidR="00476FB0" w:rsidRDefault="00476FB0" w:rsidP="00476FB0">
      <w:r>
        <w:t>A predicate is an expression that is either true or false. Predicates can be used to</w:t>
      </w:r>
    </w:p>
    <w:p w14:paraId="61DAAE25" w14:textId="77777777" w:rsidR="00476FB0" w:rsidRDefault="00476FB0" w:rsidP="00476FB0">
      <w:pPr>
        <w:pStyle w:val="ListNumber"/>
      </w:pPr>
      <w:r>
        <w:t xml:space="preserve">Enforce data </w:t>
      </w:r>
      <w:proofErr w:type="gramStart"/>
      <w:r>
        <w:t>integrity</w:t>
      </w:r>
      <w:proofErr w:type="gramEnd"/>
      <w:r>
        <w:t xml:space="preserve"> </w:t>
      </w:r>
    </w:p>
    <w:p w14:paraId="1D57A0C1" w14:textId="77777777" w:rsidR="00476FB0" w:rsidRDefault="00476FB0" w:rsidP="00476FB0">
      <w:pPr>
        <w:pStyle w:val="ListNumber"/>
      </w:pPr>
      <w:r>
        <w:t xml:space="preserve">Filter data into subsets. </w:t>
      </w:r>
    </w:p>
    <w:p w14:paraId="45BEC163" w14:textId="77777777" w:rsidR="00476FB0" w:rsidRDefault="00476FB0" w:rsidP="00476FB0">
      <w:pPr>
        <w:pStyle w:val="ListNumber"/>
      </w:pPr>
      <w:r>
        <w:lastRenderedPageBreak/>
        <w:t xml:space="preserve">Specify sets by their properties rather than explicit enumeration of </w:t>
      </w:r>
      <w:proofErr w:type="gramStart"/>
      <w:r>
        <w:t>elements</w:t>
      </w:r>
      <w:proofErr w:type="gramEnd"/>
    </w:p>
    <w:p w14:paraId="02BCD821" w14:textId="16930621" w:rsidR="00EC57A3" w:rsidRDefault="00760815" w:rsidP="00855CB9">
      <w:r>
        <w:t xml:space="preserve"> </w:t>
      </w:r>
      <w:r w:rsidR="007539E0">
        <w:t>All SQL commands can be split into three buckets.</w:t>
      </w:r>
    </w:p>
    <w:tbl>
      <w:tblPr>
        <w:tblStyle w:val="RowAndColumnStyle"/>
        <w:tblW w:w="0" w:type="auto"/>
        <w:tblLook w:val="04A0" w:firstRow="1" w:lastRow="0" w:firstColumn="1" w:lastColumn="0" w:noHBand="0" w:noVBand="1"/>
      </w:tblPr>
      <w:tblGrid>
        <w:gridCol w:w="3694"/>
        <w:gridCol w:w="3694"/>
      </w:tblGrid>
      <w:tr w:rsidR="001E2154" w14:paraId="5E044FC5" w14:textId="77777777" w:rsidTr="0020232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30713DF0" w14:textId="77777777" w:rsidR="001E2154" w:rsidRDefault="001E2154" w:rsidP="007D1647">
            <w:pPr>
              <w:pStyle w:val="TableCellNormal"/>
            </w:pPr>
          </w:p>
        </w:tc>
        <w:tc>
          <w:tcPr>
            <w:tcW w:w="3694" w:type="dxa"/>
          </w:tcPr>
          <w:p w14:paraId="0361E7BF" w14:textId="77777777" w:rsidR="001E2154" w:rsidRPr="00F806B5" w:rsidRDefault="001E2154" w:rsidP="007D1647">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1E2154" w14:paraId="69FCF960" w14:textId="77777777" w:rsidTr="00202325">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6751A0C" w14:textId="1E0C6EAC" w:rsidR="001E2154" w:rsidRPr="00F806B5" w:rsidRDefault="00202325" w:rsidP="007D1647">
            <w:pPr>
              <w:pStyle w:val="TableCellNormal"/>
            </w:pPr>
            <w:r>
              <w:t>Data Definition Language</w:t>
            </w:r>
          </w:p>
        </w:tc>
        <w:tc>
          <w:tcPr>
            <w:tcW w:w="3694" w:type="dxa"/>
          </w:tcPr>
          <w:p w14:paraId="35752443" w14:textId="01BC635F" w:rsidR="001E2154" w:rsidRPr="00F806B5" w:rsidRDefault="00202325" w:rsidP="007D1647">
            <w:pPr>
              <w:pStyle w:val="TableCellNormal"/>
              <w:cnfStyle w:val="000000000000" w:firstRow="0" w:lastRow="0" w:firstColumn="0" w:lastColumn="0" w:oddVBand="0" w:evenVBand="0" w:oddHBand="0" w:evenHBand="0" w:firstRowFirstColumn="0" w:firstRowLastColumn="0" w:lastRowFirstColumn="0" w:lastRowLastColumn="0"/>
            </w:pPr>
            <w:proofErr w:type="gramStart"/>
            <w:r>
              <w:t>CREATE ,</w:t>
            </w:r>
            <w:proofErr w:type="gramEnd"/>
            <w:r>
              <w:t xml:space="preserve"> ALTE</w:t>
            </w:r>
            <w:r w:rsidR="00F106A1">
              <w:t>R</w:t>
            </w:r>
            <w:r>
              <w:t>, DROP</w:t>
            </w:r>
          </w:p>
        </w:tc>
      </w:tr>
      <w:tr w:rsidR="001E2154" w14:paraId="74B107BD"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28F7CC51" w14:textId="36C7065B" w:rsidR="001E2154" w:rsidRPr="00F806B5" w:rsidRDefault="00F106A1" w:rsidP="007D1647">
            <w:pPr>
              <w:pStyle w:val="TableCellNormal"/>
            </w:pPr>
            <w:r>
              <w:t>Data Manipulation Language</w:t>
            </w:r>
          </w:p>
        </w:tc>
        <w:tc>
          <w:tcPr>
            <w:tcW w:w="3694" w:type="dxa"/>
          </w:tcPr>
          <w:p w14:paraId="4565FD3E" w14:textId="78241D80" w:rsidR="001E2154"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106A1" w14:paraId="274A3E42"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760DE0D3" w14:textId="337989A8" w:rsidR="00F106A1" w:rsidRDefault="00F106A1" w:rsidP="007D1647">
            <w:pPr>
              <w:pStyle w:val="TableCellNormal"/>
            </w:pPr>
            <w:r>
              <w:t>Data Control Language</w:t>
            </w:r>
          </w:p>
        </w:tc>
        <w:tc>
          <w:tcPr>
            <w:tcW w:w="3694" w:type="dxa"/>
          </w:tcPr>
          <w:p w14:paraId="0D76F2B8" w14:textId="71D38F81" w:rsidR="00F106A1" w:rsidRPr="00F106A1"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0986AA0B" w14:textId="77777777" w:rsidR="00697077" w:rsidRDefault="00697077" w:rsidP="00A65472"/>
    <w:p w14:paraId="08AAF8D3" w14:textId="77777777" w:rsidR="00294F27" w:rsidRDefault="00294F27">
      <w:r>
        <w:br w:type="page"/>
      </w:r>
    </w:p>
    <w:p w14:paraId="7DD03178" w14:textId="77777777" w:rsidR="00261D3E" w:rsidRDefault="00261D3E" w:rsidP="00261D3E">
      <w:pPr>
        <w:pStyle w:val="Heading2"/>
      </w:pPr>
      <w:r>
        <w:lastRenderedPageBreak/>
        <w:t xml:space="preserve">Select </w:t>
      </w:r>
    </w:p>
    <w:p w14:paraId="3706B7DD" w14:textId="77777777" w:rsidR="00261D3E" w:rsidRDefault="00261D3E" w:rsidP="00261D3E">
      <w:pPr>
        <w:pStyle w:val="Heading3"/>
      </w:pPr>
      <w:r>
        <w:t>Cheat Sheet</w:t>
      </w:r>
    </w:p>
    <w:p w14:paraId="17C86916" w14:textId="77777777" w:rsidR="00261D3E" w:rsidRDefault="00261D3E" w:rsidP="00261D3E">
      <w:pPr>
        <w:pStyle w:val="Heading4"/>
      </w:pPr>
      <w:r>
        <w:t>Basic Select</w:t>
      </w:r>
    </w:p>
    <w:p w14:paraId="7E74359F" w14:textId="77777777" w:rsidR="00261D3E" w:rsidRPr="006F2D5C" w:rsidRDefault="00261D3E" w:rsidP="00261D3E">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6F2D5C" w14:paraId="7EF96E0E" w14:textId="77777777" w:rsidTr="007D1647">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B3A23A6" w14:textId="77777777" w:rsidR="00261D3E" w:rsidRPr="006F2D5C" w:rsidRDefault="00261D3E" w:rsidP="007D1647">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0768022" w14:textId="77777777" w:rsidR="00261D3E" w:rsidRPr="006F2D5C" w:rsidRDefault="00261D3E" w:rsidP="007D1647">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D1E5040" w14:textId="77777777" w:rsidR="00261D3E" w:rsidRPr="006F2D5C" w:rsidRDefault="00261D3E" w:rsidP="007D1647">
            <w:pPr>
              <w:spacing w:after="0" w:line="240" w:lineRule="auto"/>
              <w:rPr>
                <w:rFonts w:ascii="Segoe UI Semibold" w:eastAsia="Times New Roman" w:hAnsi="Segoe UI Semibold" w:cs="Segoe UI Semibold"/>
                <w:b/>
                <w:bCs/>
                <w:sz w:val="18"/>
                <w:szCs w:val="18"/>
              </w:rPr>
            </w:pPr>
            <w:proofErr w:type="spellStart"/>
            <w:r w:rsidRPr="006F2D5C">
              <w:rPr>
                <w:rFonts w:ascii="Segoe UI Semibold" w:eastAsia="Times New Roman" w:hAnsi="Segoe UI Semibold" w:cs="Segoe UI Semibold"/>
                <w:b/>
                <w:bCs/>
                <w:sz w:val="18"/>
                <w:szCs w:val="18"/>
              </w:rPr>
              <w:t>secondName</w:t>
            </w:r>
            <w:proofErr w:type="spellEnd"/>
          </w:p>
        </w:tc>
      </w:tr>
      <w:tr w:rsidR="00261D3E" w:rsidRPr="006F2D5C" w14:paraId="6FC143BF" w14:textId="77777777" w:rsidTr="007D164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0001E0" w14:textId="77777777" w:rsidR="00261D3E" w:rsidRPr="006F2D5C" w:rsidRDefault="00261D3E" w:rsidP="007D1647">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54D2B5" w14:textId="77777777" w:rsidR="00261D3E" w:rsidRPr="006F2D5C" w:rsidRDefault="00261D3E" w:rsidP="007D1647">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24258B" w14:textId="77777777" w:rsidR="00261D3E" w:rsidRPr="006F2D5C" w:rsidRDefault="00261D3E" w:rsidP="007D1647">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261D3E" w:rsidRPr="006F2D5C" w14:paraId="3D461556" w14:textId="77777777" w:rsidTr="007D164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450F922" w14:textId="77777777" w:rsidR="00261D3E" w:rsidRPr="006F2D5C" w:rsidRDefault="00261D3E" w:rsidP="007D1647">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728C35" w14:textId="77777777" w:rsidR="00261D3E" w:rsidRPr="006F2D5C" w:rsidRDefault="00261D3E" w:rsidP="007D1647">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799495" w14:textId="77777777" w:rsidR="00261D3E" w:rsidRPr="006F2D5C" w:rsidRDefault="00261D3E" w:rsidP="007D1647">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261D3E" w:rsidRPr="006F2D5C" w14:paraId="01A3088A" w14:textId="77777777" w:rsidTr="007D164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4AD4BCC" w14:textId="77777777" w:rsidR="00261D3E" w:rsidRPr="006F2D5C" w:rsidRDefault="00261D3E" w:rsidP="007D1647">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41BCDB" w14:textId="77777777" w:rsidR="00261D3E" w:rsidRPr="006F2D5C" w:rsidRDefault="00261D3E" w:rsidP="007D1647">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F6FF0A" w14:textId="77777777" w:rsidR="00261D3E" w:rsidRPr="006F2D5C" w:rsidRDefault="00261D3E" w:rsidP="007D1647">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564BEA3B" w14:textId="77777777" w:rsidTr="007D1647">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668B4ACE" w14:textId="77777777" w:rsidR="00261D3E" w:rsidRDefault="00261D3E" w:rsidP="007D1647">
            <w:r>
              <w:t>Name</w:t>
            </w:r>
          </w:p>
        </w:tc>
        <w:tc>
          <w:tcPr>
            <w:tcW w:w="284" w:type="dxa"/>
          </w:tcPr>
          <w:p w14:paraId="08C1B548"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p>
        </w:tc>
        <w:tc>
          <w:tcPr>
            <w:tcW w:w="3827" w:type="dxa"/>
          </w:tcPr>
          <w:p w14:paraId="0A542E14"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5A785B1A"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p>
        </w:tc>
      </w:tr>
      <w:tr w:rsidR="00261D3E" w:rsidRPr="003D486F" w14:paraId="4A3F38C2"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965C7F4" w14:textId="77777777" w:rsidR="00261D3E" w:rsidRDefault="00261D3E" w:rsidP="007D1647">
            <w:r>
              <w:t>Select</w:t>
            </w:r>
          </w:p>
        </w:tc>
        <w:tc>
          <w:tcPr>
            <w:tcW w:w="284" w:type="dxa"/>
          </w:tcPr>
          <w:p w14:paraId="10B4B269"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F2D26A7"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230E3EF" w14:textId="77777777" w:rsidR="00261D3E" w:rsidRPr="003D486F"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261D3E" w:rsidRPr="00C202BB" w14:paraId="26325015" w14:textId="77777777" w:rsidTr="007D1647">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8A506B1" w14:textId="77777777" w:rsidR="00261D3E" w:rsidRPr="00C202BB" w:rsidRDefault="00261D3E" w:rsidP="007D1647">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5DFE76FD" w14:textId="77777777" w:rsidR="00261D3E" w:rsidRPr="00C202BB" w:rsidRDefault="00261D3E" w:rsidP="007D1647">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627ABB8" w14:textId="77777777" w:rsidR="00261D3E" w:rsidRPr="00C202BB" w:rsidRDefault="00261D3E" w:rsidP="007D1647">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F36339" w14:textId="77777777" w:rsidR="00261D3E" w:rsidRPr="00C202BB" w:rsidRDefault="00261D3E" w:rsidP="007D1647">
                  <w:pPr>
                    <w:spacing w:after="0" w:line="240" w:lineRule="auto"/>
                    <w:rPr>
                      <w:rFonts w:ascii="Segoe UI Semibold" w:eastAsia="Times New Roman" w:hAnsi="Segoe UI Semibold" w:cs="Segoe UI Semibold"/>
                      <w:b/>
                      <w:bCs/>
                      <w:sz w:val="18"/>
                      <w:szCs w:val="18"/>
                    </w:rPr>
                  </w:pPr>
                  <w:proofErr w:type="spellStart"/>
                  <w:r w:rsidRPr="00C202BB">
                    <w:rPr>
                      <w:rFonts w:ascii="Segoe UI Semibold" w:eastAsia="Times New Roman" w:hAnsi="Segoe UI Semibold" w:cs="Segoe UI Semibold"/>
                      <w:b/>
                      <w:bCs/>
                      <w:sz w:val="18"/>
                      <w:szCs w:val="18"/>
                    </w:rPr>
                    <w:t>secondName</w:t>
                  </w:r>
                  <w:proofErr w:type="spellEnd"/>
                </w:p>
              </w:tc>
            </w:tr>
            <w:tr w:rsidR="00261D3E" w:rsidRPr="00C202BB" w14:paraId="353F8914" w14:textId="77777777" w:rsidTr="007D164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370F51" w14:textId="77777777" w:rsidR="00261D3E" w:rsidRPr="00C202BB" w:rsidRDefault="00261D3E" w:rsidP="007D1647">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22538087" w14:textId="77777777" w:rsidR="00261D3E" w:rsidRPr="00C202BB" w:rsidRDefault="00261D3E" w:rsidP="007D1647">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876764F" w14:textId="77777777" w:rsidR="00261D3E" w:rsidRPr="00C202BB" w:rsidRDefault="00261D3E" w:rsidP="007D1647">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A5A889" w14:textId="77777777" w:rsidR="00261D3E" w:rsidRPr="00C202BB" w:rsidRDefault="00261D3E" w:rsidP="007D1647">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261D3E" w:rsidRPr="00C202BB" w14:paraId="6D0DE680" w14:textId="77777777" w:rsidTr="007D164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AA11A" w14:textId="77777777" w:rsidR="00261D3E" w:rsidRPr="00C202BB" w:rsidRDefault="00261D3E" w:rsidP="007D1647">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38833E4F" w14:textId="77777777" w:rsidR="00261D3E" w:rsidRPr="00C202BB" w:rsidRDefault="00261D3E" w:rsidP="007D1647">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DFA2AB4" w14:textId="77777777" w:rsidR="00261D3E" w:rsidRPr="00C202BB" w:rsidRDefault="00261D3E" w:rsidP="007D1647">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44F23E" w14:textId="77777777" w:rsidR="00261D3E" w:rsidRPr="00C202BB" w:rsidRDefault="00261D3E" w:rsidP="007D1647">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261D3E" w:rsidRPr="00C202BB" w14:paraId="18372349" w14:textId="77777777" w:rsidTr="007D164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509C42" w14:textId="77777777" w:rsidR="00261D3E" w:rsidRPr="00C202BB" w:rsidRDefault="00261D3E" w:rsidP="007D1647">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34876F36" w14:textId="77777777" w:rsidR="00261D3E" w:rsidRPr="00C202BB" w:rsidRDefault="00261D3E" w:rsidP="007D1647">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AC23F49" w14:textId="77777777" w:rsidR="00261D3E" w:rsidRPr="00C202BB" w:rsidRDefault="00261D3E" w:rsidP="007D1647">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02B71A" w14:textId="77777777" w:rsidR="00261D3E" w:rsidRPr="00C202BB" w:rsidRDefault="00261D3E" w:rsidP="007D1647">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16515BE6"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14:paraId="395C2834"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67138C6" w14:textId="77777777" w:rsidR="00261D3E" w:rsidRDefault="00261D3E" w:rsidP="007D1647">
            <w:r>
              <w:t>Select Named Columns</w:t>
            </w:r>
          </w:p>
        </w:tc>
        <w:tc>
          <w:tcPr>
            <w:tcW w:w="284" w:type="dxa"/>
          </w:tcPr>
          <w:p w14:paraId="709BFD03"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B464A50"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429D9A08"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261D3E" w:rsidRPr="007F7B58" w14:paraId="1333DA4B" w14:textId="77777777" w:rsidTr="007D1647">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32AFCE0" w14:textId="77777777" w:rsidR="00261D3E" w:rsidRPr="007F7B58" w:rsidRDefault="00261D3E" w:rsidP="007D1647">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261D3E" w:rsidRPr="007F7B58" w14:paraId="06029844" w14:textId="77777777" w:rsidTr="007D1647">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4A3C92" w14:textId="77777777" w:rsidR="00261D3E" w:rsidRPr="007F7B58" w:rsidRDefault="00261D3E" w:rsidP="007D1647">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261D3E" w:rsidRPr="007F7B58" w14:paraId="6213872B" w14:textId="77777777" w:rsidTr="007D1647">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C981968" w14:textId="77777777" w:rsidR="00261D3E" w:rsidRPr="007F7B58" w:rsidRDefault="00261D3E" w:rsidP="007D1647">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261D3E" w:rsidRPr="007F7B58" w14:paraId="730C20FE" w14:textId="77777777" w:rsidTr="007D1647">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235550A" w14:textId="77777777" w:rsidR="00261D3E" w:rsidRPr="007F7B58" w:rsidRDefault="00261D3E" w:rsidP="007D1647">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335AB19A"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14:paraId="26E287D4"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F7F22C4" w14:textId="77777777" w:rsidR="00261D3E" w:rsidRDefault="00261D3E" w:rsidP="007D1647">
            <w:r>
              <w:t>Select AS</w:t>
            </w:r>
          </w:p>
        </w:tc>
        <w:tc>
          <w:tcPr>
            <w:tcW w:w="284" w:type="dxa"/>
          </w:tcPr>
          <w:p w14:paraId="6B6584CE"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0A4B73E" w14:textId="77777777" w:rsidR="00261D3E" w:rsidRPr="00965E9B"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3A168849"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261D3E" w:rsidRPr="0052187A" w14:paraId="2FEAEF92" w14:textId="77777777" w:rsidTr="007D1647">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D772C4B" w14:textId="77777777" w:rsidR="00261D3E" w:rsidRPr="0052187A" w:rsidRDefault="00261D3E" w:rsidP="007D1647">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261D3E" w:rsidRPr="0052187A" w14:paraId="7F87B6F8" w14:textId="77777777" w:rsidTr="007D1647">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2F581F6" w14:textId="77777777" w:rsidR="00261D3E" w:rsidRPr="0052187A" w:rsidRDefault="00261D3E" w:rsidP="007D1647">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261D3E" w:rsidRPr="0052187A" w14:paraId="0BDDF8E8" w14:textId="77777777" w:rsidTr="007D1647">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834AEC" w14:textId="77777777" w:rsidR="00261D3E" w:rsidRPr="0052187A" w:rsidRDefault="00261D3E" w:rsidP="007D1647">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261D3E" w:rsidRPr="0052187A" w14:paraId="43D8CFF6" w14:textId="77777777" w:rsidTr="007D1647">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A2A675" w14:textId="77777777" w:rsidR="00261D3E" w:rsidRPr="0052187A" w:rsidRDefault="00261D3E" w:rsidP="007D1647">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FAEFB10"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r>
    </w:tbl>
    <w:p w14:paraId="5B81A2F6" w14:textId="77777777" w:rsidR="00261D3E" w:rsidRDefault="00261D3E" w:rsidP="00261D3E"/>
    <w:p w14:paraId="17559422"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49208AE2" w14:textId="77777777" w:rsidR="00261D3E" w:rsidRDefault="00261D3E" w:rsidP="00261D3E">
      <w:pPr>
        <w:pStyle w:val="Heading4"/>
      </w:pPr>
      <w:r>
        <w:lastRenderedPageBreak/>
        <w:t>Where (Filtration)</w:t>
      </w:r>
    </w:p>
    <w:p w14:paraId="007CD23A" w14:textId="403272B6" w:rsidR="00261D3E" w:rsidRDefault="00261D3E" w:rsidP="00261D3E">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B96386" w:rsidRPr="00B96386" w14:paraId="11D41624" w14:textId="77777777" w:rsidTr="00B96386">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6FFE2CF" w14:textId="77777777" w:rsidR="00B96386" w:rsidRPr="00B96386" w:rsidRDefault="00B96386" w:rsidP="00B96386">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1ACC8C9" w14:textId="77777777" w:rsidR="00B96386" w:rsidRPr="00B96386" w:rsidRDefault="00B96386" w:rsidP="00B96386">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C9F9996" w14:textId="77777777" w:rsidR="00B96386" w:rsidRPr="00B96386" w:rsidRDefault="00B96386" w:rsidP="00B96386">
            <w:pPr>
              <w:spacing w:after="0" w:line="240" w:lineRule="auto"/>
              <w:rPr>
                <w:rFonts w:ascii="Segoe UI Semibold" w:eastAsia="Times New Roman" w:hAnsi="Segoe UI Semibold" w:cs="Segoe UI Semibold"/>
                <w:b/>
                <w:bCs/>
                <w:sz w:val="18"/>
                <w:szCs w:val="18"/>
              </w:rPr>
            </w:pPr>
            <w:proofErr w:type="spellStart"/>
            <w:r w:rsidRPr="00B96386">
              <w:rPr>
                <w:rFonts w:ascii="Segoe UI Semibold" w:eastAsia="Times New Roman" w:hAnsi="Segoe UI Semibold" w:cs="Segoe UI Semibold"/>
                <w:b/>
                <w:bCs/>
                <w:sz w:val="18"/>
                <w:szCs w:val="18"/>
              </w:rPr>
              <w:t>secondName</w:t>
            </w:r>
            <w:proofErr w:type="spellEnd"/>
          </w:p>
        </w:tc>
      </w:tr>
      <w:tr w:rsidR="00B96386" w:rsidRPr="00B96386" w14:paraId="3D5A66F4"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062264B"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63BC1A"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D33F568"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B96386" w:rsidRPr="00B96386" w14:paraId="0ECDB2E9"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C861E"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2200D1"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863C8C"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B96386" w:rsidRPr="00B96386" w14:paraId="7468F47F"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554547"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4F63D9"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B6585E"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B96386" w:rsidRPr="00B96386" w14:paraId="56A647A2"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978B0FB" w14:textId="77777777" w:rsidR="00B96386" w:rsidRPr="00B96386" w:rsidRDefault="00B96386" w:rsidP="00B96386">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62A8F56"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C99D59" w14:textId="77777777" w:rsidR="00B96386" w:rsidRPr="00B96386" w:rsidRDefault="00B96386" w:rsidP="00B96386">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335EE8F5" w14:textId="77777777" w:rsidTr="007D1647">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35FD8376" w14:textId="77777777" w:rsidR="00261D3E" w:rsidRDefault="00261D3E" w:rsidP="007D1647">
            <w:r>
              <w:t>Name</w:t>
            </w:r>
          </w:p>
        </w:tc>
        <w:tc>
          <w:tcPr>
            <w:tcW w:w="284" w:type="dxa"/>
          </w:tcPr>
          <w:p w14:paraId="59A90A93"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p>
        </w:tc>
        <w:tc>
          <w:tcPr>
            <w:tcW w:w="3827" w:type="dxa"/>
          </w:tcPr>
          <w:p w14:paraId="450798E5"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4F816DD2"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p>
        </w:tc>
      </w:tr>
      <w:tr w:rsidR="00261D3E" w:rsidRPr="003D486F" w14:paraId="1CF63C3B"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5B1BC669" w14:textId="77777777" w:rsidR="00261D3E" w:rsidRDefault="00261D3E" w:rsidP="007D1647">
            <w:r>
              <w:t>Equality</w:t>
            </w:r>
          </w:p>
        </w:tc>
        <w:tc>
          <w:tcPr>
            <w:tcW w:w="284" w:type="dxa"/>
          </w:tcPr>
          <w:p w14:paraId="539787F4"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747855D"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0DD425F1"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1EC04A6C" w14:textId="77777777" w:rsidR="00261D3E" w:rsidRPr="003D486F"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1B1ECB" w:rsidRPr="001B1ECB" w14:paraId="77CFC265" w14:textId="77777777" w:rsidTr="001B1EC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9727A6F" w14:textId="77777777" w:rsidR="001B1ECB" w:rsidRPr="001B1ECB" w:rsidRDefault="001B1ECB" w:rsidP="001B1EC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1B1ECB" w:rsidRPr="001B1ECB" w14:paraId="55597D17" w14:textId="77777777" w:rsidTr="001B1EC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861A73B" w14:textId="77777777" w:rsidR="001B1ECB" w:rsidRPr="001B1ECB" w:rsidRDefault="001B1ECB" w:rsidP="001B1EC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1B1ECB" w:rsidRPr="001B1ECB" w14:paraId="34D3B9D1" w14:textId="77777777" w:rsidTr="001B1EC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520C288" w14:textId="77777777" w:rsidR="001B1ECB" w:rsidRPr="001B1ECB" w:rsidRDefault="001B1ECB" w:rsidP="001B1EC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5A557F01"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rsidRPr="003D486F" w14:paraId="0A79E058"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D71685E" w14:textId="77777777" w:rsidR="00261D3E" w:rsidRDefault="00261D3E" w:rsidP="007D1647">
            <w:r>
              <w:t>Inequality</w:t>
            </w:r>
          </w:p>
        </w:tc>
        <w:tc>
          <w:tcPr>
            <w:tcW w:w="284" w:type="dxa"/>
          </w:tcPr>
          <w:p w14:paraId="72BDBC2E"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E92F56"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53C9F58B"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5DDC6B7"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862087" w14:paraId="55A28909" w14:textId="77777777" w:rsidTr="007D1647">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81D1F91" w14:textId="77777777" w:rsidR="00261D3E" w:rsidRPr="00862087" w:rsidRDefault="00261D3E" w:rsidP="007D1647">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050C34A" w14:textId="77777777" w:rsidR="00261D3E" w:rsidRPr="00862087" w:rsidRDefault="00261D3E" w:rsidP="007D1647">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60978B" w14:textId="77777777" w:rsidR="00261D3E" w:rsidRPr="00862087" w:rsidRDefault="00261D3E" w:rsidP="007D1647">
                  <w:pPr>
                    <w:spacing w:after="0" w:line="240" w:lineRule="auto"/>
                    <w:rPr>
                      <w:rFonts w:ascii="Segoe UI Semibold" w:eastAsia="Times New Roman" w:hAnsi="Segoe UI Semibold" w:cs="Segoe UI Semibold"/>
                      <w:b/>
                      <w:bCs/>
                      <w:sz w:val="18"/>
                      <w:szCs w:val="18"/>
                    </w:rPr>
                  </w:pPr>
                  <w:proofErr w:type="spellStart"/>
                  <w:r w:rsidRPr="00862087">
                    <w:rPr>
                      <w:rFonts w:ascii="Segoe UI Semibold" w:eastAsia="Times New Roman" w:hAnsi="Segoe UI Semibold" w:cs="Segoe UI Semibold"/>
                      <w:b/>
                      <w:bCs/>
                      <w:sz w:val="18"/>
                      <w:szCs w:val="18"/>
                    </w:rPr>
                    <w:t>secondName</w:t>
                  </w:r>
                  <w:proofErr w:type="spellEnd"/>
                </w:p>
              </w:tc>
            </w:tr>
            <w:tr w:rsidR="00261D3E" w:rsidRPr="00862087" w14:paraId="33C0D15E" w14:textId="77777777" w:rsidTr="007D164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7008D1" w14:textId="77777777" w:rsidR="00261D3E" w:rsidRPr="00862087" w:rsidRDefault="00261D3E" w:rsidP="007D1647">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0F1F02" w14:textId="77777777" w:rsidR="00261D3E" w:rsidRPr="00862087" w:rsidRDefault="00261D3E" w:rsidP="007D1647">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254479" w14:textId="77777777" w:rsidR="00261D3E" w:rsidRPr="00862087" w:rsidRDefault="00261D3E" w:rsidP="007D1647">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261D3E" w:rsidRPr="00862087" w14:paraId="5898D275" w14:textId="77777777" w:rsidTr="007D164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2CCA7C" w14:textId="77777777" w:rsidR="00261D3E" w:rsidRPr="00862087" w:rsidRDefault="00261D3E" w:rsidP="007D1647">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60A786" w14:textId="77777777" w:rsidR="00261D3E" w:rsidRPr="00862087" w:rsidRDefault="00261D3E" w:rsidP="007D1647">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307AD87" w14:textId="77777777" w:rsidR="00261D3E" w:rsidRPr="00862087" w:rsidRDefault="00261D3E" w:rsidP="007D1647">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79CEB81B" w14:textId="77777777" w:rsidR="00261D3E" w:rsidRPr="008D12C1" w:rsidRDefault="00261D3E" w:rsidP="007D1647">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261D3E" w:rsidRPr="003D486F" w14:paraId="37552E70"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00A03F41" w14:textId="77777777" w:rsidR="00261D3E" w:rsidRDefault="00261D3E" w:rsidP="007D1647">
            <w:r>
              <w:t>Like</w:t>
            </w:r>
          </w:p>
        </w:tc>
        <w:tc>
          <w:tcPr>
            <w:tcW w:w="284" w:type="dxa"/>
          </w:tcPr>
          <w:p w14:paraId="1EA74555"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21B8182"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44441CF9"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4185C42"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A35B76" w14:paraId="230460AF" w14:textId="77777777" w:rsidTr="007D1647">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97F90A" w14:textId="77777777" w:rsidR="00261D3E" w:rsidRPr="00A35B76" w:rsidRDefault="00261D3E" w:rsidP="007D1647">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239BCCA" w14:textId="77777777" w:rsidR="00261D3E" w:rsidRPr="00A35B76" w:rsidRDefault="00261D3E" w:rsidP="007D1647">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C0C6827" w14:textId="77777777" w:rsidR="00261D3E" w:rsidRPr="00A35B76" w:rsidRDefault="00261D3E" w:rsidP="007D1647">
                  <w:pPr>
                    <w:spacing w:after="0" w:line="240" w:lineRule="auto"/>
                    <w:rPr>
                      <w:rFonts w:ascii="Segoe UI Semibold" w:eastAsia="Times New Roman" w:hAnsi="Segoe UI Semibold" w:cs="Segoe UI Semibold"/>
                      <w:b/>
                      <w:bCs/>
                      <w:sz w:val="18"/>
                      <w:szCs w:val="18"/>
                    </w:rPr>
                  </w:pPr>
                  <w:proofErr w:type="spellStart"/>
                  <w:r w:rsidRPr="00A35B76">
                    <w:rPr>
                      <w:rFonts w:ascii="Segoe UI Semibold" w:eastAsia="Times New Roman" w:hAnsi="Segoe UI Semibold" w:cs="Segoe UI Semibold"/>
                      <w:b/>
                      <w:bCs/>
                      <w:sz w:val="18"/>
                      <w:szCs w:val="18"/>
                    </w:rPr>
                    <w:t>secondName</w:t>
                  </w:r>
                  <w:proofErr w:type="spellEnd"/>
                </w:p>
              </w:tc>
            </w:tr>
            <w:tr w:rsidR="00261D3E" w:rsidRPr="00A35B76" w14:paraId="34F93D7B" w14:textId="77777777" w:rsidTr="007D164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9FDDC1B" w14:textId="77777777" w:rsidR="00261D3E" w:rsidRPr="00A35B76" w:rsidRDefault="00261D3E" w:rsidP="007D1647">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F20367" w14:textId="77777777" w:rsidR="00261D3E" w:rsidRPr="00A35B76" w:rsidRDefault="00261D3E" w:rsidP="007D1647">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179492E" w14:textId="77777777" w:rsidR="00261D3E" w:rsidRPr="00A35B76" w:rsidRDefault="00261D3E" w:rsidP="007D1647">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58B8745E" w14:textId="77777777" w:rsidR="00261D3E" w:rsidRPr="00862087" w:rsidRDefault="00261D3E" w:rsidP="007D1647">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261D3E" w:rsidRPr="003D486F" w14:paraId="14E6652C"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59E354EE" w14:textId="77777777" w:rsidR="00261D3E" w:rsidRDefault="00261D3E" w:rsidP="007D1647">
            <w:r>
              <w:t>IN</w:t>
            </w:r>
          </w:p>
        </w:tc>
        <w:tc>
          <w:tcPr>
            <w:tcW w:w="284" w:type="dxa"/>
          </w:tcPr>
          <w:p w14:paraId="013E0AED"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435DF1E"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61BD6481"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39C58FAA"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6B254EB0" w14:textId="77777777" w:rsidR="00261D3E" w:rsidRDefault="00261D3E" w:rsidP="007D1647">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933D6A" w:rsidRPr="00933D6A" w14:paraId="4C7302CA" w14:textId="77777777" w:rsidTr="00933D6A">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12A6536" w14:textId="77777777" w:rsidR="00933D6A" w:rsidRPr="00933D6A" w:rsidRDefault="00933D6A" w:rsidP="00933D6A">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2798D2E" w14:textId="77777777" w:rsidR="00933D6A" w:rsidRPr="00933D6A" w:rsidRDefault="00933D6A" w:rsidP="00933D6A">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C29D8E7" w14:textId="77777777" w:rsidR="00933D6A" w:rsidRPr="00933D6A" w:rsidRDefault="00933D6A" w:rsidP="00933D6A">
                  <w:pPr>
                    <w:spacing w:after="0" w:line="240" w:lineRule="auto"/>
                    <w:rPr>
                      <w:rFonts w:ascii="Segoe UI Semibold" w:eastAsia="Times New Roman" w:hAnsi="Segoe UI Semibold" w:cs="Segoe UI Semibold"/>
                      <w:b/>
                      <w:bCs/>
                      <w:sz w:val="18"/>
                      <w:szCs w:val="18"/>
                    </w:rPr>
                  </w:pPr>
                  <w:proofErr w:type="spellStart"/>
                  <w:r w:rsidRPr="00933D6A">
                    <w:rPr>
                      <w:rFonts w:ascii="Segoe UI Semibold" w:eastAsia="Times New Roman" w:hAnsi="Segoe UI Semibold" w:cs="Segoe UI Semibold"/>
                      <w:b/>
                      <w:bCs/>
                      <w:sz w:val="18"/>
                      <w:szCs w:val="18"/>
                    </w:rPr>
                    <w:t>secondName</w:t>
                  </w:r>
                  <w:proofErr w:type="spellEnd"/>
                </w:p>
              </w:tc>
            </w:tr>
            <w:tr w:rsidR="00933D6A" w:rsidRPr="00933D6A" w14:paraId="6579A9AD"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3ED64C" w14:textId="77777777" w:rsidR="00933D6A" w:rsidRPr="00933D6A" w:rsidRDefault="00933D6A" w:rsidP="00933D6A">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B0166C"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90DF8"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933D6A" w:rsidRPr="00933D6A" w14:paraId="49A380FD"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6F2FBD" w14:textId="77777777" w:rsidR="00933D6A" w:rsidRPr="00933D6A" w:rsidRDefault="00933D6A" w:rsidP="00933D6A">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F8709A0"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A892029"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933D6A" w:rsidRPr="00933D6A" w14:paraId="21D88CB1"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983750" w14:textId="77777777" w:rsidR="00933D6A" w:rsidRPr="00933D6A" w:rsidRDefault="00933D6A" w:rsidP="00933D6A">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A8EC3E5"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DD4C7" w14:textId="77777777" w:rsidR="00933D6A" w:rsidRPr="00933D6A" w:rsidRDefault="00933D6A" w:rsidP="00933D6A">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5ED462FD" w14:textId="77777777" w:rsidR="00261D3E" w:rsidRPr="00A35B76" w:rsidRDefault="00261D3E" w:rsidP="007D1647">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815CF2" w:rsidRPr="003D486F" w14:paraId="03448D52"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2EB2EF4" w14:textId="098D9D47" w:rsidR="00815CF2" w:rsidRDefault="00815CF2" w:rsidP="007D1647">
            <w:r>
              <w:t>NOT</w:t>
            </w:r>
          </w:p>
        </w:tc>
        <w:tc>
          <w:tcPr>
            <w:tcW w:w="284" w:type="dxa"/>
          </w:tcPr>
          <w:p w14:paraId="43753144" w14:textId="77777777" w:rsidR="00815CF2" w:rsidRDefault="00815CF2"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DA26144"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SELECT *</w:t>
            </w:r>
          </w:p>
          <w:p w14:paraId="497A40CC"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FROM Person</w:t>
            </w:r>
          </w:p>
          <w:p w14:paraId="7214BCCE"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1EFC377" w14:textId="3C22F5BD" w:rsidR="00815CF2" w:rsidRDefault="00E45F03" w:rsidP="00E45F03">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847C1B" w:rsidRPr="00847C1B" w14:paraId="58F1B71C" w14:textId="77777777" w:rsidTr="00847C1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E60635" w14:textId="77777777" w:rsidR="00847C1B" w:rsidRPr="00847C1B" w:rsidRDefault="00847C1B" w:rsidP="00847C1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888E5AF" w14:textId="77777777" w:rsidR="00847C1B" w:rsidRPr="00847C1B" w:rsidRDefault="00847C1B" w:rsidP="00847C1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6E060E3" w14:textId="77777777" w:rsidR="00847C1B" w:rsidRPr="00847C1B" w:rsidRDefault="00847C1B" w:rsidP="00847C1B">
                  <w:pPr>
                    <w:spacing w:after="0" w:line="240" w:lineRule="auto"/>
                    <w:rPr>
                      <w:rFonts w:ascii="Segoe UI Semibold" w:eastAsia="Times New Roman" w:hAnsi="Segoe UI Semibold" w:cs="Segoe UI Semibold"/>
                      <w:b/>
                      <w:bCs/>
                      <w:sz w:val="18"/>
                      <w:szCs w:val="18"/>
                    </w:rPr>
                  </w:pPr>
                  <w:proofErr w:type="spellStart"/>
                  <w:r w:rsidRPr="00847C1B">
                    <w:rPr>
                      <w:rFonts w:ascii="Segoe UI Semibold" w:eastAsia="Times New Roman" w:hAnsi="Segoe UI Semibold" w:cs="Segoe UI Semibold"/>
                      <w:b/>
                      <w:bCs/>
                      <w:sz w:val="18"/>
                      <w:szCs w:val="18"/>
                    </w:rPr>
                    <w:t>secondName</w:t>
                  </w:r>
                  <w:proofErr w:type="spellEnd"/>
                </w:p>
              </w:tc>
            </w:tr>
            <w:tr w:rsidR="00847C1B" w:rsidRPr="00847C1B" w14:paraId="45B14AF4" w14:textId="77777777" w:rsidTr="00847C1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0A946C" w14:textId="77777777" w:rsidR="00847C1B" w:rsidRPr="00847C1B" w:rsidRDefault="00847C1B" w:rsidP="00847C1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ECD89D" w14:textId="77777777" w:rsidR="00847C1B" w:rsidRPr="00847C1B" w:rsidRDefault="00847C1B" w:rsidP="00847C1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53ECFA9" w14:textId="77777777" w:rsidR="00847C1B" w:rsidRPr="00847C1B" w:rsidRDefault="00847C1B" w:rsidP="00847C1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662A63D3" w14:textId="77777777" w:rsidR="00815CF2" w:rsidRPr="00E212A4" w:rsidRDefault="00815CF2" w:rsidP="007D1647">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847C1B" w:rsidRPr="003D486F" w14:paraId="78CA1149"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2CBC03E" w14:textId="123B0218" w:rsidR="00847C1B" w:rsidRDefault="008E3D3B" w:rsidP="007D1647">
            <w:r>
              <w:t>OR</w:t>
            </w:r>
          </w:p>
        </w:tc>
        <w:tc>
          <w:tcPr>
            <w:tcW w:w="284" w:type="dxa"/>
          </w:tcPr>
          <w:p w14:paraId="1D9ADB73" w14:textId="77777777" w:rsidR="00847C1B" w:rsidRDefault="00847C1B"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0F2F6E67"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SELECT *</w:t>
            </w:r>
          </w:p>
          <w:p w14:paraId="29AB1D17"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FROM Person</w:t>
            </w:r>
          </w:p>
          <w:p w14:paraId="2487D39F"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09CE538E"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58E184D8" w14:textId="4B682B6D" w:rsidR="00847C1B"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3721B7" w:rsidRPr="003721B7" w14:paraId="1FDCB415" w14:textId="77777777" w:rsidTr="003721B7">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E574F9" w14:textId="77777777" w:rsidR="003721B7" w:rsidRPr="003721B7" w:rsidRDefault="003721B7" w:rsidP="003721B7">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C535F2" w14:textId="77777777" w:rsidR="003721B7" w:rsidRPr="003721B7" w:rsidRDefault="003721B7" w:rsidP="003721B7">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B3554F" w14:textId="77777777" w:rsidR="003721B7" w:rsidRPr="003721B7" w:rsidRDefault="003721B7" w:rsidP="003721B7">
                  <w:pPr>
                    <w:spacing w:after="0" w:line="240" w:lineRule="auto"/>
                    <w:rPr>
                      <w:rFonts w:ascii="Segoe UI Semibold" w:eastAsia="Times New Roman" w:hAnsi="Segoe UI Semibold" w:cs="Segoe UI Semibold"/>
                      <w:b/>
                      <w:bCs/>
                      <w:sz w:val="18"/>
                      <w:szCs w:val="18"/>
                    </w:rPr>
                  </w:pPr>
                  <w:proofErr w:type="spellStart"/>
                  <w:r w:rsidRPr="003721B7">
                    <w:rPr>
                      <w:rFonts w:ascii="Segoe UI Semibold" w:eastAsia="Times New Roman" w:hAnsi="Segoe UI Semibold" w:cs="Segoe UI Semibold"/>
                      <w:b/>
                      <w:bCs/>
                      <w:sz w:val="18"/>
                      <w:szCs w:val="18"/>
                    </w:rPr>
                    <w:t>secondName</w:t>
                  </w:r>
                  <w:proofErr w:type="spellEnd"/>
                </w:p>
              </w:tc>
            </w:tr>
            <w:tr w:rsidR="003721B7" w:rsidRPr="003721B7" w14:paraId="37DF3B36"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F5512F" w14:textId="77777777" w:rsidR="003721B7" w:rsidRPr="003721B7" w:rsidRDefault="003721B7" w:rsidP="003721B7">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3863D3"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5A50EC"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3721B7" w:rsidRPr="003721B7" w14:paraId="519F12D3"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EF596B" w14:textId="77777777" w:rsidR="003721B7" w:rsidRPr="003721B7" w:rsidRDefault="003721B7" w:rsidP="003721B7">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460655"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6DC804"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3721B7" w:rsidRPr="003721B7" w14:paraId="7115B33B"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A20C88" w14:textId="77777777" w:rsidR="003721B7" w:rsidRPr="003721B7" w:rsidRDefault="003721B7" w:rsidP="003721B7">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C79C1F"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BCF527" w14:textId="77777777" w:rsidR="003721B7" w:rsidRPr="003721B7" w:rsidRDefault="003721B7" w:rsidP="003721B7">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5EB249E7" w14:textId="77777777" w:rsidR="00847C1B" w:rsidRPr="00847C1B" w:rsidRDefault="00847C1B" w:rsidP="00847C1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EA5C54" w:rsidRPr="003D486F" w14:paraId="6372780D"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75FE855" w14:textId="67AEA1F3" w:rsidR="00EA5C54" w:rsidRDefault="00EA5C54" w:rsidP="007D1647">
            <w:r>
              <w:t>AND</w:t>
            </w:r>
          </w:p>
        </w:tc>
        <w:tc>
          <w:tcPr>
            <w:tcW w:w="284" w:type="dxa"/>
          </w:tcPr>
          <w:p w14:paraId="6560E5AF" w14:textId="77777777" w:rsidR="00EA5C54" w:rsidRDefault="00EA5C54"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5FFC347"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SELECT *</w:t>
            </w:r>
          </w:p>
          <w:p w14:paraId="4FF36C4F"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FROM Person</w:t>
            </w:r>
          </w:p>
          <w:p w14:paraId="488EF3A8"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51585E7D" w14:textId="2F264F85" w:rsidR="00EA5C54"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97378F" w:rsidRPr="0097378F" w14:paraId="72250B2C" w14:textId="77777777" w:rsidTr="0097378F">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36F14A3" w14:textId="77777777" w:rsidR="0097378F" w:rsidRPr="0097378F" w:rsidRDefault="0097378F" w:rsidP="0097378F">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7776477" w14:textId="77777777" w:rsidR="0097378F" w:rsidRPr="0097378F" w:rsidRDefault="0097378F" w:rsidP="0097378F">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A560C5D" w14:textId="77777777" w:rsidR="0097378F" w:rsidRPr="0097378F" w:rsidRDefault="0097378F" w:rsidP="0097378F">
                  <w:pPr>
                    <w:spacing w:after="0" w:line="240" w:lineRule="auto"/>
                    <w:rPr>
                      <w:rFonts w:ascii="Segoe UI Semibold" w:eastAsia="Times New Roman" w:hAnsi="Segoe UI Semibold" w:cs="Segoe UI Semibold"/>
                      <w:b/>
                      <w:bCs/>
                      <w:sz w:val="18"/>
                      <w:szCs w:val="18"/>
                    </w:rPr>
                  </w:pPr>
                  <w:proofErr w:type="spellStart"/>
                  <w:r w:rsidRPr="0097378F">
                    <w:rPr>
                      <w:rFonts w:ascii="Segoe UI Semibold" w:eastAsia="Times New Roman" w:hAnsi="Segoe UI Semibold" w:cs="Segoe UI Semibold"/>
                      <w:b/>
                      <w:bCs/>
                      <w:sz w:val="18"/>
                      <w:szCs w:val="18"/>
                    </w:rPr>
                    <w:t>secondName</w:t>
                  </w:r>
                  <w:proofErr w:type="spellEnd"/>
                </w:p>
              </w:tc>
            </w:tr>
            <w:tr w:rsidR="0097378F" w:rsidRPr="0097378F" w14:paraId="1148D6F6" w14:textId="77777777" w:rsidTr="0097378F">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22A8A74" w14:textId="77777777" w:rsidR="0097378F" w:rsidRPr="0097378F" w:rsidRDefault="0097378F" w:rsidP="0097378F">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E342C" w14:textId="77777777" w:rsidR="0097378F" w:rsidRPr="0097378F" w:rsidRDefault="0097378F" w:rsidP="0097378F">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CF44006" w14:textId="77777777" w:rsidR="0097378F" w:rsidRPr="0097378F" w:rsidRDefault="0097378F" w:rsidP="0097378F">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462DBB2D" w14:textId="77777777" w:rsidR="00EA5C54" w:rsidRPr="00EA5C54" w:rsidRDefault="00EA5C54" w:rsidP="00EA5C54">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261D3E" w:rsidRPr="003D486F" w14:paraId="5B859F7E"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C3F39E" w14:textId="77777777" w:rsidR="00261D3E" w:rsidRDefault="00261D3E" w:rsidP="007D1647"/>
        </w:tc>
        <w:tc>
          <w:tcPr>
            <w:tcW w:w="284" w:type="dxa"/>
          </w:tcPr>
          <w:p w14:paraId="2965DBCD"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3AE146D"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085261FB" w14:textId="77777777" w:rsidR="00261D3E" w:rsidRPr="008D12C1" w:rsidRDefault="00261D3E" w:rsidP="007D1647">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30447F4A" w14:textId="77777777" w:rsidR="00261D3E" w:rsidRDefault="00261D3E" w:rsidP="00261D3E"/>
    <w:p w14:paraId="4ED3FD8B" w14:textId="77777777" w:rsidR="00261D3E" w:rsidRDefault="00261D3E" w:rsidP="00261D3E">
      <w:r>
        <w:br w:type="page"/>
      </w:r>
    </w:p>
    <w:p w14:paraId="35B29829" w14:textId="77777777" w:rsidR="00261D3E" w:rsidRPr="006F2D5C" w:rsidRDefault="00261D3E" w:rsidP="00261D3E">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261D3E" w:rsidRPr="00EF0E1F" w14:paraId="510ED282" w14:textId="77777777" w:rsidTr="007D1647">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F842E7E" w14:textId="77777777" w:rsidR="00261D3E" w:rsidRPr="00EF0E1F" w:rsidRDefault="00261D3E" w:rsidP="007D1647">
            <w:pPr>
              <w:spacing w:after="0" w:line="240" w:lineRule="auto"/>
              <w:rPr>
                <w:rFonts w:ascii="Segoe UI Semibold" w:eastAsia="Times New Roman" w:hAnsi="Segoe UI Semibold" w:cs="Segoe UI Semibold"/>
                <w:b/>
                <w:bCs/>
                <w:sz w:val="18"/>
                <w:szCs w:val="18"/>
              </w:rPr>
            </w:pPr>
            <w:proofErr w:type="spellStart"/>
            <w:r w:rsidRPr="00EF0E1F">
              <w:rPr>
                <w:rFonts w:ascii="Segoe UI Semibold" w:eastAsia="Times New Roman" w:hAnsi="Segoe UI Semibold" w:cs="Segoe UI Semibold"/>
                <w:b/>
                <w:bCs/>
                <w:sz w:val="18"/>
                <w:szCs w:val="18"/>
              </w:rPr>
              <w:t>productId</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F86A32" w14:textId="77777777" w:rsidR="00261D3E" w:rsidRPr="00EF0E1F" w:rsidRDefault="00261D3E" w:rsidP="007D1647">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261D3E" w:rsidRPr="00EF0E1F" w14:paraId="76CBF157" w14:textId="77777777" w:rsidTr="007D164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AEB6F8" w14:textId="77777777" w:rsidR="00261D3E" w:rsidRPr="00EF0E1F" w:rsidRDefault="00261D3E" w:rsidP="007D1647">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AE1799" w14:textId="77777777" w:rsidR="00261D3E" w:rsidRPr="00EF0E1F" w:rsidRDefault="00261D3E" w:rsidP="007D1647">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261D3E" w:rsidRPr="00EF0E1F" w14:paraId="21D3F2C5" w14:textId="77777777" w:rsidTr="007D164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F68F9E" w14:textId="77777777" w:rsidR="00261D3E" w:rsidRPr="00EF0E1F" w:rsidRDefault="00261D3E" w:rsidP="007D1647">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F0615C" w14:textId="77777777" w:rsidR="00261D3E" w:rsidRPr="00EF0E1F" w:rsidRDefault="00261D3E" w:rsidP="007D1647">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5B153C37" w14:textId="77777777" w:rsidR="00261D3E" w:rsidRPr="00CC6B33" w:rsidRDefault="00261D3E" w:rsidP="00261D3E"/>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585B4AC0" w14:textId="77777777" w:rsidTr="007D1647">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58B40337" w14:textId="77777777" w:rsidR="00261D3E" w:rsidRDefault="00261D3E" w:rsidP="007D1647">
            <w:r>
              <w:t>Name</w:t>
            </w:r>
          </w:p>
        </w:tc>
        <w:tc>
          <w:tcPr>
            <w:tcW w:w="284" w:type="dxa"/>
          </w:tcPr>
          <w:p w14:paraId="0CEC2AC7"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p>
        </w:tc>
        <w:tc>
          <w:tcPr>
            <w:tcW w:w="3827" w:type="dxa"/>
          </w:tcPr>
          <w:p w14:paraId="5B31C6F1"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FAA03AA" w14:textId="77777777" w:rsidR="00261D3E" w:rsidRDefault="00261D3E" w:rsidP="007D1647">
            <w:pPr>
              <w:cnfStyle w:val="100000000000" w:firstRow="1" w:lastRow="0" w:firstColumn="0" w:lastColumn="0" w:oddVBand="0" w:evenVBand="0" w:oddHBand="0" w:evenHBand="0" w:firstRowFirstColumn="0" w:firstRowLastColumn="0" w:lastRowFirstColumn="0" w:lastRowLastColumn="0"/>
            </w:pPr>
          </w:p>
        </w:tc>
      </w:tr>
      <w:tr w:rsidR="00261D3E" w14:paraId="35EF22F5"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14F9838" w14:textId="35F3DCDD" w:rsidR="00261D3E" w:rsidRDefault="00261D3E" w:rsidP="007D1647">
            <w:r>
              <w:t xml:space="preserve">Less </w:t>
            </w:r>
            <w:r w:rsidR="0054797B">
              <w:t>than</w:t>
            </w:r>
          </w:p>
        </w:tc>
        <w:tc>
          <w:tcPr>
            <w:tcW w:w="284" w:type="dxa"/>
          </w:tcPr>
          <w:p w14:paraId="258F6879"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09A7B26B"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17458CA"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677EED69" w14:textId="77777777" w:rsidR="00261D3E" w:rsidRPr="003D486F"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261D3E" w:rsidRPr="00AC26D7" w14:paraId="472932C8" w14:textId="77777777" w:rsidTr="007D1647">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66BF8C" w14:textId="77777777" w:rsidR="00261D3E" w:rsidRPr="00AC26D7" w:rsidRDefault="00261D3E" w:rsidP="007D1647">
                  <w:pPr>
                    <w:spacing w:after="0" w:line="240" w:lineRule="auto"/>
                    <w:rPr>
                      <w:rFonts w:ascii="Segoe UI Semibold" w:eastAsia="Times New Roman" w:hAnsi="Segoe UI Semibold" w:cs="Segoe UI Semibold"/>
                      <w:b/>
                      <w:bCs/>
                      <w:sz w:val="18"/>
                      <w:szCs w:val="18"/>
                    </w:rPr>
                  </w:pPr>
                  <w:proofErr w:type="spellStart"/>
                  <w:r w:rsidRPr="00AC26D7">
                    <w:rPr>
                      <w:rFonts w:ascii="Segoe UI Semibold" w:eastAsia="Times New Roman" w:hAnsi="Segoe UI Semibold" w:cs="Segoe UI Semibold"/>
                      <w:b/>
                      <w:bCs/>
                      <w:sz w:val="18"/>
                      <w:szCs w:val="18"/>
                    </w:rPr>
                    <w:t>productId</w:t>
                  </w:r>
                  <w:proofErr w:type="spellEnd"/>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FCF1A19" w14:textId="77777777" w:rsidR="00261D3E" w:rsidRPr="00AC26D7" w:rsidRDefault="00261D3E" w:rsidP="007D1647">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261D3E" w:rsidRPr="00AC26D7" w14:paraId="23E3E7F9" w14:textId="77777777" w:rsidTr="007D1647">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28E0CAF" w14:textId="77777777" w:rsidR="00261D3E" w:rsidRPr="00AC26D7" w:rsidRDefault="00261D3E" w:rsidP="007D1647">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E8949DF" w14:textId="77777777" w:rsidR="00261D3E" w:rsidRPr="00AC26D7" w:rsidRDefault="00261D3E" w:rsidP="007D1647">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79470DF3" w14:textId="77777777" w:rsidR="00261D3E" w:rsidRDefault="00261D3E" w:rsidP="007D1647">
            <w:pPr>
              <w:pStyle w:val="SourceCode"/>
              <w:ind w:left="0"/>
              <w:cnfStyle w:val="000000000000" w:firstRow="0" w:lastRow="0" w:firstColumn="0" w:lastColumn="0" w:oddVBand="0" w:evenVBand="0" w:oddHBand="0" w:evenHBand="0" w:firstRowFirstColumn="0" w:firstRowLastColumn="0" w:lastRowFirstColumn="0" w:lastRowLastColumn="0"/>
            </w:pPr>
          </w:p>
        </w:tc>
      </w:tr>
      <w:tr w:rsidR="0054797B" w14:paraId="78646DE7"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3EAA3A3" w14:textId="500EC0C2" w:rsidR="0054797B" w:rsidRDefault="0054797B" w:rsidP="007D1647">
            <w:r>
              <w:t>Less than or equal to</w:t>
            </w:r>
          </w:p>
        </w:tc>
        <w:tc>
          <w:tcPr>
            <w:tcW w:w="284" w:type="dxa"/>
          </w:tcPr>
          <w:p w14:paraId="3B947DB8" w14:textId="77777777" w:rsidR="0054797B" w:rsidRDefault="0054797B"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8C01D2"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3D2EBB91"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4AA7C160" w14:textId="44DE8131" w:rsidR="0054797B"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595A92" w:rsidRPr="00595A92" w14:paraId="2978FE16" w14:textId="77777777" w:rsidTr="00595A92">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CBEDB94" w14:textId="77777777" w:rsidR="00595A92" w:rsidRPr="00595A92" w:rsidRDefault="00595A92" w:rsidP="00595A92">
                  <w:pPr>
                    <w:spacing w:after="0" w:line="240" w:lineRule="auto"/>
                    <w:rPr>
                      <w:rFonts w:ascii="Segoe UI Semibold" w:eastAsia="Times New Roman" w:hAnsi="Segoe UI Semibold" w:cs="Segoe UI Semibold"/>
                      <w:b/>
                      <w:bCs/>
                      <w:sz w:val="18"/>
                      <w:szCs w:val="18"/>
                    </w:rPr>
                  </w:pPr>
                  <w:proofErr w:type="spellStart"/>
                  <w:r w:rsidRPr="00595A92">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0FA9D81" w14:textId="77777777" w:rsidR="00595A92" w:rsidRPr="00595A92" w:rsidRDefault="00595A92" w:rsidP="00595A92">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595A92" w:rsidRPr="00595A92" w14:paraId="4BE84256" w14:textId="77777777" w:rsidTr="00595A92">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B84984" w14:textId="77777777" w:rsidR="00595A92" w:rsidRPr="00595A92" w:rsidRDefault="00595A92" w:rsidP="00595A92">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5E922C9" w14:textId="77777777" w:rsidR="00595A92" w:rsidRPr="00595A92" w:rsidRDefault="00595A92" w:rsidP="00595A92">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595A92" w:rsidRPr="00595A92" w14:paraId="0DAEDA23" w14:textId="77777777" w:rsidTr="00595A92">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845C026" w14:textId="77777777" w:rsidR="00595A92" w:rsidRPr="00595A92" w:rsidRDefault="00595A92" w:rsidP="00595A92">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E942A8" w14:textId="77777777" w:rsidR="00595A92" w:rsidRPr="00595A92" w:rsidRDefault="00595A92" w:rsidP="00595A92">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20B26F4C" w14:textId="77777777" w:rsidR="0054797B" w:rsidRPr="00AC26D7" w:rsidRDefault="0054797B" w:rsidP="007D1647">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A310FB" w14:paraId="273E700F"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EBC56D" w14:textId="16E43F9F" w:rsidR="00A310FB" w:rsidRDefault="00A310FB" w:rsidP="007D1647">
            <w:r>
              <w:t>Greater than</w:t>
            </w:r>
          </w:p>
        </w:tc>
        <w:tc>
          <w:tcPr>
            <w:tcW w:w="284" w:type="dxa"/>
          </w:tcPr>
          <w:p w14:paraId="1501CD1A" w14:textId="77777777" w:rsidR="00A310FB" w:rsidRDefault="00A310FB"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EC61BBB" w14:textId="77777777" w:rsidR="00B2713D"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122A5C9" w14:textId="77777777" w:rsidR="00B2713D"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1262482" w14:textId="293EC31F" w:rsidR="00A310FB"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B2713D" w:rsidRPr="00B2713D" w14:paraId="0769E293" w14:textId="77777777" w:rsidTr="00B2713D">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5F0F1A6" w14:textId="77777777" w:rsidR="00B2713D" w:rsidRPr="00B2713D" w:rsidRDefault="00B2713D" w:rsidP="00B2713D">
                  <w:pPr>
                    <w:spacing w:after="0" w:line="240" w:lineRule="auto"/>
                    <w:rPr>
                      <w:rFonts w:ascii="Segoe UI Semibold" w:eastAsia="Times New Roman" w:hAnsi="Segoe UI Semibold" w:cs="Segoe UI Semibold"/>
                      <w:b/>
                      <w:bCs/>
                      <w:sz w:val="18"/>
                      <w:szCs w:val="18"/>
                    </w:rPr>
                  </w:pPr>
                  <w:proofErr w:type="spellStart"/>
                  <w:r w:rsidRPr="00B2713D">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732547" w14:textId="77777777" w:rsidR="00B2713D" w:rsidRPr="00B2713D" w:rsidRDefault="00B2713D" w:rsidP="00B2713D">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B2713D" w:rsidRPr="00B2713D" w14:paraId="7235041E" w14:textId="77777777" w:rsidTr="00B2713D">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25C359" w14:textId="77777777" w:rsidR="00B2713D" w:rsidRPr="00B2713D" w:rsidRDefault="00B2713D" w:rsidP="00B2713D">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7C3EBAC" w14:textId="77777777" w:rsidR="00B2713D" w:rsidRPr="00B2713D" w:rsidRDefault="00B2713D" w:rsidP="00B2713D">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2F533C56" w14:textId="77777777" w:rsidR="00A310FB" w:rsidRPr="00595A92" w:rsidRDefault="00A310FB" w:rsidP="00595A92">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595A92" w14:paraId="7060178D" w14:textId="77777777" w:rsidTr="007D164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0A67D775" w14:textId="77777777" w:rsidR="00595A92" w:rsidRDefault="00595A92" w:rsidP="007D1647"/>
        </w:tc>
        <w:tc>
          <w:tcPr>
            <w:tcW w:w="284" w:type="dxa"/>
          </w:tcPr>
          <w:p w14:paraId="4CC16331" w14:textId="77777777" w:rsidR="00595A92" w:rsidRDefault="00595A92" w:rsidP="007D1647">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20737C7"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9F39320" w14:textId="77777777" w:rsidR="00595A92" w:rsidRPr="00595A92" w:rsidRDefault="00595A92" w:rsidP="00595A92">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321CD843" w14:textId="77777777" w:rsidR="00261D3E" w:rsidRPr="00CC6B33" w:rsidRDefault="00261D3E" w:rsidP="00261D3E"/>
    <w:p w14:paraId="17A15237" w14:textId="77777777" w:rsidR="00261D3E" w:rsidRDefault="00261D3E" w:rsidP="00261D3E">
      <w:pPr>
        <w:rPr>
          <w:rFonts w:asciiTheme="majorHAnsi" w:eastAsiaTheme="majorEastAsia" w:hAnsiTheme="majorHAnsi" w:cstheme="majorBidi"/>
          <w:color w:val="31378B" w:themeColor="text2"/>
          <w:sz w:val="28"/>
          <w:szCs w:val="26"/>
        </w:rPr>
      </w:pPr>
      <w:r>
        <w:br w:type="page"/>
      </w:r>
    </w:p>
    <w:p w14:paraId="22DBD396" w14:textId="77777777" w:rsidR="00261D3E" w:rsidRPr="00F81864" w:rsidRDefault="00261D3E" w:rsidP="00261D3E">
      <w:pPr>
        <w:pStyle w:val="Heading3"/>
      </w:pPr>
      <w:r>
        <w:lastRenderedPageBreak/>
        <w:t>Phases</w:t>
      </w:r>
    </w:p>
    <w:p w14:paraId="6650DF88" w14:textId="77777777" w:rsidR="00261D3E" w:rsidRPr="007440AC" w:rsidRDefault="00261D3E" w:rsidP="00261D3E">
      <w:pPr>
        <w:pStyle w:val="SourceCode"/>
      </w:pPr>
      <w:r>
        <w:sym w:font="Wingdings" w:char="F090"/>
      </w:r>
      <w:r>
        <w:t xml:space="preserve"> </w:t>
      </w:r>
      <w:r w:rsidRPr="007440AC">
        <w:t>SELECT empid, YEAR(orderdate) AS orderyear, COUNT(*) AS numorders</w:t>
      </w:r>
    </w:p>
    <w:p w14:paraId="479C4D88" w14:textId="77777777" w:rsidR="00261D3E" w:rsidRPr="007440AC" w:rsidRDefault="00261D3E" w:rsidP="00261D3E">
      <w:pPr>
        <w:pStyle w:val="SourceCode"/>
      </w:pPr>
      <w:r>
        <w:sym w:font="Wingdings" w:char="F08C"/>
      </w:r>
      <w:r>
        <w:t xml:space="preserve"> </w:t>
      </w:r>
      <w:r w:rsidRPr="007440AC">
        <w:t>FROM Sales.Orders</w:t>
      </w:r>
    </w:p>
    <w:p w14:paraId="52572E2D" w14:textId="77777777" w:rsidR="00261D3E" w:rsidRPr="007440AC" w:rsidRDefault="00261D3E" w:rsidP="00261D3E">
      <w:pPr>
        <w:pStyle w:val="SourceCode"/>
      </w:pPr>
      <w:r>
        <w:sym w:font="Wingdings" w:char="F08D"/>
      </w:r>
      <w:r>
        <w:t xml:space="preserve"> </w:t>
      </w:r>
      <w:r w:rsidRPr="007440AC">
        <w:t>WHERE custid = 71</w:t>
      </w:r>
    </w:p>
    <w:p w14:paraId="75935108" w14:textId="77777777" w:rsidR="00261D3E" w:rsidRPr="007440AC" w:rsidRDefault="00261D3E" w:rsidP="00261D3E">
      <w:pPr>
        <w:pStyle w:val="SourceCode"/>
      </w:pPr>
      <w:r>
        <w:sym w:font="Wingdings" w:char="F08E"/>
      </w:r>
      <w:r>
        <w:t xml:space="preserve"> </w:t>
      </w:r>
      <w:r w:rsidRPr="007440AC">
        <w:t>GROUP BY empid, YEAR(orderdate)</w:t>
      </w:r>
    </w:p>
    <w:p w14:paraId="2F989432" w14:textId="77777777" w:rsidR="00261D3E" w:rsidRPr="007440AC" w:rsidRDefault="00261D3E" w:rsidP="00261D3E">
      <w:pPr>
        <w:pStyle w:val="SourceCode"/>
      </w:pPr>
      <w:r>
        <w:sym w:font="Wingdings" w:char="F08F"/>
      </w:r>
      <w:r>
        <w:t xml:space="preserve"> </w:t>
      </w:r>
      <w:r w:rsidRPr="007440AC">
        <w:t>HAVING COUNT(*) &gt; 1</w:t>
      </w:r>
    </w:p>
    <w:p w14:paraId="0B7A1869" w14:textId="77777777" w:rsidR="00261D3E" w:rsidRDefault="00261D3E" w:rsidP="00261D3E">
      <w:pPr>
        <w:pStyle w:val="SourceCode"/>
      </w:pPr>
      <w:r>
        <w:sym w:font="Wingdings" w:char="F091"/>
      </w:r>
      <w:r>
        <w:t xml:space="preserve"> </w:t>
      </w:r>
      <w:r w:rsidRPr="007440AC">
        <w:t>ORDER BY empid, orderyear;</w:t>
      </w:r>
    </w:p>
    <w:p w14:paraId="66072A3E" w14:textId="77777777" w:rsidR="00261D3E" w:rsidRDefault="00261D3E" w:rsidP="00261D3E">
      <w:pPr>
        <w:pStyle w:val="SourceCode"/>
      </w:pPr>
    </w:p>
    <w:p w14:paraId="3BEC6BE8" w14:textId="77777777" w:rsidR="00261D3E" w:rsidRPr="007440AC" w:rsidRDefault="00261D3E" w:rsidP="00261D3E">
      <w:pPr>
        <w:pStyle w:val="SourceCode"/>
      </w:pPr>
    </w:p>
    <w:tbl>
      <w:tblPr>
        <w:tblStyle w:val="SimpleDefinition"/>
        <w:tblW w:w="0" w:type="auto"/>
        <w:tblLook w:val="04A0" w:firstRow="1" w:lastRow="0" w:firstColumn="1" w:lastColumn="0" w:noHBand="0" w:noVBand="1"/>
      </w:tblPr>
      <w:tblGrid>
        <w:gridCol w:w="2552"/>
        <w:gridCol w:w="6078"/>
      </w:tblGrid>
      <w:tr w:rsidR="00261D3E" w14:paraId="607A127F" w14:textId="77777777" w:rsidTr="007D1647">
        <w:tc>
          <w:tcPr>
            <w:cnfStyle w:val="001000000000" w:firstRow="0" w:lastRow="0" w:firstColumn="1" w:lastColumn="0" w:oddVBand="0" w:evenVBand="0" w:oddHBand="0" w:evenHBand="0" w:firstRowFirstColumn="0" w:firstRowLastColumn="0" w:lastRowFirstColumn="0" w:lastRowLastColumn="0"/>
            <w:tcW w:w="2552" w:type="dxa"/>
          </w:tcPr>
          <w:p w14:paraId="77F485E2" w14:textId="77777777" w:rsidR="00261D3E" w:rsidRDefault="00261D3E" w:rsidP="007D1647">
            <w:r>
              <w:sym w:font="Wingdings" w:char="F08C"/>
            </w:r>
            <w:r>
              <w:t xml:space="preserve"> FROM</w:t>
            </w:r>
          </w:p>
        </w:tc>
        <w:tc>
          <w:tcPr>
            <w:tcW w:w="6078" w:type="dxa"/>
          </w:tcPr>
          <w:p w14:paraId="7AC130CD" w14:textId="77777777" w:rsidR="00261D3E" w:rsidRDefault="00261D3E" w:rsidP="007D1647">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261D3E" w14:paraId="68F7DCD9" w14:textId="77777777" w:rsidTr="007D1647">
        <w:tc>
          <w:tcPr>
            <w:cnfStyle w:val="001000000000" w:firstRow="0" w:lastRow="0" w:firstColumn="1" w:lastColumn="0" w:oddVBand="0" w:evenVBand="0" w:oddHBand="0" w:evenHBand="0" w:firstRowFirstColumn="0" w:firstRowLastColumn="0" w:lastRowFirstColumn="0" w:lastRowLastColumn="0"/>
            <w:tcW w:w="2552" w:type="dxa"/>
          </w:tcPr>
          <w:p w14:paraId="46246CE0" w14:textId="77777777" w:rsidR="00261D3E" w:rsidRDefault="00261D3E" w:rsidP="007D1647">
            <w:r>
              <w:sym w:font="Wingdings" w:char="F08D"/>
            </w:r>
            <w:r>
              <w:t xml:space="preserve"> WHERE</w:t>
            </w:r>
          </w:p>
        </w:tc>
        <w:tc>
          <w:tcPr>
            <w:tcW w:w="6078" w:type="dxa"/>
          </w:tcPr>
          <w:p w14:paraId="7E71A5F0" w14:textId="77777777" w:rsidR="00261D3E" w:rsidRDefault="00261D3E" w:rsidP="007D1647">
            <w:pPr>
              <w:cnfStyle w:val="000000000000" w:firstRow="0" w:lastRow="0" w:firstColumn="0" w:lastColumn="0" w:oddVBand="0" w:evenVBand="0" w:oddHBand="0" w:evenHBand="0" w:firstRowFirstColumn="0" w:firstRowLastColumn="0" w:lastRowFirstColumn="0" w:lastRowLastColumn="0"/>
            </w:pPr>
            <w:r>
              <w:t xml:space="preserve">Uses a predicate to filter the rows returned. Where clauses enable the use of indices to improve performance and reduce the network traffic that would occur if we performed a table scan and filtered on the client.  </w:t>
            </w:r>
          </w:p>
        </w:tc>
      </w:tr>
      <w:tr w:rsidR="00261D3E" w14:paraId="3D5D1038" w14:textId="77777777" w:rsidTr="007D1647">
        <w:tc>
          <w:tcPr>
            <w:cnfStyle w:val="001000000000" w:firstRow="0" w:lastRow="0" w:firstColumn="1" w:lastColumn="0" w:oddVBand="0" w:evenVBand="0" w:oddHBand="0" w:evenHBand="0" w:firstRowFirstColumn="0" w:firstRowLastColumn="0" w:lastRowFirstColumn="0" w:lastRowLastColumn="0"/>
            <w:tcW w:w="2552" w:type="dxa"/>
          </w:tcPr>
          <w:p w14:paraId="07E069FF" w14:textId="77777777" w:rsidR="00261D3E" w:rsidRDefault="00261D3E" w:rsidP="007D1647">
            <w:r>
              <w:sym w:font="Wingdings" w:char="F08E"/>
            </w:r>
            <w:r>
              <w:t xml:space="preserve"> GROUPBY</w:t>
            </w:r>
          </w:p>
        </w:tc>
        <w:tc>
          <w:tcPr>
            <w:tcW w:w="6078" w:type="dxa"/>
          </w:tcPr>
          <w:p w14:paraId="474F0419" w14:textId="77777777" w:rsidR="00261D3E" w:rsidRDefault="00261D3E" w:rsidP="007D1647">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261D3E" w14:paraId="02B8A523" w14:textId="77777777" w:rsidTr="007D1647">
        <w:tc>
          <w:tcPr>
            <w:cnfStyle w:val="001000000000" w:firstRow="0" w:lastRow="0" w:firstColumn="1" w:lastColumn="0" w:oddVBand="0" w:evenVBand="0" w:oddHBand="0" w:evenHBand="0" w:firstRowFirstColumn="0" w:firstRowLastColumn="0" w:lastRowFirstColumn="0" w:lastRowLastColumn="0"/>
            <w:tcW w:w="2552" w:type="dxa"/>
          </w:tcPr>
          <w:p w14:paraId="364405B7" w14:textId="77777777" w:rsidR="00261D3E" w:rsidRDefault="00261D3E" w:rsidP="007D1647">
            <w:r>
              <w:sym w:font="Wingdings" w:char="F08F"/>
            </w:r>
            <w:r>
              <w:t xml:space="preserve"> HAVING</w:t>
            </w:r>
          </w:p>
        </w:tc>
        <w:tc>
          <w:tcPr>
            <w:tcW w:w="6078" w:type="dxa"/>
          </w:tcPr>
          <w:p w14:paraId="6A9C215C" w14:textId="77777777" w:rsidR="00261D3E" w:rsidRDefault="00261D3E" w:rsidP="007D1647">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261D3E" w14:paraId="32962916" w14:textId="77777777" w:rsidTr="007D1647">
        <w:tc>
          <w:tcPr>
            <w:cnfStyle w:val="001000000000" w:firstRow="0" w:lastRow="0" w:firstColumn="1" w:lastColumn="0" w:oddVBand="0" w:evenVBand="0" w:oddHBand="0" w:evenHBand="0" w:firstRowFirstColumn="0" w:firstRowLastColumn="0" w:lastRowFirstColumn="0" w:lastRowLastColumn="0"/>
            <w:tcW w:w="2552" w:type="dxa"/>
          </w:tcPr>
          <w:p w14:paraId="00A3D39C" w14:textId="77777777" w:rsidR="00261D3E" w:rsidRDefault="00261D3E" w:rsidP="007D1647">
            <w:r>
              <w:sym w:font="Wingdings" w:char="F090"/>
            </w:r>
            <w:r>
              <w:t xml:space="preserve"> SELECT</w:t>
            </w:r>
          </w:p>
        </w:tc>
        <w:tc>
          <w:tcPr>
            <w:tcW w:w="6078" w:type="dxa"/>
          </w:tcPr>
          <w:p w14:paraId="27F9BB60" w14:textId="77777777" w:rsidR="00261D3E" w:rsidRDefault="00261D3E" w:rsidP="007D1647">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261D3E" w14:paraId="318EA008" w14:textId="77777777" w:rsidTr="007D1647">
        <w:tc>
          <w:tcPr>
            <w:cnfStyle w:val="001000000000" w:firstRow="0" w:lastRow="0" w:firstColumn="1" w:lastColumn="0" w:oddVBand="0" w:evenVBand="0" w:oddHBand="0" w:evenHBand="0" w:firstRowFirstColumn="0" w:firstRowLastColumn="0" w:lastRowFirstColumn="0" w:lastRowLastColumn="0"/>
            <w:tcW w:w="2552" w:type="dxa"/>
          </w:tcPr>
          <w:p w14:paraId="45B3082C" w14:textId="77777777" w:rsidR="00261D3E" w:rsidRDefault="00261D3E" w:rsidP="007D1647">
            <w:r>
              <w:sym w:font="Wingdings" w:char="F091"/>
            </w:r>
            <w:r>
              <w:t xml:space="preserve"> ORDER BY</w:t>
            </w:r>
          </w:p>
        </w:tc>
        <w:tc>
          <w:tcPr>
            <w:tcW w:w="6078" w:type="dxa"/>
          </w:tcPr>
          <w:p w14:paraId="004D53A5" w14:textId="77777777" w:rsidR="00261D3E" w:rsidRDefault="00261D3E" w:rsidP="007D1647">
            <w:pPr>
              <w:cnfStyle w:val="000000000000" w:firstRow="0" w:lastRow="0" w:firstColumn="0" w:lastColumn="0" w:oddVBand="0" w:evenVBand="0" w:oddHBand="0" w:evenHBand="0" w:firstRowFirstColumn="0" w:firstRowLastColumn="0" w:lastRowFirstColumn="0" w:lastRowLastColumn="0"/>
            </w:pPr>
            <w:r>
              <w:t>Sort the rows for presentation purposes</w:t>
            </w:r>
          </w:p>
        </w:tc>
      </w:tr>
      <w:tr w:rsidR="00261D3E" w14:paraId="0B77304B" w14:textId="77777777" w:rsidTr="007D1647">
        <w:tc>
          <w:tcPr>
            <w:cnfStyle w:val="001000000000" w:firstRow="0" w:lastRow="0" w:firstColumn="1" w:lastColumn="0" w:oddVBand="0" w:evenVBand="0" w:oddHBand="0" w:evenHBand="0" w:firstRowFirstColumn="0" w:firstRowLastColumn="0" w:lastRowFirstColumn="0" w:lastRowLastColumn="0"/>
            <w:tcW w:w="2552" w:type="dxa"/>
          </w:tcPr>
          <w:p w14:paraId="479E2A80" w14:textId="77777777" w:rsidR="00261D3E" w:rsidRDefault="00261D3E" w:rsidP="007D1647"/>
        </w:tc>
        <w:tc>
          <w:tcPr>
            <w:tcW w:w="6078" w:type="dxa"/>
          </w:tcPr>
          <w:p w14:paraId="19D13F54" w14:textId="77777777" w:rsidR="00261D3E" w:rsidRDefault="00261D3E" w:rsidP="007D1647">
            <w:pPr>
              <w:cnfStyle w:val="000000000000" w:firstRow="0" w:lastRow="0" w:firstColumn="0" w:lastColumn="0" w:oddVBand="0" w:evenVBand="0" w:oddHBand="0" w:evenHBand="0" w:firstRowFirstColumn="0" w:firstRowLastColumn="0" w:lastRowFirstColumn="0" w:lastRowLastColumn="0"/>
            </w:pPr>
          </w:p>
        </w:tc>
      </w:tr>
    </w:tbl>
    <w:p w14:paraId="76845840" w14:textId="77777777" w:rsidR="00261D3E" w:rsidRDefault="00261D3E" w:rsidP="00261D3E">
      <w:pPr>
        <w:pStyle w:val="Heading4"/>
      </w:pPr>
      <w:r>
        <w:t>Group By</w:t>
      </w:r>
    </w:p>
    <w:p w14:paraId="4E3A997E" w14:textId="77777777" w:rsidR="00261D3E" w:rsidRDefault="00261D3E" w:rsidP="00261D3E">
      <w:r>
        <w:t xml:space="preserve">If a query contains a group by phase any subsequent HAVING, SELECT, and ORDERBY clauses work on groups. As such they can only operate on expressions that return a single scalar value per group. Any fields specified in the GROUP BY phase implicitly have this process. </w:t>
      </w:r>
    </w:p>
    <w:p w14:paraId="391F558F" w14:textId="77777777" w:rsidR="00261D3E" w:rsidRPr="00A534DE" w:rsidRDefault="00261D3E" w:rsidP="00261D3E">
      <w:r>
        <w:t>Any elements that do not meet this restriction can only be used as inputs to aggregation functions such as COUNT, SUM, AVG, MIN, MAX.</w:t>
      </w:r>
    </w:p>
    <w:p w14:paraId="0222202D" w14:textId="77777777" w:rsidR="00261D3E" w:rsidRDefault="00261D3E" w:rsidP="00261D3E">
      <w:pPr>
        <w:pStyle w:val="Heading4"/>
      </w:pPr>
      <w:r>
        <w:t>ORDER BY</w:t>
      </w:r>
    </w:p>
    <w:p w14:paraId="72390DED" w14:textId="77777777" w:rsidR="00261D3E" w:rsidRPr="00F90A09" w:rsidRDefault="00261D3E" w:rsidP="00261D3E">
      <w:r>
        <w:t xml:space="preserve">In SQL, a table has no order. By using order by the result is ordered and hence cannot be considered a table. In </w:t>
      </w:r>
      <w:proofErr w:type="gramStart"/>
      <w:r>
        <w:t>SQL</w:t>
      </w:r>
      <w:proofErr w:type="gramEnd"/>
      <w:r>
        <w:t xml:space="preserve"> the ordered rows are referred to as a cursor. Unlike all other phases the order by phase can utilise column </w:t>
      </w:r>
      <w:proofErr w:type="spellStart"/>
      <w:r>
        <w:t>alisases</w:t>
      </w:r>
      <w:proofErr w:type="spellEnd"/>
      <w:r>
        <w:t xml:space="preserve"> defined in the select phase as the order by is the only phase that follows the select phase. </w:t>
      </w:r>
    </w:p>
    <w:p w14:paraId="11D8240E" w14:textId="77777777" w:rsidR="00261D3E" w:rsidRPr="00F81864" w:rsidRDefault="00261D3E" w:rsidP="00261D3E">
      <w:pPr>
        <w:pStyle w:val="Heading3"/>
      </w:pPr>
      <w:r>
        <w:lastRenderedPageBreak/>
        <w:t>Examples</w:t>
      </w:r>
    </w:p>
    <w:p w14:paraId="2BEBE74F" w14:textId="77777777" w:rsidR="00261D3E" w:rsidRDefault="00261D3E" w:rsidP="00261D3E">
      <w:pPr>
        <w:pStyle w:val="Heading4"/>
      </w:pPr>
      <w:r>
        <w:t>Simple Query</w:t>
      </w:r>
    </w:p>
    <w:p w14:paraId="14157A59" w14:textId="77777777" w:rsidR="00261D3E" w:rsidRPr="007440AC" w:rsidRDefault="00261D3E" w:rsidP="00261D3E">
      <w:pPr>
        <w:pStyle w:val="SourceCode"/>
      </w:pPr>
      <w:r>
        <w:sym w:font="Wingdings" w:char="F08D"/>
      </w:r>
      <w:r>
        <w:t xml:space="preserve"> </w:t>
      </w:r>
      <w:r w:rsidRPr="007440AC">
        <w:t xml:space="preserve">SELECT </w:t>
      </w:r>
      <w:r>
        <w:t>*</w:t>
      </w:r>
    </w:p>
    <w:p w14:paraId="17036819" w14:textId="77777777" w:rsidR="00261D3E" w:rsidRPr="007440AC" w:rsidRDefault="00261D3E" w:rsidP="00261D3E">
      <w:pPr>
        <w:pStyle w:val="SourceCode"/>
      </w:pPr>
      <w:r>
        <w:sym w:font="Wingdings" w:char="F08C"/>
      </w:r>
      <w:r>
        <w:t xml:space="preserve"> </w:t>
      </w:r>
      <w:r w:rsidRPr="007440AC">
        <w:t xml:space="preserve">FROM </w:t>
      </w:r>
      <w:r>
        <w:t>TelNumber</w:t>
      </w:r>
    </w:p>
    <w:p w14:paraId="78BD50A9" w14:textId="77777777" w:rsidR="00261D3E" w:rsidRDefault="00261D3E" w:rsidP="00261D3E"/>
    <w:p w14:paraId="11CC4B79" w14:textId="77777777" w:rsidR="00261D3E" w:rsidRPr="00B81105" w:rsidRDefault="00261D3E" w:rsidP="00261D3E">
      <w:r w:rsidRPr="00296D3E">
        <w:rPr>
          <w:noProof/>
        </w:rPr>
        <w:drawing>
          <wp:inline distT="0" distB="0" distL="0" distR="0" wp14:anchorId="173E8A90" wp14:editId="55567088">
            <wp:extent cx="5731510" cy="143827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38275"/>
                    </a:xfrm>
                    <a:prstGeom prst="rect">
                      <a:avLst/>
                    </a:prstGeom>
                  </pic:spPr>
                </pic:pic>
              </a:graphicData>
            </a:graphic>
          </wp:inline>
        </w:drawing>
      </w:r>
    </w:p>
    <w:p w14:paraId="65781FF8" w14:textId="77777777" w:rsidR="00261D3E" w:rsidRDefault="00261D3E" w:rsidP="00261D3E">
      <w:pPr>
        <w:pStyle w:val="Heading4"/>
      </w:pPr>
      <w:proofErr w:type="gramStart"/>
      <w:r>
        <w:t>Where</w:t>
      </w:r>
      <w:proofErr w:type="gramEnd"/>
    </w:p>
    <w:p w14:paraId="4C6F6414" w14:textId="77777777" w:rsidR="00261D3E" w:rsidRPr="00784060" w:rsidRDefault="00261D3E" w:rsidP="00261D3E">
      <w:r>
        <w:t>Where add a predicate to filter the results.</w:t>
      </w:r>
    </w:p>
    <w:p w14:paraId="685F3E30" w14:textId="77777777" w:rsidR="00261D3E" w:rsidRPr="00DA6417" w:rsidRDefault="00261D3E" w:rsidP="00261D3E">
      <w:pPr>
        <w:pStyle w:val="SourceCode"/>
      </w:pPr>
      <w:r>
        <w:sym w:font="Wingdings" w:char="F08E"/>
      </w:r>
      <w:r>
        <w:t xml:space="preserve"> </w:t>
      </w:r>
      <w:r w:rsidRPr="00DA6417">
        <w:t xml:space="preserve">Select * </w:t>
      </w:r>
    </w:p>
    <w:p w14:paraId="28E198FF" w14:textId="77777777" w:rsidR="00261D3E" w:rsidRPr="00DA6417" w:rsidRDefault="00261D3E" w:rsidP="00261D3E">
      <w:pPr>
        <w:pStyle w:val="SourceCode"/>
      </w:pPr>
      <w:r>
        <w:sym w:font="Wingdings" w:char="F08C"/>
      </w:r>
      <w:r>
        <w:t xml:space="preserve"> </w:t>
      </w:r>
      <w:r w:rsidRPr="00DA6417">
        <w:t>FROM TelNumber</w:t>
      </w:r>
    </w:p>
    <w:p w14:paraId="71B73524" w14:textId="77777777" w:rsidR="00261D3E" w:rsidRPr="004D5094" w:rsidRDefault="00261D3E" w:rsidP="00261D3E">
      <w:pPr>
        <w:pStyle w:val="SourceCode"/>
      </w:pPr>
      <w:r>
        <w:sym w:font="Wingdings" w:char="F08D"/>
      </w:r>
      <w:r>
        <w:t xml:space="preserve"> WHERE </w:t>
      </w:r>
      <w:r w:rsidRPr="004D5094">
        <w:t>personId IN (1,2)</w:t>
      </w:r>
    </w:p>
    <w:p w14:paraId="1C7EA35C" w14:textId="77777777" w:rsidR="00261D3E" w:rsidRPr="00DA6417" w:rsidRDefault="00261D3E" w:rsidP="00261D3E">
      <w:pPr>
        <w:pStyle w:val="SourceCode"/>
      </w:pPr>
    </w:p>
    <w:p w14:paraId="414DCEDF" w14:textId="77777777" w:rsidR="00261D3E" w:rsidRDefault="00261D3E" w:rsidP="00261D3E">
      <w:r w:rsidRPr="00BB2D73">
        <w:rPr>
          <w:noProof/>
        </w:rPr>
        <w:drawing>
          <wp:inline distT="0" distB="0" distL="0" distR="0" wp14:anchorId="7027F06A" wp14:editId="473EF8A3">
            <wp:extent cx="5731510" cy="122428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24280"/>
                    </a:xfrm>
                    <a:prstGeom prst="rect">
                      <a:avLst/>
                    </a:prstGeom>
                  </pic:spPr>
                </pic:pic>
              </a:graphicData>
            </a:graphic>
          </wp:inline>
        </w:drawing>
      </w:r>
    </w:p>
    <w:p w14:paraId="610621AB" w14:textId="77777777" w:rsidR="00261D3E" w:rsidRDefault="00261D3E" w:rsidP="00261D3E">
      <w:pPr>
        <w:pStyle w:val="Heading4"/>
      </w:pPr>
      <w:r>
        <w:t>GROUP BY</w:t>
      </w:r>
    </w:p>
    <w:p w14:paraId="43468319" w14:textId="77777777" w:rsidR="00261D3E" w:rsidRPr="00F96637" w:rsidRDefault="00261D3E" w:rsidP="00261D3E">
      <w:r>
        <w:t>Allows grouping. The select can only work on columns appropriate to the grouping.</w:t>
      </w:r>
    </w:p>
    <w:p w14:paraId="03203818" w14:textId="77777777" w:rsidR="00261D3E" w:rsidRPr="00F12A45" w:rsidRDefault="00261D3E" w:rsidP="00261D3E">
      <w:pPr>
        <w:pStyle w:val="SourceCode"/>
      </w:pPr>
      <w:r>
        <w:sym w:font="Wingdings" w:char="F08F"/>
      </w:r>
      <w:r>
        <w:t xml:space="preserve"> </w:t>
      </w:r>
      <w:r w:rsidRPr="00F12A45">
        <w:t>Select personId, COUNT(telNumber) AS 'Number Count'</w:t>
      </w:r>
    </w:p>
    <w:p w14:paraId="06149450" w14:textId="77777777" w:rsidR="00261D3E" w:rsidRPr="00F12A45" w:rsidRDefault="00261D3E" w:rsidP="00261D3E">
      <w:pPr>
        <w:pStyle w:val="SourceCode"/>
      </w:pPr>
      <w:r>
        <w:sym w:font="Wingdings" w:char="F08C"/>
      </w:r>
      <w:r>
        <w:t xml:space="preserve"> </w:t>
      </w:r>
      <w:r w:rsidRPr="00F12A45">
        <w:t>FROM TelNumber</w:t>
      </w:r>
    </w:p>
    <w:p w14:paraId="5E8A7F41" w14:textId="77777777" w:rsidR="00261D3E" w:rsidRPr="00F12A45" w:rsidRDefault="00261D3E" w:rsidP="00261D3E">
      <w:pPr>
        <w:pStyle w:val="SourceCode"/>
      </w:pPr>
      <w:r>
        <w:sym w:font="Wingdings" w:char="F08D"/>
      </w:r>
      <w:r>
        <w:t xml:space="preserve"> </w:t>
      </w:r>
      <w:r w:rsidRPr="00F12A45">
        <w:t>WHERE personId IN (1,2)</w:t>
      </w:r>
    </w:p>
    <w:p w14:paraId="0240C84F" w14:textId="77777777" w:rsidR="00261D3E" w:rsidRDefault="00261D3E" w:rsidP="00261D3E">
      <w:pPr>
        <w:pStyle w:val="SourceCode"/>
      </w:pPr>
      <w:r>
        <w:sym w:font="Wingdings" w:char="F08E"/>
      </w:r>
      <w:r>
        <w:t xml:space="preserve"> </w:t>
      </w:r>
      <w:r w:rsidRPr="00F12A45">
        <w:t>GROUP BY personId</w:t>
      </w:r>
    </w:p>
    <w:p w14:paraId="0A5131E1" w14:textId="77777777" w:rsidR="00261D3E" w:rsidRPr="00F12A45" w:rsidRDefault="00261D3E" w:rsidP="00261D3E">
      <w:pPr>
        <w:pStyle w:val="SourceCode"/>
      </w:pPr>
    </w:p>
    <w:p w14:paraId="67F33A89" w14:textId="77777777" w:rsidR="00261D3E" w:rsidRPr="00BB2D73" w:rsidRDefault="00261D3E" w:rsidP="00261D3E">
      <w:r w:rsidRPr="00F96637">
        <w:rPr>
          <w:noProof/>
        </w:rPr>
        <w:drawing>
          <wp:inline distT="0" distB="0" distL="0" distR="0" wp14:anchorId="55D54EDE" wp14:editId="733F89B0">
            <wp:extent cx="5731510" cy="139890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98905"/>
                    </a:xfrm>
                    <a:prstGeom prst="rect">
                      <a:avLst/>
                    </a:prstGeom>
                  </pic:spPr>
                </pic:pic>
              </a:graphicData>
            </a:graphic>
          </wp:inline>
        </w:drawing>
      </w:r>
    </w:p>
    <w:p w14:paraId="79199AA2"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664E39F3" w14:textId="77777777" w:rsidR="00261D3E" w:rsidRDefault="00261D3E" w:rsidP="00261D3E">
      <w:pPr>
        <w:pStyle w:val="Heading4"/>
      </w:pPr>
      <w:r>
        <w:lastRenderedPageBreak/>
        <w:t>Having</w:t>
      </w:r>
    </w:p>
    <w:p w14:paraId="62121E47" w14:textId="77777777" w:rsidR="00261D3E" w:rsidRPr="00D63A1E" w:rsidRDefault="00261D3E" w:rsidP="00261D3E">
      <w:pPr>
        <w:pStyle w:val="SourceCode"/>
      </w:pPr>
      <w:r>
        <w:sym w:font="Wingdings" w:char="F090"/>
      </w:r>
      <w:r>
        <w:t xml:space="preserve"> </w:t>
      </w:r>
      <w:r w:rsidRPr="00D63A1E">
        <w:t>Select personId, COUNT(telNumber) AS 'Number Count'</w:t>
      </w:r>
    </w:p>
    <w:p w14:paraId="6C20856C" w14:textId="77777777" w:rsidR="00261D3E" w:rsidRPr="00D63A1E" w:rsidRDefault="00261D3E" w:rsidP="00261D3E">
      <w:pPr>
        <w:pStyle w:val="SourceCode"/>
      </w:pPr>
      <w:r>
        <w:sym w:font="Wingdings" w:char="F08C"/>
      </w:r>
      <w:r>
        <w:t xml:space="preserve"> </w:t>
      </w:r>
      <w:r w:rsidRPr="00D63A1E">
        <w:t>FROM TelNumber</w:t>
      </w:r>
    </w:p>
    <w:p w14:paraId="36AB7533" w14:textId="77777777" w:rsidR="00261D3E" w:rsidRPr="00D63A1E" w:rsidRDefault="00261D3E" w:rsidP="00261D3E">
      <w:pPr>
        <w:pStyle w:val="SourceCode"/>
      </w:pPr>
      <w:r>
        <w:sym w:font="Wingdings" w:char="F08D"/>
      </w:r>
      <w:r>
        <w:t xml:space="preserve"> </w:t>
      </w:r>
      <w:r w:rsidRPr="00D63A1E">
        <w:t>WHERE personId IN (1,2)</w:t>
      </w:r>
    </w:p>
    <w:p w14:paraId="6ABBEDD5" w14:textId="77777777" w:rsidR="00261D3E" w:rsidRPr="00D63A1E" w:rsidRDefault="00261D3E" w:rsidP="00261D3E">
      <w:pPr>
        <w:pStyle w:val="SourceCode"/>
      </w:pPr>
      <w:r>
        <w:sym w:font="Wingdings" w:char="F08E"/>
      </w:r>
      <w:r>
        <w:t xml:space="preserve"> </w:t>
      </w:r>
      <w:r w:rsidRPr="00D63A1E">
        <w:t>GROUP BY personId</w:t>
      </w:r>
    </w:p>
    <w:p w14:paraId="469FE915" w14:textId="77777777" w:rsidR="00261D3E" w:rsidRDefault="00261D3E" w:rsidP="00261D3E">
      <w:pPr>
        <w:pStyle w:val="SourceCode"/>
      </w:pPr>
      <w:r>
        <w:sym w:font="Wingdings" w:char="F08F"/>
      </w:r>
      <w:r>
        <w:t xml:space="preserve"> </w:t>
      </w:r>
      <w:r w:rsidRPr="00D63A1E">
        <w:t>HAVING count(telNumber) &gt; 1</w:t>
      </w:r>
    </w:p>
    <w:p w14:paraId="7FBDA943" w14:textId="77777777" w:rsidR="00261D3E" w:rsidRPr="00D63A1E" w:rsidRDefault="00261D3E" w:rsidP="00261D3E">
      <w:pPr>
        <w:pStyle w:val="SourceCode"/>
      </w:pPr>
    </w:p>
    <w:p w14:paraId="2A1358FE" w14:textId="77777777" w:rsidR="00261D3E" w:rsidRDefault="00261D3E" w:rsidP="00261D3E">
      <w:pPr>
        <w:rPr>
          <w:rFonts w:asciiTheme="majorHAnsi" w:eastAsiaTheme="majorEastAsia" w:hAnsiTheme="majorHAnsi" w:cstheme="majorBidi"/>
          <w:color w:val="31378B" w:themeColor="text2"/>
          <w:sz w:val="28"/>
          <w:szCs w:val="26"/>
        </w:rPr>
      </w:pPr>
      <w:r w:rsidRPr="00F75A2A">
        <w:rPr>
          <w:noProof/>
        </w:rPr>
        <w:drawing>
          <wp:inline distT="0" distB="0" distL="0" distR="0" wp14:anchorId="67922C7B" wp14:editId="6DC15B26">
            <wp:extent cx="5731510" cy="1398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98905"/>
                    </a:xfrm>
                    <a:prstGeom prst="rect">
                      <a:avLst/>
                    </a:prstGeom>
                  </pic:spPr>
                </pic:pic>
              </a:graphicData>
            </a:graphic>
          </wp:inline>
        </w:drawing>
      </w:r>
      <w:r>
        <w:br w:type="page"/>
      </w:r>
    </w:p>
    <w:p w14:paraId="4349C03F" w14:textId="77777777" w:rsidR="00261D3E" w:rsidRPr="004732F2" w:rsidRDefault="00261D3E" w:rsidP="00261D3E">
      <w:pPr>
        <w:pStyle w:val="Heading3"/>
      </w:pPr>
      <w:r>
        <w:lastRenderedPageBreak/>
        <w:t>Joins</w:t>
      </w:r>
    </w:p>
    <w:p w14:paraId="7F60FEA9" w14:textId="77777777" w:rsidR="00261D3E" w:rsidRDefault="00261D3E" w:rsidP="00261D3E">
      <w:pPr>
        <w:pStyle w:val="Heading4"/>
      </w:pPr>
      <w:r>
        <w:t>Cross Join</w:t>
      </w:r>
    </w:p>
    <w:p w14:paraId="47168810" w14:textId="77777777" w:rsidR="00261D3E" w:rsidRPr="000931BA" w:rsidRDefault="00261D3E" w:rsidP="00261D3E">
      <w:pPr>
        <w:pStyle w:val="SourceCode"/>
      </w:pPr>
      <w:r w:rsidRPr="000931BA">
        <w:t>SELECT p.id AS 'Person Id', T.id AS 'Number Id'</w:t>
      </w:r>
    </w:p>
    <w:p w14:paraId="466EB297" w14:textId="77777777" w:rsidR="00261D3E" w:rsidRPr="000931BA" w:rsidRDefault="00261D3E" w:rsidP="00261D3E">
      <w:pPr>
        <w:pStyle w:val="SourceCode"/>
      </w:pPr>
      <w:r w:rsidRPr="000931BA">
        <w:t>FROM Person AS P</w:t>
      </w:r>
    </w:p>
    <w:p w14:paraId="1FC63076" w14:textId="77777777" w:rsidR="00261D3E" w:rsidRDefault="00261D3E" w:rsidP="00261D3E">
      <w:pPr>
        <w:pStyle w:val="SourceCode"/>
      </w:pPr>
      <w:r w:rsidRPr="000931BA">
        <w:tab/>
        <w:t>CROSS JOIN TelNumber as T</w:t>
      </w:r>
    </w:p>
    <w:p w14:paraId="113DDE09" w14:textId="77777777" w:rsidR="00261D3E" w:rsidRPr="00170353" w:rsidRDefault="00261D3E" w:rsidP="00261D3E"/>
    <w:p w14:paraId="0D7BB778" w14:textId="77777777" w:rsidR="00261D3E" w:rsidRPr="00113BF3" w:rsidRDefault="00261D3E" w:rsidP="00261D3E">
      <w:r w:rsidRPr="001951A0">
        <w:rPr>
          <w:noProof/>
        </w:rPr>
        <w:drawing>
          <wp:inline distT="0" distB="0" distL="0" distR="0" wp14:anchorId="2DD2B34C" wp14:editId="07353312">
            <wp:extent cx="4818329" cy="242251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0076" cy="2423388"/>
                    </a:xfrm>
                    <a:prstGeom prst="rect">
                      <a:avLst/>
                    </a:prstGeom>
                  </pic:spPr>
                </pic:pic>
              </a:graphicData>
            </a:graphic>
          </wp:inline>
        </w:drawing>
      </w:r>
    </w:p>
    <w:p w14:paraId="5E3A32E9" w14:textId="77777777" w:rsidR="00261D3E" w:rsidRDefault="00261D3E" w:rsidP="00261D3E">
      <w:pPr>
        <w:pStyle w:val="SourceCode"/>
      </w:pPr>
    </w:p>
    <w:p w14:paraId="79BFF6F2" w14:textId="77777777" w:rsidR="00261D3E" w:rsidRPr="000931BA" w:rsidRDefault="00261D3E" w:rsidP="00261D3E">
      <w:pPr>
        <w:pStyle w:val="SourceCode"/>
      </w:pPr>
    </w:p>
    <w:p w14:paraId="5471AE1B" w14:textId="77777777" w:rsidR="00261D3E" w:rsidRDefault="00261D3E" w:rsidP="00261D3E"/>
    <w:p w14:paraId="283115F4"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7E240ACD" w14:textId="77777777" w:rsidR="00261D3E" w:rsidRDefault="00261D3E" w:rsidP="00261D3E">
      <w:pPr>
        <w:pStyle w:val="Heading4"/>
      </w:pPr>
      <w:r>
        <w:lastRenderedPageBreak/>
        <w:t>Self-Cross Join</w:t>
      </w:r>
    </w:p>
    <w:p w14:paraId="47BF6085" w14:textId="77777777" w:rsidR="00261D3E" w:rsidRPr="00335B6A" w:rsidRDefault="00261D3E" w:rsidP="00261D3E"/>
    <w:p w14:paraId="13E6A683" w14:textId="77777777" w:rsidR="00261D3E" w:rsidRPr="00335B6A" w:rsidRDefault="00261D3E" w:rsidP="00261D3E">
      <w:pPr>
        <w:pStyle w:val="SourceCode"/>
      </w:pPr>
      <w:r w:rsidRPr="00335B6A">
        <w:t>SELECT P1.id AS 'Person1 Id', P2.id AS 'Person2 Id'</w:t>
      </w:r>
    </w:p>
    <w:p w14:paraId="128E9B0D" w14:textId="77777777" w:rsidR="00261D3E" w:rsidRPr="00335B6A" w:rsidRDefault="00261D3E" w:rsidP="00261D3E">
      <w:pPr>
        <w:pStyle w:val="SourceCode"/>
      </w:pPr>
      <w:r w:rsidRPr="00335B6A">
        <w:t>FROM Person AS P1</w:t>
      </w:r>
    </w:p>
    <w:p w14:paraId="03DF02B1" w14:textId="77777777" w:rsidR="00261D3E" w:rsidRDefault="00261D3E" w:rsidP="00261D3E">
      <w:pPr>
        <w:pStyle w:val="SourceCode"/>
      </w:pPr>
      <w:r w:rsidRPr="00335B6A">
        <w:tab/>
        <w:t>CROSS JOIN Person AS P2</w:t>
      </w:r>
    </w:p>
    <w:p w14:paraId="1D76DFEC" w14:textId="77777777" w:rsidR="00261D3E" w:rsidRDefault="00261D3E" w:rsidP="00261D3E">
      <w:pPr>
        <w:pStyle w:val="SourceCode"/>
      </w:pPr>
    </w:p>
    <w:p w14:paraId="74792D3C" w14:textId="77777777" w:rsidR="00261D3E" w:rsidRPr="00335B6A" w:rsidRDefault="00261D3E" w:rsidP="00261D3E">
      <w:pPr>
        <w:pStyle w:val="SourceCode"/>
      </w:pPr>
    </w:p>
    <w:p w14:paraId="67C94218" w14:textId="77777777" w:rsidR="00261D3E" w:rsidRDefault="00261D3E" w:rsidP="00261D3E">
      <w:r w:rsidRPr="000A398B">
        <w:rPr>
          <w:noProof/>
        </w:rPr>
        <w:drawing>
          <wp:inline distT="0" distB="0" distL="0" distR="0" wp14:anchorId="1EF4DF75" wp14:editId="332D3B89">
            <wp:extent cx="4346171" cy="186347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9136" cy="1864741"/>
                    </a:xfrm>
                    <a:prstGeom prst="rect">
                      <a:avLst/>
                    </a:prstGeom>
                  </pic:spPr>
                </pic:pic>
              </a:graphicData>
            </a:graphic>
          </wp:inline>
        </w:drawing>
      </w:r>
    </w:p>
    <w:p w14:paraId="2EF970C1"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32677461" w14:textId="77777777" w:rsidR="00261D3E" w:rsidRDefault="00261D3E" w:rsidP="00261D3E">
      <w:pPr>
        <w:pStyle w:val="Heading4"/>
      </w:pPr>
      <w:r>
        <w:lastRenderedPageBreak/>
        <w:t>Inner Join</w:t>
      </w:r>
    </w:p>
    <w:p w14:paraId="45E88607" w14:textId="77777777" w:rsidR="00261D3E" w:rsidRPr="00B27A11" w:rsidRDefault="00261D3E" w:rsidP="00261D3E">
      <w:pPr>
        <w:pStyle w:val="SourceCode"/>
      </w:pPr>
      <w:r w:rsidRPr="00B27A11">
        <w:t xml:space="preserve">SELECT </w:t>
      </w:r>
    </w:p>
    <w:p w14:paraId="046A9DC1" w14:textId="77777777" w:rsidR="00261D3E" w:rsidRPr="00B27A11" w:rsidRDefault="00261D3E" w:rsidP="00261D3E">
      <w:pPr>
        <w:pStyle w:val="SourceCode"/>
      </w:pPr>
      <w:r w:rsidRPr="00B27A11">
        <w:tab/>
        <w:t>P.firstName AS 'First Name',</w:t>
      </w:r>
    </w:p>
    <w:p w14:paraId="0932951D" w14:textId="77777777" w:rsidR="00261D3E" w:rsidRPr="00B27A11" w:rsidRDefault="00261D3E" w:rsidP="00261D3E">
      <w:pPr>
        <w:pStyle w:val="SourceCode"/>
      </w:pPr>
      <w:r w:rsidRPr="00B27A11">
        <w:tab/>
        <w:t xml:space="preserve">P.secondName AS 'Second Name', </w:t>
      </w:r>
    </w:p>
    <w:p w14:paraId="748F1C26" w14:textId="77777777" w:rsidR="00261D3E" w:rsidRPr="00B27A11" w:rsidRDefault="00261D3E" w:rsidP="00261D3E">
      <w:pPr>
        <w:pStyle w:val="SourceCode"/>
      </w:pPr>
      <w:r w:rsidRPr="00B27A11">
        <w:tab/>
        <w:t>T.telNumber AS 'Num'</w:t>
      </w:r>
    </w:p>
    <w:p w14:paraId="3137DADC" w14:textId="77777777" w:rsidR="00261D3E" w:rsidRPr="00B27A11" w:rsidRDefault="00261D3E" w:rsidP="00261D3E">
      <w:pPr>
        <w:pStyle w:val="SourceCode"/>
      </w:pPr>
      <w:r w:rsidRPr="00B27A11">
        <w:t>FROM Person AS P</w:t>
      </w:r>
    </w:p>
    <w:p w14:paraId="46D409E8" w14:textId="77777777" w:rsidR="00261D3E" w:rsidRPr="00B27A11" w:rsidRDefault="00261D3E" w:rsidP="00261D3E">
      <w:pPr>
        <w:pStyle w:val="SourceCode"/>
      </w:pPr>
      <w:r w:rsidRPr="00B27A11">
        <w:t>INNER JOIN TelNumber AS T</w:t>
      </w:r>
    </w:p>
    <w:p w14:paraId="4F8CD6E8" w14:textId="77777777" w:rsidR="00261D3E" w:rsidRDefault="00261D3E" w:rsidP="00261D3E">
      <w:pPr>
        <w:pStyle w:val="SourceCode"/>
      </w:pPr>
      <w:r w:rsidRPr="00B27A11">
        <w:tab/>
        <w:t>ON P.id = T.personId</w:t>
      </w:r>
    </w:p>
    <w:p w14:paraId="691D6303" w14:textId="77777777" w:rsidR="00261D3E" w:rsidRPr="00183344" w:rsidRDefault="00261D3E" w:rsidP="00261D3E"/>
    <w:p w14:paraId="276C570A" w14:textId="77777777" w:rsidR="00261D3E" w:rsidRDefault="00261D3E" w:rsidP="00261D3E">
      <w:r w:rsidRPr="000A76BC">
        <w:rPr>
          <w:noProof/>
        </w:rPr>
        <w:drawing>
          <wp:inline distT="0" distB="0" distL="0" distR="0" wp14:anchorId="6951BACD" wp14:editId="7F7847F9">
            <wp:extent cx="5731510" cy="22752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75205"/>
                    </a:xfrm>
                    <a:prstGeom prst="rect">
                      <a:avLst/>
                    </a:prstGeom>
                  </pic:spPr>
                </pic:pic>
              </a:graphicData>
            </a:graphic>
          </wp:inline>
        </w:drawing>
      </w:r>
    </w:p>
    <w:p w14:paraId="0253D229" w14:textId="77777777" w:rsidR="00261D3E" w:rsidRDefault="00261D3E" w:rsidP="00261D3E"/>
    <w:p w14:paraId="64B212DC"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1E8A62F5" w14:textId="77777777" w:rsidR="00261D3E" w:rsidRDefault="00261D3E" w:rsidP="00261D3E">
      <w:pPr>
        <w:pStyle w:val="Heading4"/>
      </w:pPr>
      <w:r>
        <w:lastRenderedPageBreak/>
        <w:t xml:space="preserve">Non </w:t>
      </w:r>
      <w:proofErr w:type="spellStart"/>
      <w:r>
        <w:t>Equi</w:t>
      </w:r>
      <w:proofErr w:type="spellEnd"/>
      <w:r>
        <w:t>-Join</w:t>
      </w:r>
    </w:p>
    <w:p w14:paraId="3E03241A" w14:textId="77777777" w:rsidR="00261D3E" w:rsidRPr="00294EE9" w:rsidRDefault="00261D3E" w:rsidP="00261D3E">
      <w:pPr>
        <w:pStyle w:val="SourceCode"/>
      </w:pPr>
      <w:r w:rsidRPr="00294EE9">
        <w:t xml:space="preserve">SELECT </w:t>
      </w:r>
    </w:p>
    <w:p w14:paraId="198CBDC8" w14:textId="77777777" w:rsidR="00261D3E" w:rsidRPr="00294EE9" w:rsidRDefault="00261D3E" w:rsidP="00261D3E">
      <w:pPr>
        <w:pStyle w:val="SourceCode"/>
      </w:pPr>
      <w:r w:rsidRPr="00294EE9">
        <w:tab/>
        <w:t xml:space="preserve">P1.firstName + ' ' + P1.secondName AS 'Person1', </w:t>
      </w:r>
    </w:p>
    <w:p w14:paraId="47596E4F" w14:textId="77777777" w:rsidR="00261D3E" w:rsidRPr="00294EE9" w:rsidRDefault="00261D3E" w:rsidP="00261D3E">
      <w:pPr>
        <w:pStyle w:val="SourceCode"/>
      </w:pPr>
      <w:r w:rsidRPr="00294EE9">
        <w:tab/>
        <w:t>P2.firstName + ' ' + P2.secondName AS 'Person2'</w:t>
      </w:r>
    </w:p>
    <w:p w14:paraId="4CE99F92" w14:textId="77777777" w:rsidR="00261D3E" w:rsidRPr="00294EE9" w:rsidRDefault="00261D3E" w:rsidP="00261D3E">
      <w:pPr>
        <w:pStyle w:val="SourceCode"/>
      </w:pPr>
      <w:r w:rsidRPr="00294EE9">
        <w:t>FROM Person AS P1</w:t>
      </w:r>
    </w:p>
    <w:p w14:paraId="399B79D5" w14:textId="77777777" w:rsidR="00261D3E" w:rsidRPr="00294EE9" w:rsidRDefault="00261D3E" w:rsidP="00261D3E">
      <w:pPr>
        <w:pStyle w:val="SourceCode"/>
      </w:pPr>
      <w:r w:rsidRPr="00294EE9">
        <w:tab/>
        <w:t>INNER JOIN Person AS P2</w:t>
      </w:r>
    </w:p>
    <w:p w14:paraId="1C9DB965" w14:textId="77777777" w:rsidR="00261D3E" w:rsidRPr="00294EE9" w:rsidRDefault="00261D3E" w:rsidP="00261D3E">
      <w:pPr>
        <w:pStyle w:val="SourceCode"/>
      </w:pPr>
      <w:r w:rsidRPr="00294EE9">
        <w:tab/>
      </w:r>
      <w:r w:rsidRPr="00294EE9">
        <w:tab/>
        <w:t>ON P1.id &lt; P2.id</w:t>
      </w:r>
    </w:p>
    <w:p w14:paraId="69DE2970" w14:textId="77777777" w:rsidR="00261D3E" w:rsidRPr="006C430A" w:rsidRDefault="00261D3E" w:rsidP="00261D3E"/>
    <w:p w14:paraId="0AE88E0D" w14:textId="77777777" w:rsidR="00261D3E" w:rsidRDefault="00261D3E" w:rsidP="00261D3E">
      <w:r w:rsidRPr="00F23E14">
        <w:rPr>
          <w:noProof/>
        </w:rPr>
        <w:drawing>
          <wp:inline distT="0" distB="0" distL="0" distR="0" wp14:anchorId="446E252D" wp14:editId="509503CB">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169E2C77"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4D1C9D5B" w14:textId="77777777" w:rsidR="00261D3E" w:rsidRDefault="00261D3E" w:rsidP="00261D3E">
      <w:pPr>
        <w:pStyle w:val="Heading4"/>
      </w:pPr>
      <w:r>
        <w:lastRenderedPageBreak/>
        <w:t>Left Outer Join</w:t>
      </w:r>
    </w:p>
    <w:p w14:paraId="5DCD9AE0" w14:textId="77777777" w:rsidR="00261D3E" w:rsidRPr="0062403E" w:rsidRDefault="00261D3E" w:rsidP="00261D3E">
      <w:pPr>
        <w:pStyle w:val="SourceCode"/>
      </w:pPr>
      <w:r w:rsidRPr="0062403E">
        <w:t xml:space="preserve">SELECT </w:t>
      </w:r>
    </w:p>
    <w:p w14:paraId="33BB7604" w14:textId="77777777" w:rsidR="00261D3E" w:rsidRPr="0062403E" w:rsidRDefault="00261D3E" w:rsidP="00261D3E">
      <w:pPr>
        <w:pStyle w:val="SourceCode"/>
      </w:pPr>
      <w:r w:rsidRPr="0062403E">
        <w:tab/>
        <w:t>P.firstName + ' ' + P.secondName AS 'Person',</w:t>
      </w:r>
    </w:p>
    <w:p w14:paraId="39AB4DD9" w14:textId="77777777" w:rsidR="00261D3E" w:rsidRPr="0062403E" w:rsidRDefault="00261D3E" w:rsidP="00261D3E">
      <w:pPr>
        <w:pStyle w:val="SourceCode"/>
      </w:pPr>
      <w:r w:rsidRPr="0062403E">
        <w:tab/>
        <w:t>T.telNumber AS 'Number'</w:t>
      </w:r>
    </w:p>
    <w:p w14:paraId="7BD641DD" w14:textId="77777777" w:rsidR="00261D3E" w:rsidRPr="0062403E" w:rsidRDefault="00261D3E" w:rsidP="00261D3E">
      <w:pPr>
        <w:pStyle w:val="SourceCode"/>
      </w:pPr>
      <w:r w:rsidRPr="0062403E">
        <w:t xml:space="preserve">FROM Person AS P </w:t>
      </w:r>
    </w:p>
    <w:p w14:paraId="65A9B8CA" w14:textId="77777777" w:rsidR="00261D3E" w:rsidRPr="0062403E" w:rsidRDefault="00261D3E" w:rsidP="00261D3E">
      <w:pPr>
        <w:pStyle w:val="SourceCode"/>
      </w:pPr>
      <w:r w:rsidRPr="0062403E">
        <w:tab/>
        <w:t>LEFT OUTER JOIN TelNumber AS T</w:t>
      </w:r>
    </w:p>
    <w:p w14:paraId="3B2300D0" w14:textId="77777777" w:rsidR="00261D3E" w:rsidRDefault="00261D3E" w:rsidP="00261D3E">
      <w:pPr>
        <w:pStyle w:val="SourceCode"/>
      </w:pPr>
      <w:r w:rsidRPr="0062403E">
        <w:tab/>
      </w:r>
      <w:r w:rsidRPr="0062403E">
        <w:tab/>
        <w:t>On P.id = T.personId</w:t>
      </w:r>
    </w:p>
    <w:p w14:paraId="48E306D3" w14:textId="77777777" w:rsidR="00261D3E" w:rsidRDefault="00261D3E" w:rsidP="00261D3E">
      <w:pPr>
        <w:pStyle w:val="SourceCode"/>
      </w:pPr>
    </w:p>
    <w:p w14:paraId="4889AFA2" w14:textId="77777777" w:rsidR="00261D3E" w:rsidRDefault="00261D3E" w:rsidP="00261D3E">
      <w:r w:rsidRPr="003B6FB4">
        <w:rPr>
          <w:noProof/>
        </w:rPr>
        <w:drawing>
          <wp:inline distT="0" distB="0" distL="0" distR="0" wp14:anchorId="7FBF516B" wp14:editId="69A36B6E">
            <wp:extent cx="5731510" cy="239649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96490"/>
                    </a:xfrm>
                    <a:prstGeom prst="rect">
                      <a:avLst/>
                    </a:prstGeom>
                  </pic:spPr>
                </pic:pic>
              </a:graphicData>
            </a:graphic>
          </wp:inline>
        </w:drawing>
      </w:r>
    </w:p>
    <w:p w14:paraId="6523B1AA" w14:textId="77777777" w:rsidR="00261D3E" w:rsidRDefault="00261D3E" w:rsidP="00261D3E">
      <w:pPr>
        <w:rPr>
          <w:rFonts w:asciiTheme="majorHAnsi" w:eastAsiaTheme="majorEastAsia" w:hAnsiTheme="majorHAnsi" w:cstheme="majorBidi"/>
          <w:b/>
          <w:iCs/>
          <w:smallCaps/>
          <w:color w:val="31378B" w:themeColor="text2"/>
          <w:szCs w:val="25"/>
        </w:rPr>
      </w:pPr>
      <w:r>
        <w:br w:type="page"/>
      </w:r>
    </w:p>
    <w:p w14:paraId="2563C277" w14:textId="77777777" w:rsidR="00261D3E" w:rsidRDefault="00261D3E" w:rsidP="00261D3E">
      <w:pPr>
        <w:pStyle w:val="Heading4"/>
      </w:pPr>
      <w:r>
        <w:lastRenderedPageBreak/>
        <w:t>Right Outer Join</w:t>
      </w:r>
    </w:p>
    <w:p w14:paraId="7F2824CC" w14:textId="77777777" w:rsidR="00261D3E" w:rsidRPr="00D60834" w:rsidRDefault="00261D3E" w:rsidP="00261D3E">
      <w:pPr>
        <w:pStyle w:val="SourceCode"/>
      </w:pPr>
      <w:r w:rsidRPr="00D60834">
        <w:t xml:space="preserve">SELECT </w:t>
      </w:r>
    </w:p>
    <w:p w14:paraId="42189095" w14:textId="77777777" w:rsidR="00261D3E" w:rsidRPr="00D60834" w:rsidRDefault="00261D3E" w:rsidP="00261D3E">
      <w:pPr>
        <w:pStyle w:val="SourceCode"/>
      </w:pPr>
      <w:r w:rsidRPr="00D60834">
        <w:tab/>
        <w:t>P.firstName + ' ' + P.secondName AS 'Person',</w:t>
      </w:r>
    </w:p>
    <w:p w14:paraId="436F8250" w14:textId="77777777" w:rsidR="00261D3E" w:rsidRPr="00D60834" w:rsidRDefault="00261D3E" w:rsidP="00261D3E">
      <w:pPr>
        <w:pStyle w:val="SourceCode"/>
      </w:pPr>
      <w:r w:rsidRPr="00D60834">
        <w:tab/>
        <w:t>T.telNumber AS 'Number'</w:t>
      </w:r>
    </w:p>
    <w:p w14:paraId="27E71D44" w14:textId="77777777" w:rsidR="00261D3E" w:rsidRPr="00D60834" w:rsidRDefault="00261D3E" w:rsidP="00261D3E">
      <w:pPr>
        <w:pStyle w:val="SourceCode"/>
      </w:pPr>
      <w:r w:rsidRPr="00D60834">
        <w:t xml:space="preserve">FROM Person AS P </w:t>
      </w:r>
    </w:p>
    <w:p w14:paraId="685A8A40" w14:textId="77777777" w:rsidR="00261D3E" w:rsidRPr="00D60834" w:rsidRDefault="00261D3E" w:rsidP="00261D3E">
      <w:pPr>
        <w:pStyle w:val="SourceCode"/>
      </w:pPr>
      <w:r w:rsidRPr="00D60834">
        <w:tab/>
        <w:t>RIGHT OUTER JOIN TelNumber AS T</w:t>
      </w:r>
    </w:p>
    <w:p w14:paraId="74769D34" w14:textId="77777777" w:rsidR="00261D3E" w:rsidRPr="00D60834" w:rsidRDefault="00261D3E" w:rsidP="00261D3E">
      <w:pPr>
        <w:pStyle w:val="SourceCode"/>
      </w:pPr>
      <w:r w:rsidRPr="00D60834">
        <w:tab/>
      </w:r>
      <w:r w:rsidRPr="00D60834">
        <w:tab/>
        <w:t>On P.id = T.personId</w:t>
      </w:r>
    </w:p>
    <w:p w14:paraId="0579B992" w14:textId="77777777" w:rsidR="00261D3E" w:rsidRDefault="00261D3E" w:rsidP="00261D3E">
      <w:r w:rsidRPr="00CE1700">
        <w:rPr>
          <w:noProof/>
        </w:rPr>
        <w:drawing>
          <wp:inline distT="0" distB="0" distL="0" distR="0" wp14:anchorId="3D5D5B04" wp14:editId="41796C30">
            <wp:extent cx="5452907" cy="22751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5053" cy="2276061"/>
                    </a:xfrm>
                    <a:prstGeom prst="rect">
                      <a:avLst/>
                    </a:prstGeom>
                  </pic:spPr>
                </pic:pic>
              </a:graphicData>
            </a:graphic>
          </wp:inline>
        </w:drawing>
      </w:r>
    </w:p>
    <w:p w14:paraId="29D0DC40" w14:textId="77777777" w:rsidR="00261D3E" w:rsidRDefault="00261D3E" w:rsidP="00261D3E"/>
    <w:p w14:paraId="4C9E3E4B" w14:textId="77777777" w:rsidR="00261D3E" w:rsidRDefault="00261D3E" w:rsidP="00261D3E">
      <w:pPr>
        <w:rPr>
          <w:rFonts w:asciiTheme="majorHAnsi" w:eastAsiaTheme="majorEastAsia" w:hAnsiTheme="majorHAnsi" w:cstheme="majorBidi"/>
          <w:color w:val="31378B" w:themeColor="text2"/>
          <w:sz w:val="28"/>
          <w:szCs w:val="26"/>
        </w:rPr>
      </w:pPr>
      <w:r>
        <w:br w:type="page"/>
      </w:r>
    </w:p>
    <w:p w14:paraId="6DC8A22E" w14:textId="77777777" w:rsidR="00261D3E" w:rsidRDefault="00261D3E" w:rsidP="00261D3E">
      <w:pPr>
        <w:pStyle w:val="Heading3"/>
      </w:pPr>
      <w:r>
        <w:lastRenderedPageBreak/>
        <w:t>Subqueries</w:t>
      </w:r>
    </w:p>
    <w:p w14:paraId="45029DDF" w14:textId="77777777" w:rsidR="00261D3E" w:rsidRPr="00892EE2" w:rsidRDefault="00261D3E" w:rsidP="00261D3E"/>
    <w:p w14:paraId="106F41DE" w14:textId="77777777" w:rsidR="00261D3E" w:rsidRDefault="00261D3E" w:rsidP="00261D3E"/>
    <w:p w14:paraId="3D6ACC2A" w14:textId="6920A3E9" w:rsidR="000E590A" w:rsidRDefault="000E590A" w:rsidP="00261D3E">
      <w:pPr>
        <w:pStyle w:val="Heading2"/>
      </w:pPr>
      <w:r>
        <w:t>Normalization</w:t>
      </w:r>
    </w:p>
    <w:p w14:paraId="748281C1" w14:textId="67A143D0" w:rsidR="000E590A" w:rsidRDefault="00DD060C" w:rsidP="00DD060C">
      <w:pPr>
        <w:pStyle w:val="Def"/>
      </w:pPr>
      <w:r>
        <w:t>1</w:t>
      </w:r>
      <w:r w:rsidRPr="00DD060C">
        <w:rPr>
          <w:vertAlign w:val="superscript"/>
        </w:rPr>
        <w:t>st</w:t>
      </w:r>
      <w:r>
        <w:t xml:space="preserve"> Normal Form</w:t>
      </w:r>
    </w:p>
    <w:p w14:paraId="30B35E47" w14:textId="13FE86F8" w:rsidR="00B53052" w:rsidRDefault="00B53052" w:rsidP="00B53052">
      <w:r>
        <w:t xml:space="preserve">For a table to be in first normal form </w:t>
      </w:r>
      <w:r w:rsidR="009358E8">
        <w:t xml:space="preserve">each cell must contain only one value from the domain. The following table violates this </w:t>
      </w:r>
      <w:proofErr w:type="gramStart"/>
      <w:r w:rsidR="009358E8">
        <w:t>restriction</w:t>
      </w:r>
      <w:proofErr w:type="gramEnd"/>
    </w:p>
    <w:p w14:paraId="268CA63F" w14:textId="0DC9158C" w:rsidR="009358E8" w:rsidRDefault="008773AD" w:rsidP="00B53052">
      <w:r w:rsidRPr="008773AD">
        <w:rPr>
          <w:noProof/>
        </w:rPr>
        <w:drawing>
          <wp:inline distT="0" distB="0" distL="0" distR="0" wp14:anchorId="0483853B" wp14:editId="7CD4E102">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88695"/>
                    </a:xfrm>
                    <a:prstGeom prst="rect">
                      <a:avLst/>
                    </a:prstGeom>
                  </pic:spPr>
                </pic:pic>
              </a:graphicData>
            </a:graphic>
          </wp:inline>
        </w:drawing>
      </w:r>
    </w:p>
    <w:p w14:paraId="14AB8CE3" w14:textId="37AF3D30" w:rsidR="0073721B" w:rsidRDefault="0073721B" w:rsidP="00B53052">
      <w:r>
        <w:t>We should note the following table is still in violation of 1</w:t>
      </w:r>
      <w:r w:rsidRPr="0073721B">
        <w:rPr>
          <w:vertAlign w:val="superscript"/>
        </w:rPr>
        <w:t>st</w:t>
      </w:r>
      <w:r>
        <w:t xml:space="preserve"> normal form as repeating columns groups are also disallowed.</w:t>
      </w:r>
    </w:p>
    <w:p w14:paraId="58CB1F26" w14:textId="3E361382" w:rsidR="0073721B" w:rsidRDefault="0073721B" w:rsidP="00B53052">
      <w:r w:rsidRPr="0073721B">
        <w:rPr>
          <w:noProof/>
        </w:rPr>
        <w:drawing>
          <wp:inline distT="0" distB="0" distL="0" distR="0" wp14:anchorId="3B972B48" wp14:editId="75DABCEB">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08685"/>
                    </a:xfrm>
                    <a:prstGeom prst="rect">
                      <a:avLst/>
                    </a:prstGeom>
                  </pic:spPr>
                </pic:pic>
              </a:graphicData>
            </a:graphic>
          </wp:inline>
        </w:drawing>
      </w:r>
    </w:p>
    <w:p w14:paraId="3F017A7E" w14:textId="542DF532" w:rsidR="0073721B" w:rsidRDefault="003277EE" w:rsidP="00B53052">
      <w:r>
        <w:t xml:space="preserve">We can fix this using a schema something like the following. </w:t>
      </w:r>
      <w:r w:rsidR="000244DD">
        <w:t xml:space="preserve">The PersonId field acts as the foreign key </w:t>
      </w:r>
      <w:r w:rsidR="008F1AFC">
        <w:t>that indexes into the person table</w:t>
      </w:r>
    </w:p>
    <w:p w14:paraId="350F58EE" w14:textId="5F73D2B7" w:rsidR="008773AD" w:rsidRDefault="00DE0A5A" w:rsidP="00B53052">
      <w:r w:rsidRPr="00DE0A5A">
        <w:rPr>
          <w:noProof/>
        </w:rPr>
        <w:drawing>
          <wp:inline distT="0" distB="0" distL="0" distR="0" wp14:anchorId="7967A8AB" wp14:editId="24A9F476">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60830"/>
                    </a:xfrm>
                    <a:prstGeom prst="rect">
                      <a:avLst/>
                    </a:prstGeom>
                  </pic:spPr>
                </pic:pic>
              </a:graphicData>
            </a:graphic>
          </wp:inline>
        </w:drawing>
      </w:r>
    </w:p>
    <w:p w14:paraId="5DC7C09B" w14:textId="5334F258" w:rsidR="008773AD" w:rsidRDefault="008773AD" w:rsidP="00B53052"/>
    <w:p w14:paraId="3141F35C" w14:textId="4BBFA682" w:rsidR="008773AD" w:rsidRDefault="007F2157" w:rsidP="00B53052">
      <w:r>
        <w:t xml:space="preserve">The second restriction </w:t>
      </w:r>
      <w:r w:rsidR="00CB19E9">
        <w:t>on 1</w:t>
      </w:r>
      <w:r w:rsidR="00CB19E9" w:rsidRPr="00CB19E9">
        <w:rPr>
          <w:vertAlign w:val="superscript"/>
        </w:rPr>
        <w:t>st</w:t>
      </w:r>
      <w:r w:rsidR="00CB19E9">
        <w:t xml:space="preserve"> normal form is that every row is unique. </w:t>
      </w:r>
      <w:r w:rsidR="0083426D">
        <w:t xml:space="preserve">We can ensure uniqueness of rows by </w:t>
      </w:r>
      <w:r w:rsidR="00AA5133">
        <w:t xml:space="preserve">applying a candidate key to the row. </w:t>
      </w:r>
    </w:p>
    <w:p w14:paraId="1263B2CE" w14:textId="5A009F2E" w:rsidR="00C17730" w:rsidRDefault="00C17730" w:rsidP="00B53052">
      <w:r w:rsidRPr="00C17730">
        <w:rPr>
          <w:noProof/>
        </w:rPr>
        <w:lastRenderedPageBreak/>
        <w:drawing>
          <wp:inline distT="0" distB="0" distL="0" distR="0" wp14:anchorId="64E79601" wp14:editId="24F9DC29">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91367" cy="1304806"/>
                    </a:xfrm>
                    <a:prstGeom prst="rect">
                      <a:avLst/>
                    </a:prstGeom>
                  </pic:spPr>
                </pic:pic>
              </a:graphicData>
            </a:graphic>
          </wp:inline>
        </w:drawing>
      </w:r>
    </w:p>
    <w:p w14:paraId="6F26F2DE" w14:textId="34A15CB2" w:rsidR="00804E96" w:rsidRDefault="00804E96" w:rsidP="00804E96">
      <w:pPr>
        <w:pStyle w:val="Def"/>
      </w:pPr>
      <w:r>
        <w:t>2</w:t>
      </w:r>
      <w:r w:rsidRPr="00804E96">
        <w:rPr>
          <w:vertAlign w:val="superscript"/>
        </w:rPr>
        <w:t>nd</w:t>
      </w:r>
      <w:r>
        <w:t xml:space="preserve"> Normal Form</w:t>
      </w:r>
    </w:p>
    <w:p w14:paraId="28C460A8" w14:textId="7657C94B" w:rsidR="00376783" w:rsidRDefault="00C65CEF" w:rsidP="00376783">
      <w:r>
        <w:t xml:space="preserve">Second normal for applies to relations with composite keys. </w:t>
      </w:r>
      <w:r w:rsidR="00376783">
        <w:t>Where there is a composite key, we should not be able to locate the value of any non-key attribute using only part of the composite key. The following table is in violation of 2</w:t>
      </w:r>
      <w:r w:rsidR="00376783" w:rsidRPr="00376783">
        <w:rPr>
          <w:vertAlign w:val="superscript"/>
        </w:rPr>
        <w:t>nd</w:t>
      </w:r>
      <w:r w:rsidR="00376783">
        <w:t xml:space="preserve"> normal form.</w:t>
      </w:r>
    </w:p>
    <w:p w14:paraId="627B9084" w14:textId="3F00C2B7" w:rsidR="00376783" w:rsidRDefault="00305843" w:rsidP="00445989">
      <w:r w:rsidRPr="00305843">
        <w:rPr>
          <w:noProof/>
        </w:rPr>
        <w:drawing>
          <wp:inline distT="0" distB="0" distL="0" distR="0" wp14:anchorId="1B3AB801" wp14:editId="7C51E74D">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9246" cy="1159211"/>
                    </a:xfrm>
                    <a:prstGeom prst="rect">
                      <a:avLst/>
                    </a:prstGeom>
                  </pic:spPr>
                </pic:pic>
              </a:graphicData>
            </a:graphic>
          </wp:inline>
        </w:drawing>
      </w:r>
    </w:p>
    <w:p w14:paraId="6DD86F36" w14:textId="53255936" w:rsidR="00D33C1B" w:rsidRDefault="00D33C1B" w:rsidP="00445989">
      <w:r>
        <w:t xml:space="preserve">We can fix this as </w:t>
      </w:r>
      <w:proofErr w:type="gramStart"/>
      <w:r>
        <w:t>follows</w:t>
      </w:r>
      <w:proofErr w:type="gramEnd"/>
    </w:p>
    <w:p w14:paraId="5ADC5764" w14:textId="1B0B90CC" w:rsidR="00D33C1B" w:rsidRDefault="006B548E" w:rsidP="00445989">
      <w:r w:rsidRPr="006B548E">
        <w:rPr>
          <w:noProof/>
        </w:rPr>
        <w:drawing>
          <wp:inline distT="0" distB="0" distL="0" distR="0" wp14:anchorId="25BEAEFD" wp14:editId="5A128B62">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0955" cy="953212"/>
                    </a:xfrm>
                    <a:prstGeom prst="rect">
                      <a:avLst/>
                    </a:prstGeom>
                  </pic:spPr>
                </pic:pic>
              </a:graphicData>
            </a:graphic>
          </wp:inline>
        </w:drawing>
      </w:r>
    </w:p>
    <w:p w14:paraId="0F1EC20F" w14:textId="232F55EB" w:rsidR="00C65CEF" w:rsidRDefault="00B75207" w:rsidP="00445989">
      <w:r>
        <w:t>A relation with a single attribute primary key</w:t>
      </w:r>
      <w:r w:rsidR="00E84CF0">
        <w:t xml:space="preserve"> in 1</w:t>
      </w:r>
      <w:r w:rsidR="00E84CF0" w:rsidRPr="00E84CF0">
        <w:rPr>
          <w:vertAlign w:val="superscript"/>
        </w:rPr>
        <w:t>st</w:t>
      </w:r>
      <w:r w:rsidR="00E84CF0">
        <w:t xml:space="preserve"> normal form</w:t>
      </w:r>
      <w:r>
        <w:t xml:space="preserve"> is automatically in 2</w:t>
      </w:r>
      <w:r w:rsidRPr="00B75207">
        <w:rPr>
          <w:vertAlign w:val="superscript"/>
        </w:rPr>
        <w:t>nd</w:t>
      </w:r>
      <w:r>
        <w:t xml:space="preserve"> normal form. </w:t>
      </w:r>
    </w:p>
    <w:p w14:paraId="32B73E61" w14:textId="77777777" w:rsidR="005F2AC9" w:rsidRDefault="005F2AC9">
      <w:pPr>
        <w:rPr>
          <w:rFonts w:asciiTheme="majorHAnsi" w:eastAsiaTheme="majorEastAsia" w:hAnsiTheme="majorHAnsi" w:cstheme="majorBidi"/>
          <w:b/>
          <w:iCs/>
          <w:color w:val="31378B" w:themeColor="text2"/>
          <w:sz w:val="20"/>
          <w:szCs w:val="24"/>
        </w:rPr>
      </w:pPr>
      <w:r>
        <w:br w:type="page"/>
      </w:r>
    </w:p>
    <w:p w14:paraId="53FFB33F" w14:textId="611D0E37" w:rsidR="00EB0936" w:rsidRDefault="00EB0936" w:rsidP="00EB0936">
      <w:pPr>
        <w:pStyle w:val="Def"/>
      </w:pPr>
      <w:r>
        <w:lastRenderedPageBreak/>
        <w:t>3</w:t>
      </w:r>
      <w:r w:rsidRPr="00EB0936">
        <w:rPr>
          <w:vertAlign w:val="superscript"/>
        </w:rPr>
        <w:t>rd</w:t>
      </w:r>
      <w:r>
        <w:t xml:space="preserve"> Normal Form</w:t>
      </w:r>
    </w:p>
    <w:p w14:paraId="7E86BB8C" w14:textId="6C7B55F3" w:rsidR="00C251B3" w:rsidRDefault="00E833D1" w:rsidP="00E833D1">
      <w:r>
        <w:t xml:space="preserve">To be in third normal form the relation must first be in second normal form. </w:t>
      </w:r>
      <w:r w:rsidR="009A0AFB">
        <w:t>The second rule is that no non-key attribute can be identified by another non-key attribute</w:t>
      </w:r>
      <w:r w:rsidR="00F60310">
        <w:t>. This table is in violation of 3</w:t>
      </w:r>
      <w:r w:rsidR="00F60310" w:rsidRPr="00F60310">
        <w:rPr>
          <w:vertAlign w:val="superscript"/>
        </w:rPr>
        <w:t>rd</w:t>
      </w:r>
      <w:r w:rsidR="00F60310">
        <w:t xml:space="preserve"> normal </w:t>
      </w:r>
      <w:proofErr w:type="gramStart"/>
      <w:r w:rsidR="00F60310">
        <w:t>form</w:t>
      </w:r>
      <w:proofErr w:type="gramEnd"/>
    </w:p>
    <w:p w14:paraId="529D2E55" w14:textId="46EF7571" w:rsidR="00F60310" w:rsidRDefault="00EA3AB0" w:rsidP="00E833D1">
      <w:r w:rsidRPr="00EA3AB0">
        <w:rPr>
          <w:noProof/>
        </w:rPr>
        <w:drawing>
          <wp:inline distT="0" distB="0" distL="0" distR="0" wp14:anchorId="6B794158" wp14:editId="13B76D86">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8818" cy="1041492"/>
                    </a:xfrm>
                    <a:prstGeom prst="rect">
                      <a:avLst/>
                    </a:prstGeom>
                  </pic:spPr>
                </pic:pic>
              </a:graphicData>
            </a:graphic>
          </wp:inline>
        </w:drawing>
      </w:r>
    </w:p>
    <w:p w14:paraId="4E04FA8B" w14:textId="52B55036" w:rsidR="00E804B0" w:rsidRDefault="00EA3AB0" w:rsidP="00E833D1">
      <w:r>
        <w:t>We can fix this as follows.</w:t>
      </w:r>
    </w:p>
    <w:p w14:paraId="10D3152A" w14:textId="1FE6E203" w:rsidR="00EA3AB0" w:rsidRDefault="005F2AC9" w:rsidP="00E833D1">
      <w:r w:rsidRPr="005F2AC9">
        <w:rPr>
          <w:noProof/>
        </w:rPr>
        <w:drawing>
          <wp:inline distT="0" distB="0" distL="0" distR="0" wp14:anchorId="77794296" wp14:editId="7D38715C">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1302" cy="836071"/>
                    </a:xfrm>
                    <a:prstGeom prst="rect">
                      <a:avLst/>
                    </a:prstGeom>
                  </pic:spPr>
                </pic:pic>
              </a:graphicData>
            </a:graphic>
          </wp:inline>
        </w:drawing>
      </w:r>
    </w:p>
    <w:p w14:paraId="0FD80E4C" w14:textId="6EA93939" w:rsidR="00EA3AB0" w:rsidRDefault="00EA3AB0" w:rsidP="00E833D1"/>
    <w:p w14:paraId="6D0521B6" w14:textId="77777777" w:rsidR="00EA3AB0" w:rsidRDefault="00EA3AB0" w:rsidP="00E833D1"/>
    <w:p w14:paraId="0C648589" w14:textId="093EEC89" w:rsidR="009A0AFB" w:rsidRDefault="00C33EE9" w:rsidP="00E833D1">
      <w:r>
        <w:t xml:space="preserve">We can summarise the second and third forms as meaning than </w:t>
      </w:r>
      <w:proofErr w:type="gramStart"/>
      <w:r>
        <w:t>in order to</w:t>
      </w:r>
      <w:proofErr w:type="gramEnd"/>
      <w:r>
        <w:t xml:space="preserve"> i</w:t>
      </w:r>
      <w:r w:rsidR="00746217">
        <w:t xml:space="preserve">dentify the value of any non-key attribute we need to use the full primary key. </w:t>
      </w:r>
      <w:proofErr w:type="gramStart"/>
      <w:r w:rsidR="00746217">
        <w:t>Furthermore</w:t>
      </w:r>
      <w:proofErr w:type="gramEnd"/>
      <w:r w:rsidR="00746217">
        <w:t xml:space="preserve"> we cannot identify the value of any non</w:t>
      </w:r>
      <w:r w:rsidR="00095E64">
        <w:t xml:space="preserve">-key field using another non-key field. </w:t>
      </w:r>
    </w:p>
    <w:p w14:paraId="05BC9282" w14:textId="77777777" w:rsidR="00AA5E92" w:rsidRDefault="00AA5E92">
      <w:pPr>
        <w:rPr>
          <w:rFonts w:asciiTheme="majorHAnsi" w:eastAsiaTheme="majorEastAsia" w:hAnsiTheme="majorHAnsi" w:cstheme="majorBidi"/>
          <w:color w:val="31378B" w:themeColor="text2"/>
          <w:sz w:val="32"/>
          <w:szCs w:val="28"/>
        </w:rPr>
      </w:pPr>
      <w:r>
        <w:br w:type="page"/>
      </w:r>
    </w:p>
    <w:p w14:paraId="5D46A619" w14:textId="6364C26C" w:rsidR="000D1D10" w:rsidRDefault="000D1D10" w:rsidP="000D1D10">
      <w:pPr>
        <w:pStyle w:val="Heading2"/>
      </w:pPr>
      <w:r>
        <w:lastRenderedPageBreak/>
        <w:t>Query</w:t>
      </w:r>
      <w:r w:rsidR="00B01001">
        <w:t xml:space="preserve"> Language</w:t>
      </w:r>
    </w:p>
    <w:p w14:paraId="7966AC62" w14:textId="28E87FF9" w:rsidR="00F81864" w:rsidRDefault="00F81864" w:rsidP="00F81864">
      <w:pPr>
        <w:pStyle w:val="Heading3"/>
      </w:pPr>
      <w:r>
        <w:t>Predicates</w:t>
      </w:r>
    </w:p>
    <w:p w14:paraId="7A824786" w14:textId="69623EA1" w:rsidR="00F81864" w:rsidRDefault="00DF20F1" w:rsidP="00DF20F1">
      <w:pPr>
        <w:pStyle w:val="Heading4"/>
      </w:pPr>
      <w:r>
        <w:t>IN</w:t>
      </w:r>
    </w:p>
    <w:p w14:paraId="7909989A" w14:textId="5366C372" w:rsidR="00DF20F1" w:rsidRDefault="0057426D" w:rsidP="00DF20F1">
      <w:r>
        <w:t xml:space="preserve">Returns true if a value or scalar expression is contained in a specified set of values. </w:t>
      </w:r>
    </w:p>
    <w:p w14:paraId="12238B5B" w14:textId="77777777" w:rsidR="00C27793" w:rsidRPr="00C27793" w:rsidRDefault="00C27793" w:rsidP="00C27793">
      <w:pPr>
        <w:pStyle w:val="SourceCode"/>
      </w:pPr>
      <w:r w:rsidRPr="00C27793">
        <w:t>SELECT * from Products</w:t>
      </w:r>
    </w:p>
    <w:p w14:paraId="78A5ECC2" w14:textId="6FA645D5" w:rsidR="00C27793" w:rsidRPr="00C27793" w:rsidRDefault="00C27793" w:rsidP="00C27793">
      <w:pPr>
        <w:pStyle w:val="SourceCode"/>
      </w:pPr>
      <w:r w:rsidRPr="00C27793">
        <w:t xml:space="preserve">WHERE prodId </w:t>
      </w:r>
      <w:r w:rsidRPr="00C27793">
        <w:rPr>
          <w:rStyle w:val="SourceCodeStrongChar"/>
        </w:rPr>
        <w:t>IN</w:t>
      </w:r>
      <w:r w:rsidRPr="00C27793">
        <w:t xml:space="preserve"> (1, 2, 3)</w:t>
      </w:r>
    </w:p>
    <w:p w14:paraId="4686CB33" w14:textId="4FD8EE29" w:rsidR="00C3134C" w:rsidRDefault="00C3134C" w:rsidP="00C3134C">
      <w:pPr>
        <w:pStyle w:val="Heading4"/>
      </w:pPr>
      <w:r>
        <w:t>BETWEEN</w:t>
      </w:r>
    </w:p>
    <w:p w14:paraId="509235B1" w14:textId="77777777" w:rsidR="009A2A1A" w:rsidRPr="009A2A1A" w:rsidRDefault="009A2A1A" w:rsidP="009A2A1A">
      <w:pPr>
        <w:pStyle w:val="SourceCode"/>
      </w:pPr>
      <w:r w:rsidRPr="009A2A1A">
        <w:t>SELECT * from Products</w:t>
      </w:r>
    </w:p>
    <w:p w14:paraId="50356DD7" w14:textId="1422A723" w:rsidR="00C3134C" w:rsidRPr="009A2A1A" w:rsidRDefault="009A2A1A" w:rsidP="009A2A1A">
      <w:pPr>
        <w:pStyle w:val="SourceCode"/>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26EB5CD4" w14:textId="689DA985" w:rsidR="00664E53" w:rsidRDefault="00664E53" w:rsidP="00664E53">
      <w:pPr>
        <w:pStyle w:val="Heading4"/>
      </w:pPr>
      <w:r>
        <w:t>LIKE</w:t>
      </w:r>
    </w:p>
    <w:p w14:paraId="060FF89F" w14:textId="77777777" w:rsidR="00697C50" w:rsidRPr="00697C50" w:rsidRDefault="00697C50" w:rsidP="00697C50">
      <w:pPr>
        <w:pStyle w:val="SourceCode"/>
      </w:pPr>
      <w:r w:rsidRPr="00697C50">
        <w:t>SELECT * from Products</w:t>
      </w:r>
    </w:p>
    <w:p w14:paraId="2864C61B" w14:textId="2DC19E91" w:rsidR="0057426D" w:rsidRPr="00697C50" w:rsidRDefault="00697C50" w:rsidP="00697C50">
      <w:pPr>
        <w:pStyle w:val="SourceCode"/>
      </w:pPr>
      <w:r w:rsidRPr="00697C50">
        <w:t>WHERE description LIKE 'E%'</w:t>
      </w:r>
    </w:p>
    <w:p w14:paraId="0BB38C97" w14:textId="074419C9" w:rsidR="00747DB3" w:rsidRDefault="00747DB3" w:rsidP="00747DB3">
      <w:pPr>
        <w:pStyle w:val="Heading3"/>
      </w:pPr>
      <w:r>
        <w:t>Operators</w:t>
      </w:r>
    </w:p>
    <w:p w14:paraId="0F093EEF" w14:textId="51E9303C" w:rsidR="00747DB3" w:rsidRDefault="0004404D" w:rsidP="0004404D">
      <w:pPr>
        <w:pStyle w:val="Heading4"/>
      </w:pPr>
      <w:r>
        <w:t>Equality and</w:t>
      </w:r>
      <w:r w:rsidR="00057121">
        <w:t xml:space="preserve"> Ordinality</w:t>
      </w:r>
    </w:p>
    <w:tbl>
      <w:tblPr>
        <w:tblStyle w:val="RowAndColumnStyle"/>
        <w:tblW w:w="0" w:type="auto"/>
        <w:tblLook w:val="04A0" w:firstRow="1" w:lastRow="0" w:firstColumn="1" w:lastColumn="0" w:noHBand="0" w:noVBand="1"/>
      </w:tblPr>
      <w:tblGrid>
        <w:gridCol w:w="2157"/>
        <w:gridCol w:w="2157"/>
      </w:tblGrid>
      <w:tr w:rsidR="005C4455" w14:paraId="356AF593"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0664138" w14:textId="6C66A101" w:rsidR="005C4455" w:rsidRDefault="00E06609" w:rsidP="007D1647">
            <w:pPr>
              <w:pStyle w:val="TableCellNormal"/>
            </w:pPr>
            <w:r>
              <w:t>Operator</w:t>
            </w:r>
          </w:p>
        </w:tc>
        <w:tc>
          <w:tcPr>
            <w:tcW w:w="2157" w:type="dxa"/>
          </w:tcPr>
          <w:p w14:paraId="7DE0D57C" w14:textId="581D66ED" w:rsidR="005C4455" w:rsidRPr="00F806B5" w:rsidRDefault="000E6EF3"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5C4455" w14:paraId="27440CCF"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35BE83C" w14:textId="1E3F5FA0" w:rsidR="005C4455" w:rsidRPr="00F806B5" w:rsidRDefault="005C4455" w:rsidP="007D1647">
            <w:pPr>
              <w:pStyle w:val="TableCellNormal"/>
            </w:pPr>
            <w:r>
              <w:t>=</w:t>
            </w:r>
          </w:p>
        </w:tc>
        <w:tc>
          <w:tcPr>
            <w:tcW w:w="2157" w:type="dxa"/>
          </w:tcPr>
          <w:p w14:paraId="57E92BD9" w14:textId="4EF33C7A" w:rsidR="005C4455" w:rsidRPr="00F806B5"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5C4455" w14:paraId="77AAD8F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8AC2707" w14:textId="7C1EE33B" w:rsidR="005C4455" w:rsidRPr="00F806B5" w:rsidRDefault="0016279A" w:rsidP="007D1647">
            <w:pPr>
              <w:pStyle w:val="TableCellNormal"/>
            </w:pPr>
            <w:r>
              <w:t>&gt;</w:t>
            </w:r>
          </w:p>
        </w:tc>
        <w:tc>
          <w:tcPr>
            <w:tcW w:w="2157" w:type="dxa"/>
          </w:tcPr>
          <w:p w14:paraId="7F6242D5" w14:textId="77777777" w:rsidR="005C4455" w:rsidRDefault="005C44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86E04C7"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54401A91" w14:textId="3BD525E9" w:rsidR="0016279A" w:rsidRDefault="0016279A" w:rsidP="007D1647">
            <w:pPr>
              <w:pStyle w:val="TableCellNormal"/>
            </w:pPr>
            <w:r>
              <w:t>&lt;</w:t>
            </w:r>
          </w:p>
        </w:tc>
        <w:tc>
          <w:tcPr>
            <w:tcW w:w="2157" w:type="dxa"/>
          </w:tcPr>
          <w:p w14:paraId="3A48082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0BCFBEB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4161E74" w14:textId="05CC35BF" w:rsidR="0016279A" w:rsidRDefault="0016279A" w:rsidP="007D1647">
            <w:pPr>
              <w:pStyle w:val="TableCellNormal"/>
            </w:pPr>
            <w:r>
              <w:t>&gt;=</w:t>
            </w:r>
          </w:p>
        </w:tc>
        <w:tc>
          <w:tcPr>
            <w:tcW w:w="2157" w:type="dxa"/>
          </w:tcPr>
          <w:p w14:paraId="4F9B170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2B5B09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E1B84CE" w14:textId="77299313" w:rsidR="0016279A" w:rsidRDefault="0016279A" w:rsidP="007D1647">
            <w:pPr>
              <w:pStyle w:val="TableCellNormal"/>
            </w:pPr>
            <w:r>
              <w:t>&lt;=</w:t>
            </w:r>
          </w:p>
        </w:tc>
        <w:tc>
          <w:tcPr>
            <w:tcW w:w="2157" w:type="dxa"/>
          </w:tcPr>
          <w:p w14:paraId="70C28D5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FB2A7A" w14:paraId="78CB8DE4"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36656" w14:textId="4D85F857" w:rsidR="00FB2A7A" w:rsidRDefault="00FB2A7A" w:rsidP="007D1647">
            <w:pPr>
              <w:pStyle w:val="TableCellNormal"/>
            </w:pPr>
            <w:r>
              <w:t>&lt;&gt;</w:t>
            </w:r>
          </w:p>
        </w:tc>
        <w:tc>
          <w:tcPr>
            <w:tcW w:w="2157" w:type="dxa"/>
          </w:tcPr>
          <w:p w14:paraId="0599CFF5" w14:textId="77777777" w:rsidR="00FB2A7A" w:rsidRDefault="00FB2A7A"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4EBB78AA" w14:textId="5E4CD9CF" w:rsidR="006E3155" w:rsidRDefault="006E3155" w:rsidP="006E3155">
      <w:pPr>
        <w:pStyle w:val="Heading4"/>
      </w:pPr>
      <w:r>
        <w:t>Logical</w:t>
      </w:r>
    </w:p>
    <w:tbl>
      <w:tblPr>
        <w:tblStyle w:val="RowAndColumnStyle"/>
        <w:tblW w:w="0" w:type="auto"/>
        <w:tblLook w:val="04A0" w:firstRow="1" w:lastRow="0" w:firstColumn="1" w:lastColumn="0" w:noHBand="0" w:noVBand="1"/>
      </w:tblPr>
      <w:tblGrid>
        <w:gridCol w:w="2157"/>
        <w:gridCol w:w="2157"/>
      </w:tblGrid>
      <w:tr w:rsidR="006E3155" w14:paraId="25EC2092"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0C50B26" w14:textId="6D6AA8F5" w:rsidR="006E3155" w:rsidRDefault="00641F5B" w:rsidP="007D1647">
            <w:pPr>
              <w:pStyle w:val="TableCellNormal"/>
            </w:pPr>
            <w:r>
              <w:t>Operator</w:t>
            </w:r>
          </w:p>
        </w:tc>
        <w:tc>
          <w:tcPr>
            <w:tcW w:w="2157" w:type="dxa"/>
          </w:tcPr>
          <w:p w14:paraId="12496D20" w14:textId="2EAE553E" w:rsidR="006E3155" w:rsidRPr="00F806B5" w:rsidRDefault="00641F5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6E3155" w14:paraId="10BB6B2C"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EAA4080" w14:textId="3A3C6841" w:rsidR="006E3155" w:rsidRPr="006E3155" w:rsidRDefault="006E3155" w:rsidP="007D1647">
            <w:pPr>
              <w:pStyle w:val="TableCellNormal"/>
              <w:rPr>
                <w:b w:val="0"/>
              </w:rPr>
            </w:pPr>
            <w:r>
              <w:t>AND</w:t>
            </w:r>
          </w:p>
        </w:tc>
        <w:tc>
          <w:tcPr>
            <w:tcW w:w="2157" w:type="dxa"/>
          </w:tcPr>
          <w:p w14:paraId="147968F0" w14:textId="615655F3" w:rsidR="006E3155" w:rsidRPr="00F806B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6E3155" w14:paraId="4BB9F4A5"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010B425E" w14:textId="6A33BB62" w:rsidR="006E3155" w:rsidRPr="00F806B5" w:rsidRDefault="006E3155" w:rsidP="007D1647">
            <w:pPr>
              <w:pStyle w:val="TableCellNormal"/>
            </w:pPr>
            <w:r>
              <w:t>OR</w:t>
            </w:r>
          </w:p>
        </w:tc>
        <w:tc>
          <w:tcPr>
            <w:tcW w:w="2157" w:type="dxa"/>
          </w:tcPr>
          <w:p w14:paraId="27FDB949"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6E3155" w14:paraId="30BC398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7EB3C17" w14:textId="217651B3" w:rsidR="006E3155" w:rsidRDefault="006E3155" w:rsidP="007D1647">
            <w:pPr>
              <w:pStyle w:val="TableCellNormal"/>
            </w:pPr>
            <w:r>
              <w:t>NOT</w:t>
            </w:r>
          </w:p>
        </w:tc>
        <w:tc>
          <w:tcPr>
            <w:tcW w:w="2157" w:type="dxa"/>
          </w:tcPr>
          <w:p w14:paraId="566D0DEE"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0FC14252" w14:textId="77777777" w:rsidR="00CC2350" w:rsidRDefault="00CC2350" w:rsidP="00CC2350"/>
    <w:p w14:paraId="720A8A90" w14:textId="77777777" w:rsidR="00CC2350" w:rsidRDefault="00CC2350">
      <w:r>
        <w:br w:type="page"/>
      </w:r>
    </w:p>
    <w:p w14:paraId="13C0CB64" w14:textId="0419EFA0" w:rsidR="00A42050" w:rsidRPr="00CC2350" w:rsidRDefault="00A42050" w:rsidP="00CC2350">
      <w:pPr>
        <w:pStyle w:val="Heading4"/>
      </w:pPr>
      <w:r>
        <w:lastRenderedPageBreak/>
        <w:t>Arithmetic</w:t>
      </w:r>
    </w:p>
    <w:tbl>
      <w:tblPr>
        <w:tblStyle w:val="RowAndColumnStyle"/>
        <w:tblW w:w="0" w:type="auto"/>
        <w:tblLook w:val="04A0" w:firstRow="1" w:lastRow="0" w:firstColumn="1" w:lastColumn="0" w:noHBand="0" w:noVBand="1"/>
      </w:tblPr>
      <w:tblGrid>
        <w:gridCol w:w="2157"/>
        <w:gridCol w:w="2157"/>
      </w:tblGrid>
      <w:tr w:rsidR="00A42050" w14:paraId="1F396391"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CDA36F" w14:textId="313D2AF5" w:rsidR="00A42050" w:rsidRDefault="002A6A3B" w:rsidP="007D1647">
            <w:pPr>
              <w:pStyle w:val="TableCellNormal"/>
            </w:pPr>
            <w:r>
              <w:t>Operator</w:t>
            </w:r>
          </w:p>
        </w:tc>
        <w:tc>
          <w:tcPr>
            <w:tcW w:w="2157" w:type="dxa"/>
          </w:tcPr>
          <w:p w14:paraId="7903BB67" w14:textId="2B49FDE9" w:rsidR="00A42050" w:rsidRPr="00F806B5" w:rsidRDefault="002A6A3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A42050" w14:paraId="7D3863FA"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7AD82F8" w14:textId="024BDD89" w:rsidR="00A42050" w:rsidRPr="006E3155" w:rsidRDefault="00A42050" w:rsidP="007D1647">
            <w:pPr>
              <w:pStyle w:val="TableCellNormal"/>
              <w:rPr>
                <w:b w:val="0"/>
              </w:rPr>
            </w:pPr>
            <w:r>
              <w:t>+</w:t>
            </w:r>
          </w:p>
        </w:tc>
        <w:tc>
          <w:tcPr>
            <w:tcW w:w="2157" w:type="dxa"/>
          </w:tcPr>
          <w:p w14:paraId="5686675E" w14:textId="14323EAC" w:rsidR="00A42050" w:rsidRPr="00F806B5"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35AF02B1"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7605E0F" w14:textId="149659BE" w:rsidR="00A42050" w:rsidRPr="00F806B5" w:rsidRDefault="00A42050" w:rsidP="007D1647">
            <w:pPr>
              <w:pStyle w:val="TableCellNormal"/>
            </w:pPr>
            <w:r>
              <w:t>-</w:t>
            </w:r>
          </w:p>
        </w:tc>
        <w:tc>
          <w:tcPr>
            <w:tcW w:w="2157" w:type="dxa"/>
          </w:tcPr>
          <w:p w14:paraId="4705698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53FA8C6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16070A2F" w14:textId="254149FA" w:rsidR="00A42050" w:rsidRDefault="00A42050" w:rsidP="007D1647">
            <w:pPr>
              <w:pStyle w:val="TableCellNormal"/>
            </w:pPr>
            <w:r>
              <w:t>*</w:t>
            </w:r>
          </w:p>
        </w:tc>
        <w:tc>
          <w:tcPr>
            <w:tcW w:w="2157" w:type="dxa"/>
          </w:tcPr>
          <w:p w14:paraId="271E644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4F4A7D1C"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0A26D85" w14:textId="77AE7CBA" w:rsidR="00A42050" w:rsidRDefault="00A42050" w:rsidP="007D1647">
            <w:pPr>
              <w:pStyle w:val="TableCellNormal"/>
            </w:pPr>
            <w:r>
              <w:t>/</w:t>
            </w:r>
          </w:p>
        </w:tc>
        <w:tc>
          <w:tcPr>
            <w:tcW w:w="2157" w:type="dxa"/>
          </w:tcPr>
          <w:p w14:paraId="325057F1"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543213" w14:paraId="623B1B59"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C440C5B" w14:textId="1095198D" w:rsidR="00543213" w:rsidRDefault="00543213" w:rsidP="007D1647">
            <w:pPr>
              <w:pStyle w:val="TableCellNormal"/>
            </w:pPr>
            <w:r>
              <w:t>%</w:t>
            </w:r>
          </w:p>
        </w:tc>
        <w:tc>
          <w:tcPr>
            <w:tcW w:w="2157" w:type="dxa"/>
          </w:tcPr>
          <w:p w14:paraId="199AC9C4" w14:textId="381AC9C8" w:rsidR="00543213" w:rsidRDefault="00543213" w:rsidP="007D1647">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7881B9A8" w14:textId="77777777" w:rsidR="00A42050" w:rsidRPr="00A42050" w:rsidRDefault="00A42050" w:rsidP="00A42050"/>
    <w:p w14:paraId="7C7B2707" w14:textId="66FDE333" w:rsidR="002A0DFA" w:rsidRDefault="003C479F" w:rsidP="00D23DD6">
      <w:r>
        <w:t xml:space="preserve">If two arguments are of the same </w:t>
      </w:r>
      <w:proofErr w:type="gramStart"/>
      <w:r>
        <w:t>type</w:t>
      </w:r>
      <w:proofErr w:type="gramEnd"/>
      <w:r>
        <w:t xml:space="preserve"> the result is of the same </w:t>
      </w:r>
      <w:r w:rsidR="00E369E7">
        <w:t>type</w:t>
      </w:r>
      <w:r>
        <w:t xml:space="preserve">. </w:t>
      </w:r>
      <w:r w:rsidR="004E2B02">
        <w:t>So,</w:t>
      </w:r>
      <w:r>
        <w:t xml:space="preserve"> 7 / </w:t>
      </w:r>
      <w:r w:rsidR="005376A0">
        <w:t>2 = 3. We might want to perform a cast in this instance as follows.</w:t>
      </w:r>
    </w:p>
    <w:p w14:paraId="127DDF3C" w14:textId="2CBEA600" w:rsidR="00617275" w:rsidRDefault="00AF5E59" w:rsidP="00617275">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28F31E2D" w14:textId="77777777" w:rsidR="00617275" w:rsidRDefault="00617275" w:rsidP="00617275">
      <w:pPr>
        <w:pStyle w:val="SourceCode"/>
      </w:pPr>
    </w:p>
    <w:p w14:paraId="79782506" w14:textId="3B662C27" w:rsidR="00A34A65" w:rsidRDefault="00A34A65" w:rsidP="00A34A65">
      <w:pPr>
        <w:pStyle w:val="Heading3"/>
      </w:pPr>
      <w:r>
        <w:t>Three Valued Logic</w:t>
      </w:r>
    </w:p>
    <w:p w14:paraId="59B8A610" w14:textId="7C8C3146" w:rsidR="00A34A65" w:rsidRPr="00A34A65" w:rsidRDefault="001178D7" w:rsidP="00A34A65">
      <w:r>
        <w:t xml:space="preserve">In SQL predicates can evaluate to </w:t>
      </w:r>
      <w:r w:rsidR="00754803" w:rsidRPr="00754803">
        <w:rPr>
          <w:rStyle w:val="SourceCodeChar"/>
        </w:rPr>
        <w:t>TRUE</w:t>
      </w:r>
      <w:r>
        <w:t xml:space="preserve">, </w:t>
      </w:r>
      <w:r w:rsidR="00754803" w:rsidRPr="00754803">
        <w:rPr>
          <w:rStyle w:val="SourceCodeChar"/>
        </w:rPr>
        <w:t>FALSE</w:t>
      </w:r>
      <w:r>
        <w:t xml:space="preserve"> or </w:t>
      </w:r>
      <w:r w:rsidR="00754803">
        <w:rPr>
          <w:rStyle w:val="SourceCodeChar"/>
        </w:rPr>
        <w:t>UNKNOWN</w:t>
      </w:r>
      <w:r>
        <w:t xml:space="preserve">. </w:t>
      </w:r>
      <w:r w:rsidR="00A7358B">
        <w:t>If</w:t>
      </w:r>
      <w:r w:rsidR="00041CC7">
        <w:t xml:space="preserve"> one of the arguments </w:t>
      </w:r>
      <w:r w:rsidR="00FA3CBC">
        <w:t xml:space="preserve">in a logical expression is </w:t>
      </w:r>
      <w:r w:rsidR="00DF5AD8">
        <w:t>NULL,</w:t>
      </w:r>
      <w:r w:rsidR="00FA3CBC">
        <w:t xml:space="preserve"> then the result is </w:t>
      </w:r>
      <w:r w:rsidR="00FA3CBC">
        <w:rPr>
          <w:rStyle w:val="SourceCodeChar"/>
        </w:rPr>
        <w:t xml:space="preserve">UNKNOWN. </w:t>
      </w:r>
      <w:r w:rsidR="000E4069">
        <w:t xml:space="preserve">If a logical expression is used in a query </w:t>
      </w:r>
      <w:r w:rsidR="00C12F39">
        <w:t>filter,</w:t>
      </w:r>
      <w:r w:rsidR="000E4069">
        <w:t xml:space="preserve"> then any result of </w:t>
      </w:r>
      <w:r w:rsidR="00E856DD">
        <w:t>UNKNOWN leads to a rejection</w:t>
      </w:r>
      <w:r w:rsidR="00C12F39">
        <w:t xml:space="preserve"> (accept true)</w:t>
      </w:r>
      <w:r w:rsidR="00E856DD">
        <w:t xml:space="preserve">. If a logical expression used in a check </w:t>
      </w:r>
      <w:r w:rsidR="00850D07">
        <w:t xml:space="preserve">constraint </w:t>
      </w:r>
      <w:r w:rsidR="00C12F39">
        <w:t xml:space="preserve">returns </w:t>
      </w:r>
      <w:r w:rsidR="00CF733B">
        <w:t>UNKNOWN,</w:t>
      </w:r>
      <w:r w:rsidR="00C12F39">
        <w:t xml:space="preserve"> the value is accepted (reject false)</w:t>
      </w:r>
    </w:p>
    <w:p w14:paraId="58FA6357" w14:textId="77777777" w:rsidR="00AA7666" w:rsidRDefault="00AA7666">
      <w:pPr>
        <w:rPr>
          <w:rFonts w:asciiTheme="majorHAnsi" w:eastAsiaTheme="majorEastAsia" w:hAnsiTheme="majorHAnsi" w:cstheme="majorBidi"/>
          <w:color w:val="31378B" w:themeColor="text2"/>
          <w:sz w:val="28"/>
          <w:szCs w:val="26"/>
        </w:rPr>
      </w:pPr>
      <w:r>
        <w:br w:type="page"/>
      </w:r>
    </w:p>
    <w:p w14:paraId="49F97806" w14:textId="35B2E947" w:rsidR="009E57C0" w:rsidRDefault="00111EE7" w:rsidP="00BD1CC2">
      <w:pPr>
        <w:pStyle w:val="Heading2"/>
      </w:pPr>
      <w:r>
        <w:lastRenderedPageBreak/>
        <w:t>Type</w:t>
      </w:r>
    </w:p>
    <w:p w14:paraId="7B76B031" w14:textId="37FD5AA6" w:rsidR="009E57C0" w:rsidRDefault="00DB49BD" w:rsidP="00BD1CC2">
      <w:pPr>
        <w:pStyle w:val="Heading3"/>
      </w:pPr>
      <w:r>
        <w:t>Characters</w:t>
      </w:r>
    </w:p>
    <w:p w14:paraId="0D8B5F8F" w14:textId="3AEA2E5E" w:rsidR="00DB49BD" w:rsidRDefault="00DB49BD" w:rsidP="00DB49BD">
      <w:r>
        <w:t xml:space="preserve">Characters can be either Unicode or </w:t>
      </w:r>
      <w:proofErr w:type="gramStart"/>
      <w:r w:rsidR="00217A3C">
        <w:t>regular</w:t>
      </w:r>
      <w:proofErr w:type="gramEnd"/>
    </w:p>
    <w:tbl>
      <w:tblPr>
        <w:tblStyle w:val="RowAndColumnStyle"/>
        <w:tblW w:w="0" w:type="auto"/>
        <w:tblLook w:val="04A0" w:firstRow="1" w:lastRow="0" w:firstColumn="1" w:lastColumn="0" w:noHBand="0" w:noVBand="1"/>
      </w:tblPr>
      <w:tblGrid>
        <w:gridCol w:w="2157"/>
        <w:gridCol w:w="2157"/>
      </w:tblGrid>
      <w:tr w:rsidR="00217A3C" w14:paraId="715E9908"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B598E8D" w14:textId="3F7FFC76" w:rsidR="00217A3C" w:rsidRDefault="00022324" w:rsidP="007D1647">
            <w:pPr>
              <w:pStyle w:val="TableCellNormal"/>
            </w:pPr>
            <w:r>
              <w:t>Type</w:t>
            </w:r>
          </w:p>
        </w:tc>
        <w:tc>
          <w:tcPr>
            <w:tcW w:w="2157" w:type="dxa"/>
          </w:tcPr>
          <w:p w14:paraId="35BEBCD2" w14:textId="7E93FEF9" w:rsidR="00217A3C"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217A3C" w14:paraId="79838C32"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5521B274" w14:textId="015A63FF" w:rsidR="00217A3C" w:rsidRPr="00F806B5" w:rsidRDefault="00217A3C" w:rsidP="007D1647">
            <w:pPr>
              <w:pStyle w:val="TableCellNormal"/>
            </w:pPr>
            <w:r>
              <w:t>CHAR</w:t>
            </w:r>
          </w:p>
        </w:tc>
        <w:tc>
          <w:tcPr>
            <w:tcW w:w="2157" w:type="dxa"/>
          </w:tcPr>
          <w:p w14:paraId="08C7F15F" w14:textId="250DD3BC" w:rsidR="00217A3C" w:rsidRPr="00F806B5"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length, </w:t>
            </w:r>
            <w:r w:rsidR="00561F5A">
              <w:t>1 byte per character</w:t>
            </w:r>
          </w:p>
        </w:tc>
      </w:tr>
      <w:tr w:rsidR="00217A3C" w14:paraId="6D71CD92"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64D54" w14:textId="4AC3E209" w:rsidR="00217A3C" w:rsidRPr="00F806B5" w:rsidRDefault="00217A3C" w:rsidP="007D1647">
            <w:pPr>
              <w:pStyle w:val="TableCellNormal"/>
            </w:pPr>
            <w:r>
              <w:t>VARCHAR</w:t>
            </w:r>
          </w:p>
        </w:tc>
        <w:tc>
          <w:tcPr>
            <w:tcW w:w="2157" w:type="dxa"/>
          </w:tcPr>
          <w:p w14:paraId="74F17065"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217A3C" w14:paraId="0AC0E38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1E8560C" w14:textId="2C369D09" w:rsidR="00217A3C" w:rsidRDefault="00217A3C" w:rsidP="007D1647">
            <w:pPr>
              <w:pStyle w:val="TableCellNormal"/>
            </w:pPr>
            <w:r>
              <w:t>NCHAR</w:t>
            </w:r>
          </w:p>
        </w:tc>
        <w:tc>
          <w:tcPr>
            <w:tcW w:w="2157" w:type="dxa"/>
          </w:tcPr>
          <w:p w14:paraId="0939D584" w14:textId="5D77396F" w:rsidR="00217A3C"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w:t>
            </w:r>
            <w:r w:rsidR="00201A06">
              <w:t xml:space="preserve">length </w:t>
            </w:r>
            <w:r w:rsidR="00217A3C">
              <w:t>Unicode, 2 bytes per character</w:t>
            </w:r>
          </w:p>
        </w:tc>
      </w:tr>
      <w:tr w:rsidR="00217A3C" w14:paraId="48233D0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4E64D59" w14:textId="2996291C" w:rsidR="00217A3C" w:rsidRDefault="00217A3C" w:rsidP="007D1647">
            <w:pPr>
              <w:pStyle w:val="TableCellNormal"/>
            </w:pPr>
            <w:r>
              <w:t>NVARCHAR</w:t>
            </w:r>
          </w:p>
        </w:tc>
        <w:tc>
          <w:tcPr>
            <w:tcW w:w="2157" w:type="dxa"/>
          </w:tcPr>
          <w:p w14:paraId="323220DB"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690D58C7" w14:textId="77777777" w:rsidR="002341D4" w:rsidRDefault="002341D4" w:rsidP="002341D4"/>
    <w:p w14:paraId="127545B4" w14:textId="56FAA80A" w:rsidR="008F267F" w:rsidRDefault="008F267F" w:rsidP="00BD1CC2">
      <w:pPr>
        <w:pStyle w:val="Heading3"/>
      </w:pPr>
      <w:r>
        <w:t>Date and Time</w:t>
      </w:r>
    </w:p>
    <w:tbl>
      <w:tblPr>
        <w:tblStyle w:val="RowAndColumnStyle"/>
        <w:tblW w:w="0" w:type="auto"/>
        <w:tblLook w:val="04A0" w:firstRow="1" w:lastRow="0" w:firstColumn="1" w:lastColumn="0" w:noHBand="0" w:noVBand="1"/>
      </w:tblPr>
      <w:tblGrid>
        <w:gridCol w:w="3255"/>
        <w:gridCol w:w="3249"/>
      </w:tblGrid>
      <w:tr w:rsidR="00022324" w14:paraId="515FBC15" w14:textId="77777777" w:rsidTr="00022324">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2A12635A" w14:textId="77777777" w:rsidR="00022324" w:rsidRDefault="00022324" w:rsidP="007D1647">
            <w:pPr>
              <w:pStyle w:val="TableCellNormal"/>
            </w:pPr>
            <w:r>
              <w:t>Type</w:t>
            </w:r>
          </w:p>
        </w:tc>
        <w:tc>
          <w:tcPr>
            <w:tcW w:w="3249" w:type="dxa"/>
          </w:tcPr>
          <w:p w14:paraId="1E7A3569" w14:textId="77777777" w:rsidR="00022324"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022324" w14:paraId="2EB0D5BB" w14:textId="77777777" w:rsidTr="00022324">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60BF61A5" w14:textId="2D3E0E0E" w:rsidR="00022324" w:rsidRPr="00022324" w:rsidRDefault="00022324" w:rsidP="007D1647">
            <w:pPr>
              <w:pStyle w:val="TableCellNormal"/>
              <w:rPr>
                <w:b w:val="0"/>
              </w:rPr>
            </w:pPr>
            <w:r>
              <w:t>DATETIME</w:t>
            </w:r>
          </w:p>
        </w:tc>
        <w:tc>
          <w:tcPr>
            <w:tcW w:w="3249" w:type="dxa"/>
          </w:tcPr>
          <w:p w14:paraId="2911E5FD" w14:textId="30321489" w:rsidR="00022324" w:rsidRPr="00F806B5"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63AE4F67" w14:textId="77777777" w:rsidTr="00022324">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10430F6" w14:textId="0D4512D3" w:rsidR="00022324" w:rsidRPr="00F806B5" w:rsidRDefault="00022324" w:rsidP="007D1647">
            <w:pPr>
              <w:pStyle w:val="TableCellNormal"/>
            </w:pPr>
            <w:r>
              <w:t>SMALLDATETIME</w:t>
            </w:r>
          </w:p>
        </w:tc>
        <w:tc>
          <w:tcPr>
            <w:tcW w:w="3249" w:type="dxa"/>
          </w:tcPr>
          <w:p w14:paraId="28D738E4" w14:textId="3606588D" w:rsidR="00022324"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1E282F0D" w14:textId="77777777" w:rsidTr="00022324">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312914AF" w14:textId="20BB4237" w:rsidR="00022324" w:rsidRDefault="00022324" w:rsidP="007D1647">
            <w:pPr>
              <w:pStyle w:val="TableCellNormal"/>
            </w:pPr>
            <w:r>
              <w:t>DATE</w:t>
            </w:r>
          </w:p>
        </w:tc>
        <w:tc>
          <w:tcPr>
            <w:tcW w:w="3249" w:type="dxa"/>
          </w:tcPr>
          <w:p w14:paraId="100B577E" w14:textId="78AEBE17" w:rsidR="00022324" w:rsidRDefault="00B56B96"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3 bytes representing range from </w:t>
            </w:r>
            <w:r w:rsidR="00803D6C">
              <w:t>00010101 to 99991231</w:t>
            </w:r>
          </w:p>
        </w:tc>
      </w:tr>
      <w:tr w:rsidR="00022324" w14:paraId="62A3299B"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6A1DAFF" w14:textId="33CD200D" w:rsidR="00022324" w:rsidRDefault="00803D6C" w:rsidP="007D1647">
            <w:pPr>
              <w:pStyle w:val="TableCellNormal"/>
            </w:pPr>
            <w:r>
              <w:t>TIME</w:t>
            </w:r>
          </w:p>
        </w:tc>
        <w:tc>
          <w:tcPr>
            <w:tcW w:w="3249" w:type="dxa"/>
          </w:tcPr>
          <w:p w14:paraId="0A5B10E0" w14:textId="4D78A4A8" w:rsidR="00022324" w:rsidRDefault="008B3A49" w:rsidP="007D1647">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8B3A49" w14:paraId="223788B4"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750795B8" w14:textId="2720FCD1" w:rsidR="008B3A49" w:rsidRDefault="008B3A49" w:rsidP="007D1647">
            <w:pPr>
              <w:pStyle w:val="TableCellNormal"/>
            </w:pPr>
            <w:r>
              <w:t>DATETIME2</w:t>
            </w:r>
          </w:p>
        </w:tc>
        <w:tc>
          <w:tcPr>
            <w:tcW w:w="3249" w:type="dxa"/>
          </w:tcPr>
          <w:p w14:paraId="3F079DA5" w14:textId="3C9C5046" w:rsidR="008B3A49" w:rsidRDefault="003D10F9" w:rsidP="007D1647">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3D10F9" w14:paraId="5D52E2E6"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60579D88" w14:textId="2A3F2B1C" w:rsidR="003D10F9" w:rsidRDefault="003D10F9" w:rsidP="007D1647">
            <w:pPr>
              <w:pStyle w:val="TableCellNormal"/>
            </w:pPr>
            <w:r>
              <w:t>DATETIMEOFFSET</w:t>
            </w:r>
          </w:p>
        </w:tc>
        <w:tc>
          <w:tcPr>
            <w:tcW w:w="3249" w:type="dxa"/>
          </w:tcPr>
          <w:p w14:paraId="1C434FA3" w14:textId="34E9F41E" w:rsidR="003D10F9" w:rsidRDefault="006E1123"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8 to 10 bytes. </w:t>
            </w:r>
            <w:proofErr w:type="gramStart"/>
            <w:r>
              <w:t>Similar to</w:t>
            </w:r>
            <w:proofErr w:type="gramEnd"/>
            <w:r>
              <w:t xml:space="preserve"> DATETIE2 but includes offset from </w:t>
            </w:r>
            <w:r w:rsidR="00667B7E">
              <w:t>UTC</w:t>
            </w:r>
          </w:p>
        </w:tc>
      </w:tr>
    </w:tbl>
    <w:p w14:paraId="45019940" w14:textId="77777777" w:rsidR="00217A3C" w:rsidRPr="00DB49BD" w:rsidRDefault="00217A3C" w:rsidP="00DB49BD"/>
    <w:p w14:paraId="74939EE7" w14:textId="473FCB22" w:rsidR="005376A0" w:rsidRDefault="00C54A3A" w:rsidP="00D23DD6">
      <w:r>
        <w:t>To</w:t>
      </w:r>
      <w:r w:rsidR="00AE5EBB">
        <w:t xml:space="preserve"> </w:t>
      </w:r>
      <w:r w:rsidR="00905409">
        <w:t>create date and time values when use string literals which are then implicitly converted to the relevant type</w:t>
      </w:r>
      <w:r w:rsidR="003243D8">
        <w:t xml:space="preserve">. When using </w:t>
      </w:r>
      <w:proofErr w:type="gramStart"/>
      <w:r w:rsidR="003243D8">
        <w:t>literals</w:t>
      </w:r>
      <w:proofErr w:type="gramEnd"/>
      <w:r w:rsidR="003243D8">
        <w:t xml:space="preserve"> the best practice is to use the language neutral </w:t>
      </w:r>
      <w:r w:rsidR="008E4C98">
        <w:t xml:space="preserve">format ‘YYYYMMDD’. </w:t>
      </w:r>
      <w:r w:rsidR="005C158C">
        <w:t>(</w:t>
      </w:r>
      <w:r w:rsidR="008E4C98">
        <w:t>Other formats depends on the language of the session</w:t>
      </w:r>
      <w:r w:rsidR="005C158C">
        <w:t>)</w:t>
      </w:r>
    </w:p>
    <w:p w14:paraId="56520429" w14:textId="77777777" w:rsidR="001F4369" w:rsidRDefault="001F4369" w:rsidP="001F4369">
      <w:pPr>
        <w:autoSpaceDE w:val="0"/>
        <w:autoSpaceDN w:val="0"/>
        <w:adjustRightInd w:val="0"/>
        <w:spacing w:after="0" w:line="240" w:lineRule="auto"/>
        <w:rPr>
          <w:rFonts w:ascii="Consolas" w:hAnsi="Consolas" w:cs="Consolas"/>
          <w:color w:val="000000"/>
          <w:sz w:val="20"/>
          <w:szCs w:val="20"/>
        </w:rPr>
      </w:pPr>
    </w:p>
    <w:p w14:paraId="7B7B27F3" w14:textId="77777777" w:rsidR="005E15DA" w:rsidRDefault="005E15DA">
      <w:pPr>
        <w:rPr>
          <w:rFonts w:ascii="Consolas" w:hAnsi="Consolas" w:cs="Consolas"/>
          <w:color w:val="0000FF"/>
          <w:sz w:val="20"/>
          <w:szCs w:val="20"/>
        </w:rPr>
      </w:pPr>
      <w:r>
        <w:rPr>
          <w:rFonts w:ascii="Consolas" w:hAnsi="Consolas" w:cs="Consolas"/>
          <w:color w:val="0000FF"/>
          <w:sz w:val="20"/>
          <w:szCs w:val="20"/>
        </w:rPr>
        <w:lastRenderedPageBreak/>
        <w:br w:type="page"/>
      </w:r>
    </w:p>
    <w:p w14:paraId="55FB0B96" w14:textId="77777777" w:rsidR="00EA0132" w:rsidRDefault="00EA0132" w:rsidP="00EA0132">
      <w:pPr>
        <w:pStyle w:val="SourceCode"/>
      </w:pPr>
      <w:r>
        <w:lastRenderedPageBreak/>
        <w:t>insert Trades values(2,'20200103')</w:t>
      </w:r>
    </w:p>
    <w:p w14:paraId="47D8BDA0" w14:textId="53711347" w:rsidR="005E15DA" w:rsidRDefault="00EA0132" w:rsidP="00EA0132">
      <w:pPr>
        <w:pStyle w:val="SourceCode"/>
      </w:pPr>
      <w:r>
        <w:t>select tradeId AS 'Trade Id', tradeDate AS 'Trade Date' from Trades</w:t>
      </w:r>
    </w:p>
    <w:p w14:paraId="33FD64C8" w14:textId="77777777" w:rsidR="00A97771" w:rsidRDefault="00A97771" w:rsidP="00EA0132">
      <w:pPr>
        <w:pStyle w:val="SourceCode"/>
      </w:pPr>
    </w:p>
    <w:p w14:paraId="17209F5B" w14:textId="492445A9" w:rsidR="0007284D" w:rsidRDefault="0007284D" w:rsidP="005E15DA">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A97771" w:rsidRPr="00A97771" w14:paraId="2AD1FA44" w14:textId="77777777" w:rsidTr="00A9777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2C8D19" w14:textId="77777777" w:rsidR="00A97771" w:rsidRPr="00A97771" w:rsidRDefault="00A97771" w:rsidP="00A97771">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2DE5B3" w14:textId="77777777" w:rsidR="00A97771" w:rsidRPr="00A97771" w:rsidRDefault="00A97771" w:rsidP="00A97771">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A97771" w:rsidRPr="00A97771" w14:paraId="261D9191" w14:textId="77777777" w:rsidTr="00A9777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47ACE74" w14:textId="77777777" w:rsidR="00A97771" w:rsidRPr="00A97771" w:rsidRDefault="00A97771" w:rsidP="00A97771">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64F2A7C" w14:textId="77777777" w:rsidR="00A97771" w:rsidRPr="00A97771" w:rsidRDefault="00A97771" w:rsidP="00A97771">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5C3B5CB0" w14:textId="1C2373DD" w:rsidR="005E15DA" w:rsidRDefault="005E15DA" w:rsidP="00A97771">
      <w:pPr>
        <w:pStyle w:val="SourceCode"/>
        <w:ind w:left="0"/>
      </w:pPr>
    </w:p>
    <w:p w14:paraId="75E2F086" w14:textId="1E64F48B" w:rsidR="00166E76" w:rsidRDefault="00166E76" w:rsidP="00166E76">
      <w:pPr>
        <w:pStyle w:val="QuoteCallOutHeader"/>
      </w:pPr>
      <w:r>
        <w:t>Legacy Datetime type</w:t>
      </w:r>
    </w:p>
    <w:p w14:paraId="302A89A4" w14:textId="68934C4C" w:rsidR="005E15DA" w:rsidRDefault="002478A6" w:rsidP="00166E76">
      <w:pPr>
        <w:pStyle w:val="QuoteCallOut"/>
      </w:pPr>
      <w:r>
        <w:t xml:space="preserve">When dealing with the legacy type DATETIME the convention is that we use a time of midnight if we want to only use the date part and a date of </w:t>
      </w:r>
      <w:r w:rsidR="00DF595B">
        <w:t>January 1</w:t>
      </w:r>
      <w:r w:rsidR="00DF595B" w:rsidRPr="00DF595B">
        <w:rPr>
          <w:vertAlign w:val="superscript"/>
        </w:rPr>
        <w:t>st</w:t>
      </w:r>
      <w:proofErr w:type="gramStart"/>
      <w:r w:rsidR="00DF595B">
        <w:t xml:space="preserve"> 1900</w:t>
      </w:r>
      <w:proofErr w:type="gramEnd"/>
      <w:r w:rsidR="00DF595B">
        <w:t xml:space="preserve"> if we are only interested in the time part. </w:t>
      </w:r>
    </w:p>
    <w:p w14:paraId="37F27602" w14:textId="6BA5FA86" w:rsidR="002478A6" w:rsidRDefault="002478A6" w:rsidP="005E15DA">
      <w:pPr>
        <w:pStyle w:val="SourceCode"/>
      </w:pPr>
    </w:p>
    <w:p w14:paraId="5988D1AD" w14:textId="77777777" w:rsidR="002478A6" w:rsidRPr="005E15DA" w:rsidRDefault="002478A6" w:rsidP="005E15DA">
      <w:pPr>
        <w:pStyle w:val="SourceCode"/>
      </w:pPr>
    </w:p>
    <w:p w14:paraId="2962AC8A" w14:textId="76FDB5F2" w:rsidR="00627521" w:rsidRDefault="00627521" w:rsidP="00FC2EC0">
      <w:pPr>
        <w:pStyle w:val="Heading4"/>
      </w:pPr>
      <w:r>
        <w:t xml:space="preserve">Inefficient of </w:t>
      </w:r>
      <w:r w:rsidR="005231FE">
        <w:t>manipulation columns in filters</w:t>
      </w:r>
    </w:p>
    <w:p w14:paraId="51C9FA60" w14:textId="3886E096" w:rsidR="00B03956" w:rsidRDefault="00B03956" w:rsidP="00B03956">
      <w:r>
        <w:t>We need to careful when applying filters</w:t>
      </w:r>
      <w:r w:rsidR="00B41109">
        <w:t xml:space="preserve"> such as WHERE phases. If we manipulate the filtered column this can prevent the database server using the index in an efficient manner. </w:t>
      </w:r>
      <w:r w:rsidR="00480BF9">
        <w:t xml:space="preserve">The following is an inefficient </w:t>
      </w:r>
      <w:proofErr w:type="gramStart"/>
      <w:r w:rsidR="00480BF9">
        <w:t>query</w:t>
      </w:r>
      <w:proofErr w:type="gramEnd"/>
    </w:p>
    <w:p w14:paraId="3FAA5A2E" w14:textId="77777777" w:rsidR="00480BF9" w:rsidRPr="00480BF9" w:rsidRDefault="00480BF9" w:rsidP="00480BF9">
      <w:pPr>
        <w:pStyle w:val="SourceCode"/>
      </w:pPr>
      <w:r w:rsidRPr="00480BF9">
        <w:t xml:space="preserve">SELECT tradeId AS 'Trade Id', tradeDate AS 'Trade Date' </w:t>
      </w:r>
    </w:p>
    <w:p w14:paraId="05527978" w14:textId="77777777" w:rsidR="00480BF9" w:rsidRPr="00480BF9" w:rsidRDefault="00480BF9" w:rsidP="00480BF9">
      <w:pPr>
        <w:pStyle w:val="SourceCode"/>
      </w:pPr>
      <w:r w:rsidRPr="00480BF9">
        <w:t>FROM Trades</w:t>
      </w:r>
    </w:p>
    <w:p w14:paraId="632F475E" w14:textId="48CF09B9" w:rsidR="00B41109" w:rsidRDefault="00480BF9" w:rsidP="00480BF9">
      <w:pPr>
        <w:pStyle w:val="SourceCode"/>
      </w:pPr>
      <w:r w:rsidRPr="00480BF9">
        <w:t xml:space="preserve">WHERE </w:t>
      </w:r>
      <w:r w:rsidRPr="005D3F68">
        <w:rPr>
          <w:rStyle w:val="SourceCodeStrongChar"/>
        </w:rPr>
        <w:t>YEAR(tradeDate)</w:t>
      </w:r>
      <w:r w:rsidRPr="00480BF9">
        <w:t xml:space="preserve"> = 2020</w:t>
      </w:r>
    </w:p>
    <w:p w14:paraId="49B4CD68" w14:textId="3838E865" w:rsidR="00480BF9" w:rsidRDefault="00480BF9" w:rsidP="00480BF9">
      <w:pPr>
        <w:pStyle w:val="SourceCode"/>
      </w:pPr>
    </w:p>
    <w:p w14:paraId="7A384DD1" w14:textId="5D0E570A" w:rsidR="00480BF9" w:rsidRDefault="00480BF9" w:rsidP="00480BF9">
      <w:pPr>
        <w:pStyle w:val="SourceCode"/>
      </w:pPr>
    </w:p>
    <w:p w14:paraId="0A2E0E40" w14:textId="6DC8E065" w:rsidR="00480BF9" w:rsidRDefault="00480BF9" w:rsidP="00480BF9">
      <w:r>
        <w:t xml:space="preserve">We can improve our query </w:t>
      </w:r>
      <w:r w:rsidR="00632F04">
        <w:t xml:space="preserve">using a range filter as follows which enables the efficient use on indices. </w:t>
      </w:r>
    </w:p>
    <w:p w14:paraId="2C387B2A" w14:textId="77777777" w:rsidR="005D3F68" w:rsidRPr="005D3F68" w:rsidRDefault="005D3F68" w:rsidP="005D3F68">
      <w:pPr>
        <w:pStyle w:val="SourceCode"/>
      </w:pPr>
      <w:r w:rsidRPr="005D3F68">
        <w:t xml:space="preserve">SELECT tradeId AS 'Trade Id', tradeDate AS 'Trade Date' </w:t>
      </w:r>
    </w:p>
    <w:p w14:paraId="0DD9C4D1" w14:textId="77777777" w:rsidR="005D3F68" w:rsidRPr="005D3F68" w:rsidRDefault="005D3F68" w:rsidP="005D3F68">
      <w:pPr>
        <w:pStyle w:val="SourceCode"/>
      </w:pPr>
      <w:r w:rsidRPr="005D3F68">
        <w:t>FROM Trades</w:t>
      </w:r>
    </w:p>
    <w:p w14:paraId="14519876" w14:textId="03277E70" w:rsidR="00480BF9" w:rsidRDefault="005D3F68" w:rsidP="005D3F68">
      <w:pPr>
        <w:pStyle w:val="SourceCode"/>
        <w:rPr>
          <w:rStyle w:val="SourceCodeStrongChar"/>
        </w:rPr>
      </w:pPr>
      <w:r w:rsidRPr="005D3F68">
        <w:t xml:space="preserve">WHERE </w:t>
      </w:r>
      <w:r w:rsidRPr="00425D6A">
        <w:rPr>
          <w:rStyle w:val="SourceCodeStrongChar"/>
        </w:rPr>
        <w:t>tradeDate &gt;= '20200101' AND tradeDate &lt; '20210101'</w:t>
      </w:r>
    </w:p>
    <w:p w14:paraId="1D2A4DEE" w14:textId="7AFC62A0" w:rsidR="00BD1CC2" w:rsidRDefault="00BD1CC2" w:rsidP="005D3F68">
      <w:pPr>
        <w:pStyle w:val="SourceCode"/>
        <w:rPr>
          <w:rStyle w:val="SourceCodeStrongChar"/>
        </w:rPr>
      </w:pPr>
    </w:p>
    <w:p w14:paraId="4A3744DD" w14:textId="77777777" w:rsidR="00C45EA2" w:rsidRDefault="00C45EA2">
      <w:pPr>
        <w:rPr>
          <w:rStyle w:val="SourceCodeStrongChar"/>
          <w:rFonts w:asciiTheme="majorHAnsi" w:eastAsiaTheme="majorEastAsia" w:hAnsiTheme="majorHAnsi" w:cstheme="majorBidi"/>
          <w:iCs/>
          <w:smallCaps/>
          <w:noProof w:val="0"/>
          <w:color w:val="31378B" w:themeColor="text2"/>
          <w:sz w:val="24"/>
          <w:szCs w:val="25"/>
        </w:rPr>
      </w:pPr>
      <w:r>
        <w:rPr>
          <w:rStyle w:val="SourceCodeStrongChar"/>
          <w:rFonts w:asciiTheme="majorHAnsi" w:eastAsiaTheme="majorEastAsia" w:hAnsiTheme="majorHAnsi" w:cstheme="majorBidi"/>
          <w:b w:val="0"/>
          <w:noProof w:val="0"/>
          <w:color w:val="31378B" w:themeColor="text2"/>
          <w:sz w:val="24"/>
          <w:szCs w:val="25"/>
        </w:rPr>
        <w:br w:type="page"/>
      </w:r>
    </w:p>
    <w:p w14:paraId="3F6089B0" w14:textId="2DD7C898" w:rsidR="00BD1CC2" w:rsidRDefault="00FC2EC0" w:rsidP="00FC2EC0">
      <w:pPr>
        <w:pStyle w:val="Heading4"/>
        <w:rPr>
          <w:rStyle w:val="SourceCodeStrongChar"/>
          <w:rFonts w:asciiTheme="majorHAnsi" w:eastAsiaTheme="majorEastAsia" w:hAnsiTheme="majorHAnsi" w:cstheme="majorBidi"/>
          <w:b/>
          <w:noProof w:val="0"/>
          <w:color w:val="31378B" w:themeColor="text2"/>
          <w:sz w:val="24"/>
          <w:szCs w:val="25"/>
        </w:rPr>
      </w:pPr>
      <w:r w:rsidRPr="00FC2EC0">
        <w:rPr>
          <w:rStyle w:val="SourceCodeStrongChar"/>
          <w:rFonts w:asciiTheme="majorHAnsi" w:eastAsiaTheme="majorEastAsia" w:hAnsiTheme="majorHAnsi" w:cstheme="majorBidi"/>
          <w:b/>
          <w:noProof w:val="0"/>
          <w:color w:val="31378B" w:themeColor="text2"/>
          <w:sz w:val="24"/>
          <w:szCs w:val="25"/>
        </w:rPr>
        <w:lastRenderedPageBreak/>
        <w:t>Function</w:t>
      </w:r>
      <w:r>
        <w:rPr>
          <w:rStyle w:val="SourceCodeStrongChar"/>
          <w:rFonts w:asciiTheme="majorHAnsi" w:eastAsiaTheme="majorEastAsia" w:hAnsiTheme="majorHAnsi" w:cstheme="majorBidi"/>
          <w:b/>
          <w:noProof w:val="0"/>
          <w:color w:val="31378B" w:themeColor="text2"/>
          <w:sz w:val="24"/>
          <w:szCs w:val="25"/>
        </w:rPr>
        <w:t>s</w:t>
      </w:r>
    </w:p>
    <w:p w14:paraId="638447F2" w14:textId="5D971635" w:rsidR="006840D9" w:rsidRPr="00C4639C" w:rsidRDefault="006840D9" w:rsidP="006840D9">
      <w:pPr>
        <w:pStyle w:val="TableHeader"/>
        <w:rPr>
          <w:lang w:eastAsia="fi-FI"/>
        </w:rPr>
      </w:pPr>
      <w:r>
        <w:rPr>
          <w:lang w:eastAsia="fi-FI"/>
        </w:rPr>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B2474B" w14:paraId="6EC1C128" w14:textId="611FD52E" w:rsidTr="00B24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64C90872" w14:textId="76C8C081" w:rsidR="00B2474B" w:rsidRDefault="00B2474B" w:rsidP="007D1647">
            <w:r>
              <w:t>Function</w:t>
            </w:r>
          </w:p>
        </w:tc>
        <w:tc>
          <w:tcPr>
            <w:tcW w:w="3839" w:type="dxa"/>
          </w:tcPr>
          <w:p w14:paraId="0F55EF15" w14:textId="7140C3F9" w:rsidR="00B2474B" w:rsidRDefault="00B2474B" w:rsidP="007D1647">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1D423FEC" w14:textId="0A84C9FF" w:rsidR="00B2474B" w:rsidRDefault="00B2474B" w:rsidP="007D1647">
            <w:pPr>
              <w:cnfStyle w:val="100000000000" w:firstRow="1" w:lastRow="0" w:firstColumn="0" w:lastColumn="0" w:oddVBand="0" w:evenVBand="0" w:oddHBand="0" w:evenHBand="0" w:firstRowFirstColumn="0" w:firstRowLastColumn="0" w:lastRowFirstColumn="0" w:lastRowLastColumn="0"/>
            </w:pPr>
            <w:r>
              <w:t>Description</w:t>
            </w:r>
          </w:p>
        </w:tc>
      </w:tr>
      <w:tr w:rsidR="00B2474B" w14:paraId="0B7298FB" w14:textId="3F1C58F3" w:rsidTr="00B2474B">
        <w:tc>
          <w:tcPr>
            <w:cnfStyle w:val="001000000000" w:firstRow="0" w:lastRow="0" w:firstColumn="1" w:lastColumn="0" w:oddVBand="0" w:evenVBand="0" w:oddHBand="0" w:evenHBand="0" w:firstRowFirstColumn="0" w:firstRowLastColumn="0" w:lastRowFirstColumn="0" w:lastRowLastColumn="0"/>
            <w:tcW w:w="1732" w:type="dxa"/>
          </w:tcPr>
          <w:p w14:paraId="1A1C1524" w14:textId="6FE7A840" w:rsidR="00B2474B" w:rsidRDefault="00B2474B" w:rsidP="007D1647">
            <w:r>
              <w:t>GETDATE</w:t>
            </w:r>
          </w:p>
        </w:tc>
        <w:tc>
          <w:tcPr>
            <w:tcW w:w="3839" w:type="dxa"/>
          </w:tcPr>
          <w:p w14:paraId="4263D86D" w14:textId="7499527E" w:rsidR="00B2474B" w:rsidRDefault="00B2474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D8D3B38" w14:textId="0D5F518D" w:rsidR="00B2474B" w:rsidRDefault="00622AD9" w:rsidP="007D1647">
            <w:pPr>
              <w:cnfStyle w:val="000000000000" w:firstRow="0" w:lastRow="0" w:firstColumn="0" w:lastColumn="0" w:oddVBand="0" w:evenVBand="0" w:oddHBand="0" w:evenHBand="0" w:firstRowFirstColumn="0" w:firstRowLastColumn="0" w:lastRowFirstColumn="0" w:lastRowLastColumn="0"/>
            </w:pPr>
            <w:r>
              <w:t>Gets current date and time</w:t>
            </w:r>
          </w:p>
        </w:tc>
      </w:tr>
      <w:tr w:rsidR="00B2474B" w14:paraId="670189A7" w14:textId="6C7E122F" w:rsidTr="00B2474B">
        <w:tc>
          <w:tcPr>
            <w:cnfStyle w:val="001000000000" w:firstRow="0" w:lastRow="0" w:firstColumn="1" w:lastColumn="0" w:oddVBand="0" w:evenVBand="0" w:oddHBand="0" w:evenHBand="0" w:firstRowFirstColumn="0" w:firstRowLastColumn="0" w:lastRowFirstColumn="0" w:lastRowLastColumn="0"/>
            <w:tcW w:w="1732" w:type="dxa"/>
          </w:tcPr>
          <w:p w14:paraId="46637E52" w14:textId="73A2E550" w:rsidR="00B2474B" w:rsidRDefault="00622AD9" w:rsidP="007D1647">
            <w:r>
              <w:t>GETUTC</w:t>
            </w:r>
            <w:r w:rsidR="00E6450B">
              <w:t>DATE</w:t>
            </w:r>
          </w:p>
        </w:tc>
        <w:tc>
          <w:tcPr>
            <w:tcW w:w="3839" w:type="dxa"/>
          </w:tcPr>
          <w:p w14:paraId="71F1DEE9" w14:textId="2C5D8555" w:rsidR="00B2474B" w:rsidRDefault="00E6450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B8C8B03" w14:textId="0C966ABD" w:rsidR="00B2474B" w:rsidRDefault="00E6450B" w:rsidP="007D1647">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DB6A06" w14:paraId="120424D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0BBD39F" w14:textId="42FADFE8" w:rsidR="00DB6A06" w:rsidRDefault="00DB6A06" w:rsidP="007D1647">
            <w:r>
              <w:t>SYSDATETIMEOFFSET</w:t>
            </w:r>
          </w:p>
        </w:tc>
        <w:tc>
          <w:tcPr>
            <w:tcW w:w="3839" w:type="dxa"/>
          </w:tcPr>
          <w:p w14:paraId="40B21CB4" w14:textId="22EA0805" w:rsidR="00DB6A06" w:rsidRDefault="00DB6A06" w:rsidP="007D1647">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0C040A19" w14:textId="1F5DC432" w:rsidR="00DB6A06" w:rsidRDefault="00DB6A06" w:rsidP="007D1647">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8D5194" w14:paraId="44BE535F"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94351E0" w14:textId="0620DE4A" w:rsidR="008D5194" w:rsidRDefault="007F6B85" w:rsidP="007D1647">
            <w:r>
              <w:t>SWITCHOFFSET</w:t>
            </w:r>
          </w:p>
        </w:tc>
        <w:tc>
          <w:tcPr>
            <w:tcW w:w="3839" w:type="dxa"/>
          </w:tcPr>
          <w:p w14:paraId="26A907CC" w14:textId="77777777" w:rsidR="008D5194" w:rsidRDefault="008D5194"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D9CD5AE" w14:textId="77327B35" w:rsidR="008D5194" w:rsidRDefault="007F6B85" w:rsidP="007D1647">
            <w:pPr>
              <w:cnfStyle w:val="000000000000" w:firstRow="0" w:lastRow="0" w:firstColumn="0" w:lastColumn="0" w:oddVBand="0" w:evenVBand="0" w:oddHBand="0" w:evenHBand="0" w:firstRowFirstColumn="0" w:firstRowLastColumn="0" w:lastRowFirstColumn="0" w:lastRowLastColumn="0"/>
            </w:pPr>
            <w:r>
              <w:t>Switches to a different UTC Offset (</w:t>
            </w:r>
            <w:proofErr w:type="spellStart"/>
            <w:r>
              <w:t>Timezone</w:t>
            </w:r>
            <w:proofErr w:type="spellEnd"/>
            <w:r>
              <w:t>)</w:t>
            </w:r>
          </w:p>
        </w:tc>
      </w:tr>
      <w:tr w:rsidR="00A06AC6" w14:paraId="69BCBC4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41098459" w14:textId="78601D05" w:rsidR="00A06AC6" w:rsidRDefault="00A06AC6" w:rsidP="007D1647">
            <w:r>
              <w:t>DATEADD</w:t>
            </w:r>
          </w:p>
        </w:tc>
        <w:tc>
          <w:tcPr>
            <w:tcW w:w="3839" w:type="dxa"/>
          </w:tcPr>
          <w:p w14:paraId="252718A2" w14:textId="77777777" w:rsidR="00A06AC6" w:rsidRDefault="00A06AC6"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67E8D192" w14:textId="1B8CF47A" w:rsidR="00A06AC6" w:rsidRDefault="00A06AC6" w:rsidP="007D1647">
            <w:pPr>
              <w:cnfStyle w:val="000000000000" w:firstRow="0" w:lastRow="0" w:firstColumn="0" w:lastColumn="0" w:oddVBand="0" w:evenVBand="0" w:oddHBand="0" w:evenHBand="0" w:firstRowFirstColumn="0" w:firstRowLastColumn="0" w:lastRowFirstColumn="0" w:lastRowLastColumn="0"/>
            </w:pPr>
            <w:r>
              <w:t xml:space="preserve">Add years, </w:t>
            </w:r>
            <w:proofErr w:type="gramStart"/>
            <w:r>
              <w:t>months</w:t>
            </w:r>
            <w:proofErr w:type="gramEnd"/>
            <w:r>
              <w:t xml:space="preserve"> or days to a </w:t>
            </w:r>
          </w:p>
        </w:tc>
      </w:tr>
      <w:tr w:rsidR="00593778" w14:paraId="41A93529"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26C5173" w14:textId="39FEB823" w:rsidR="00593778" w:rsidRDefault="00593778" w:rsidP="007D1647">
            <w:r>
              <w:t>DATEDIFF</w:t>
            </w:r>
          </w:p>
        </w:tc>
        <w:tc>
          <w:tcPr>
            <w:tcW w:w="3839" w:type="dxa"/>
          </w:tcPr>
          <w:p w14:paraId="107D58A9" w14:textId="77777777" w:rsidR="00593778" w:rsidRDefault="0059377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3BF017F" w14:textId="39B6E7D0" w:rsidR="00593778" w:rsidRDefault="00593778" w:rsidP="007D1647">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4101AA" w14:paraId="50BE8DC3"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3037405" w14:textId="35B4A1FD" w:rsidR="004101AA" w:rsidRDefault="004101AA" w:rsidP="007D1647">
            <w:r>
              <w:t>DATEPART</w:t>
            </w:r>
          </w:p>
        </w:tc>
        <w:tc>
          <w:tcPr>
            <w:tcW w:w="3839" w:type="dxa"/>
          </w:tcPr>
          <w:p w14:paraId="6686CC90" w14:textId="77777777" w:rsidR="004101AA" w:rsidRDefault="004101AA"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5C62AE1E" w14:textId="03F15985" w:rsidR="004101AA" w:rsidRDefault="004101AA" w:rsidP="007D1647">
            <w:pPr>
              <w:cnfStyle w:val="000000000000" w:firstRow="0" w:lastRow="0" w:firstColumn="0" w:lastColumn="0" w:oddVBand="0" w:evenVBand="0" w:oddHBand="0" w:evenHBand="0" w:firstRowFirstColumn="0" w:firstRowLastColumn="0" w:lastRowFirstColumn="0" w:lastRowLastColumn="0"/>
            </w:pPr>
            <w:r>
              <w:t>Get year, month, day etc</w:t>
            </w:r>
          </w:p>
        </w:tc>
      </w:tr>
      <w:tr w:rsidR="008E2C48" w14:paraId="7FBDB0AE"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3627D41F" w14:textId="79897EFD" w:rsidR="008E2C48" w:rsidRDefault="008E2C48" w:rsidP="007D1647">
            <w:proofErr w:type="gramStart"/>
            <w:r>
              <w:t>YEAR,MONTH</w:t>
            </w:r>
            <w:proofErr w:type="gramEnd"/>
            <w:r>
              <w:t>,DAY</w:t>
            </w:r>
          </w:p>
        </w:tc>
        <w:tc>
          <w:tcPr>
            <w:tcW w:w="3839" w:type="dxa"/>
          </w:tcPr>
          <w:p w14:paraId="31016E46" w14:textId="77777777" w:rsidR="008E2C48" w:rsidRDefault="008E2C4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1EF03212" w14:textId="0998BBB8" w:rsidR="008E2C48" w:rsidRDefault="008E2C48" w:rsidP="007D1647">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74F667A2" w14:textId="77777777" w:rsidR="00FC2EC0" w:rsidRPr="00FC2EC0" w:rsidRDefault="00FC2EC0" w:rsidP="00FC2EC0"/>
    <w:p w14:paraId="386DF957" w14:textId="0E3A9D54" w:rsidR="00425D6A" w:rsidRDefault="00C45EA2" w:rsidP="00C45EA2">
      <w:r>
        <w:t xml:space="preserve">As none of the above functions </w:t>
      </w:r>
      <w:r w:rsidR="00C07CE2">
        <w:t xml:space="preserve">return only the date or only the </w:t>
      </w:r>
      <w:proofErr w:type="gramStart"/>
      <w:r w:rsidR="00C07CE2">
        <w:t>time</w:t>
      </w:r>
      <w:proofErr w:type="gramEnd"/>
      <w:r w:rsidR="00C07CE2">
        <w:t xml:space="preserve"> we need to do a little extra to get these</w:t>
      </w:r>
    </w:p>
    <w:p w14:paraId="7DE17E1F" w14:textId="77777777" w:rsidR="007B11BD" w:rsidRDefault="007B11BD" w:rsidP="007B11BD">
      <w:pPr>
        <w:pStyle w:val="SourceCode"/>
      </w:pPr>
      <w:r>
        <w:t xml:space="preserve">SELECT </w:t>
      </w:r>
    </w:p>
    <w:p w14:paraId="4EB079ED" w14:textId="77777777" w:rsidR="007B11BD" w:rsidRDefault="007B11BD" w:rsidP="007B11BD">
      <w:pPr>
        <w:pStyle w:val="SourceCode"/>
      </w:pPr>
      <w:r>
        <w:tab/>
        <w:t>CAST(SYSDATETIME() AS DATE) AS [Date],</w:t>
      </w:r>
    </w:p>
    <w:p w14:paraId="3CB55A8D" w14:textId="018E9D36" w:rsidR="00236384" w:rsidRDefault="007B11BD" w:rsidP="007B11BD">
      <w:pPr>
        <w:pStyle w:val="SourceCode"/>
      </w:pPr>
      <w:r>
        <w:tab/>
        <w:t>CAST(SYSDATETIME() AS TIME) AS [Time]</w:t>
      </w:r>
    </w:p>
    <w:p w14:paraId="5731C40F" w14:textId="77777777" w:rsidR="007B11BD" w:rsidRDefault="007B11BD" w:rsidP="007B11BD">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7B11BD" w:rsidRPr="007B11BD" w14:paraId="779DE70B" w14:textId="77777777" w:rsidTr="007B11BD">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441FCA"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84903B"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7B11BD" w:rsidRPr="007B11BD" w14:paraId="6F9E4B12" w14:textId="77777777" w:rsidTr="007B11BD">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B5995D"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4C9751A"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366AC5E1" w14:textId="39362979" w:rsidR="00236384" w:rsidRDefault="00236384" w:rsidP="00236384">
      <w:pPr>
        <w:pStyle w:val="SourceCode"/>
      </w:pPr>
    </w:p>
    <w:p w14:paraId="6DE1CD89" w14:textId="77777777" w:rsidR="00236384" w:rsidRPr="00236384" w:rsidRDefault="00236384" w:rsidP="00236384">
      <w:pPr>
        <w:pStyle w:val="SourceCode"/>
      </w:pPr>
    </w:p>
    <w:p w14:paraId="3F06586A" w14:textId="37006389" w:rsidR="00E81C5D" w:rsidRDefault="00E81C5D" w:rsidP="00E81C5D">
      <w:pPr>
        <w:pStyle w:val="Heading2"/>
      </w:pPr>
      <w:proofErr w:type="spellStart"/>
      <w:r>
        <w:lastRenderedPageBreak/>
        <w:t>MetaData</w:t>
      </w:r>
      <w:proofErr w:type="spellEnd"/>
    </w:p>
    <w:p w14:paraId="1F4E02A9" w14:textId="18905C29" w:rsidR="00AA5E92" w:rsidRDefault="00AA5E92" w:rsidP="00AA5E92">
      <w:pPr>
        <w:pStyle w:val="Heading2"/>
      </w:pPr>
      <w:r>
        <w:t>Architecture</w:t>
      </w:r>
    </w:p>
    <w:p w14:paraId="2F28FAFD" w14:textId="064D500C" w:rsidR="00E12A15" w:rsidRDefault="00E12A15" w:rsidP="002478A6">
      <w:pPr>
        <w:pStyle w:val="SourceCode"/>
      </w:pPr>
      <w:r>
        <w:t xml:space="preserve">A single </w:t>
      </w:r>
      <w:r w:rsidR="00A61BFC">
        <w:t>SQL server can hold multiple user databases in addition to a set of system databases (tempdn, model etc)</w:t>
      </w:r>
    </w:p>
    <w:p w14:paraId="42354E42" w14:textId="25D133BD" w:rsidR="00EF713C" w:rsidRDefault="00A25A39" w:rsidP="00EF713C">
      <w:pPr>
        <w:pStyle w:val="Heading2"/>
      </w:pPr>
      <w:r>
        <w:t>Data Definition</w:t>
      </w:r>
    </w:p>
    <w:p w14:paraId="65BA9DD8" w14:textId="4E862133" w:rsidR="003F2B2D" w:rsidRDefault="003F2B2D" w:rsidP="003F2B2D">
      <w:r>
        <w:t>The following creates a table.</w:t>
      </w:r>
    </w:p>
    <w:p w14:paraId="075A2B71" w14:textId="77777777" w:rsidR="003F2B2D" w:rsidRPr="003F2B2D" w:rsidRDefault="003F2B2D" w:rsidP="003F2B2D">
      <w:pPr>
        <w:pStyle w:val="SourceCode"/>
      </w:pPr>
      <w:r w:rsidRPr="003F2B2D">
        <w:t>DROP TABLE IF EXISTS dbo.Products;</w:t>
      </w:r>
    </w:p>
    <w:p w14:paraId="29413CA8" w14:textId="77777777" w:rsidR="003F2B2D" w:rsidRPr="003F2B2D" w:rsidRDefault="003F2B2D" w:rsidP="003F2B2D">
      <w:pPr>
        <w:pStyle w:val="SourceCode"/>
      </w:pPr>
    </w:p>
    <w:p w14:paraId="46C0D21F" w14:textId="77777777" w:rsidR="003F2B2D" w:rsidRPr="003F2B2D" w:rsidRDefault="003F2B2D" w:rsidP="003F2B2D">
      <w:pPr>
        <w:pStyle w:val="SourceCode"/>
      </w:pPr>
      <w:r w:rsidRPr="003F2B2D">
        <w:t>CREATE TABLE dbo.Products</w:t>
      </w:r>
    </w:p>
    <w:p w14:paraId="6E49C7F9" w14:textId="77777777" w:rsidR="003F2B2D" w:rsidRPr="003F2B2D" w:rsidRDefault="003F2B2D" w:rsidP="003F2B2D">
      <w:pPr>
        <w:pStyle w:val="SourceCode"/>
      </w:pPr>
      <w:r w:rsidRPr="003F2B2D">
        <w:t>(</w:t>
      </w:r>
    </w:p>
    <w:p w14:paraId="1F899E0F" w14:textId="77777777" w:rsidR="003F2B2D" w:rsidRPr="003F2B2D" w:rsidRDefault="003F2B2D" w:rsidP="003F2B2D">
      <w:pPr>
        <w:pStyle w:val="SourceCode"/>
      </w:pPr>
      <w:r w:rsidRPr="003F2B2D">
        <w:tab/>
        <w:t>prodId INT NOT NULL,</w:t>
      </w:r>
    </w:p>
    <w:p w14:paraId="7D817000" w14:textId="77777777" w:rsidR="003F2B2D" w:rsidRPr="003F2B2D" w:rsidRDefault="003F2B2D" w:rsidP="003F2B2D">
      <w:pPr>
        <w:pStyle w:val="SourceCode"/>
      </w:pPr>
      <w:r w:rsidRPr="003F2B2D">
        <w:tab/>
        <w:t>description VARCHAR(30) NOT NULL</w:t>
      </w:r>
    </w:p>
    <w:p w14:paraId="69B2A5EF" w14:textId="77777777" w:rsidR="003F2B2D" w:rsidRPr="003F2B2D" w:rsidRDefault="003F2B2D" w:rsidP="003F2B2D">
      <w:pPr>
        <w:pStyle w:val="SourceCode"/>
      </w:pPr>
      <w:r w:rsidRPr="003F2B2D">
        <w:t>);</w:t>
      </w:r>
    </w:p>
    <w:p w14:paraId="34ECCB28" w14:textId="62162978" w:rsidR="00E17893" w:rsidRDefault="00E17893" w:rsidP="00BB0AD3"/>
    <w:p w14:paraId="0741D197" w14:textId="77777777" w:rsidR="003F1FA3" w:rsidRDefault="003F1FA3" w:rsidP="00BB0AD3"/>
    <w:p w14:paraId="6DE2B13D" w14:textId="2CB6666D" w:rsidR="003F1FA3" w:rsidRDefault="00E17893" w:rsidP="00BB0AD3">
      <w:r>
        <w:t>We can setup d</w:t>
      </w:r>
      <w:r w:rsidR="00CC2AF6">
        <w:t>eclarative data integrity</w:t>
      </w:r>
      <w:r w:rsidR="00133718">
        <w:t xml:space="preserve">. </w:t>
      </w:r>
      <w:r w:rsidR="00F94362">
        <w:t>First,</w:t>
      </w:r>
      <w:r w:rsidR="00133718">
        <w:t xml:space="preserve"> we show how to add a </w:t>
      </w:r>
      <w:r w:rsidR="004D723D">
        <w:t>primary key constraint</w:t>
      </w:r>
      <w:r w:rsidR="00F848BF">
        <w:t xml:space="preserve">. </w:t>
      </w:r>
    </w:p>
    <w:p w14:paraId="6C843857" w14:textId="5FF65BD9" w:rsidR="003F1FA3" w:rsidRDefault="003F1FA3" w:rsidP="003F1FA3">
      <w:pPr>
        <w:pStyle w:val="Heading4"/>
      </w:pPr>
      <w:r>
        <w:t xml:space="preserve">Primary Key </w:t>
      </w:r>
      <w:proofErr w:type="spellStart"/>
      <w:r>
        <w:t>Constaint</w:t>
      </w:r>
      <w:proofErr w:type="spellEnd"/>
    </w:p>
    <w:p w14:paraId="10A46EEF" w14:textId="03123E0A" w:rsidR="00BB0AD3" w:rsidRDefault="00F848BF" w:rsidP="00BB0AD3">
      <w:r>
        <w:t xml:space="preserve">A primary key has the following </w:t>
      </w:r>
      <w:proofErr w:type="gramStart"/>
      <w:r>
        <w:t>properties</w:t>
      </w:r>
      <w:proofErr w:type="gramEnd"/>
    </w:p>
    <w:p w14:paraId="794608EF" w14:textId="73ADE905" w:rsidR="00F848BF" w:rsidRDefault="007D3F1B" w:rsidP="00F848BF">
      <w:pPr>
        <w:pStyle w:val="ListParagraph"/>
        <w:numPr>
          <w:ilvl w:val="0"/>
          <w:numId w:val="45"/>
        </w:numPr>
      </w:pPr>
      <w:r>
        <w:t xml:space="preserve">Each table can have only one primary </w:t>
      </w:r>
      <w:proofErr w:type="gramStart"/>
      <w:r>
        <w:t>key</w:t>
      </w:r>
      <w:proofErr w:type="gramEnd"/>
    </w:p>
    <w:p w14:paraId="71D166BD" w14:textId="10B35CC1" w:rsidR="007D3F1B" w:rsidRDefault="007D3F1B" w:rsidP="00F848BF">
      <w:pPr>
        <w:pStyle w:val="ListParagraph"/>
        <w:numPr>
          <w:ilvl w:val="0"/>
          <w:numId w:val="45"/>
        </w:numPr>
      </w:pPr>
      <w:r>
        <w:t xml:space="preserve">The fields making up the primary key cannot be </w:t>
      </w:r>
      <w:proofErr w:type="gramStart"/>
      <w:r>
        <w:t>null</w:t>
      </w:r>
      <w:proofErr w:type="gramEnd"/>
    </w:p>
    <w:p w14:paraId="1BDBF639" w14:textId="21507DF0" w:rsidR="00CC2AF6" w:rsidRDefault="00AF5AE2" w:rsidP="00BB0AD3">
      <w:pPr>
        <w:pStyle w:val="ListParagraph"/>
        <w:numPr>
          <w:ilvl w:val="0"/>
          <w:numId w:val="45"/>
        </w:numPr>
      </w:pPr>
      <w:r>
        <w:t xml:space="preserve">The server creates an index to efficiently enforce uniqueness and </w:t>
      </w:r>
      <w:proofErr w:type="gramStart"/>
      <w:r>
        <w:t>retrieval</w:t>
      </w:r>
      <w:proofErr w:type="gramEnd"/>
    </w:p>
    <w:p w14:paraId="3FD4AD6F" w14:textId="77777777" w:rsidR="00944D82" w:rsidRPr="00944D82" w:rsidRDefault="00944D82" w:rsidP="00944D82">
      <w:pPr>
        <w:pStyle w:val="SourceCode"/>
      </w:pPr>
      <w:r w:rsidRPr="00944D82">
        <w:t>ALTER TABLE dbo.Products</w:t>
      </w:r>
    </w:p>
    <w:p w14:paraId="5D0E44AD" w14:textId="77777777" w:rsidR="00944D82" w:rsidRPr="00944D82" w:rsidRDefault="00944D82" w:rsidP="00944D82">
      <w:pPr>
        <w:pStyle w:val="SourceCode"/>
      </w:pPr>
      <w:r w:rsidRPr="00944D82">
        <w:tab/>
        <w:t>ADD CONSTRAINT PK_Products</w:t>
      </w:r>
    </w:p>
    <w:p w14:paraId="65DDC3EA" w14:textId="0BAB850D" w:rsidR="00944D82" w:rsidRDefault="00944D82" w:rsidP="00944D82">
      <w:pPr>
        <w:pStyle w:val="SourceCode"/>
      </w:pPr>
      <w:r w:rsidRPr="00944D82">
        <w:tab/>
        <w:t>PRIMARY KEY(prodId);</w:t>
      </w:r>
    </w:p>
    <w:p w14:paraId="4E1C0117" w14:textId="77777777" w:rsidR="003F1FA3" w:rsidRPr="00944D82" w:rsidRDefault="003F1FA3" w:rsidP="00944D82">
      <w:pPr>
        <w:pStyle w:val="SourceCode"/>
      </w:pPr>
    </w:p>
    <w:p w14:paraId="22663E70" w14:textId="04B76BB4" w:rsidR="003F1FA3" w:rsidRDefault="003F1FA3" w:rsidP="003F1FA3">
      <w:pPr>
        <w:pStyle w:val="Heading4"/>
      </w:pPr>
      <w:r>
        <w:t>Foreign Key Constraint</w:t>
      </w:r>
    </w:p>
    <w:p w14:paraId="20232749" w14:textId="02C408C0" w:rsidR="00BF334B" w:rsidRDefault="00BC21BE" w:rsidP="00BF334B">
      <w:pPr>
        <w:pStyle w:val="Heading2"/>
      </w:pPr>
      <w:r>
        <w:br w:type="page"/>
      </w:r>
      <w:r w:rsidR="00BF334B">
        <w:lastRenderedPageBreak/>
        <w:t>SQLServer Install</w:t>
      </w:r>
    </w:p>
    <w:p w14:paraId="35905577" w14:textId="440C5C14" w:rsidR="00413FD8" w:rsidRDefault="00413FD8" w:rsidP="00413FD8">
      <w:pPr>
        <w:pStyle w:val="Heading3"/>
      </w:pPr>
      <w:r>
        <w:t>LocalDB</w:t>
      </w:r>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proofErr w:type="gramStart"/>
      <w:r w:rsidR="00F2686D">
        <w:t>top</w:t>
      </w:r>
      <w:proofErr w:type="gramEnd"/>
    </w:p>
    <w:p w14:paraId="6757A80F" w14:textId="74779985" w:rsidR="00763513" w:rsidRDefault="007D1647" w:rsidP="00763513">
      <w:pPr>
        <w:rPr>
          <w:rStyle w:val="Hyperlink"/>
          <w:rFonts w:cstheme="minorBidi"/>
        </w:rPr>
      </w:pPr>
      <w:hyperlink r:id="rId26"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proofErr w:type="gramStart"/>
      <w:r w:rsidR="00586477">
        <w:t>On</w:t>
      </w:r>
      <w:proofErr w:type="gramEnd"/>
      <w:r w:rsidR="00586477">
        <w:t xml:space="preserve">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w:t>
      </w:r>
      <w:proofErr w:type="gramStart"/>
      <w:r>
        <w:t>Manage</w:t>
      </w:r>
      <w:proofErr w:type="gramEnd"/>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924C71">
      <w:pPr>
        <w:pStyle w:val="Heading2"/>
      </w:pPr>
      <w:r>
        <w:lastRenderedPageBreak/>
        <w:t xml:space="preserve">SQLServer </w:t>
      </w:r>
      <w:r w:rsidR="002D06C6">
        <w:t>Backup/Restore</w:t>
      </w:r>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92848" cy="1689817"/>
                    </a:xfrm>
                    <a:prstGeom prst="rect">
                      <a:avLst/>
                    </a:prstGeom>
                  </pic:spPr>
                </pic:pic>
              </a:graphicData>
            </a:graphic>
          </wp:inline>
        </w:drawing>
      </w:r>
    </w:p>
    <w:p w14:paraId="23AB88F1" w14:textId="4AEBCB76" w:rsidR="002033E3" w:rsidRDefault="00E462F1" w:rsidP="002D06C6">
      <w:r>
        <w:t xml:space="preserve">You will then see the </w:t>
      </w:r>
      <w:r w:rsidR="00426D00">
        <w:t xml:space="preserve">following. Just click ok which backs it up to the current </w:t>
      </w:r>
      <w:r w:rsidR="009C08EA">
        <w:t>user’s</w:t>
      </w:r>
      <w:r w:rsidR="00426D00">
        <w:t xml:space="preserve"> home </w:t>
      </w:r>
      <w:proofErr w:type="gramStart"/>
      <w:r w:rsidR="00426D00">
        <w:t>directory</w:t>
      </w:r>
      <w:proofErr w:type="gramEnd"/>
      <w:r w:rsidR="00426D00">
        <w:t xml:space="preserve">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w:t>
      </w:r>
      <w:proofErr w:type="gramStart"/>
      <w:r w:rsidR="00F133EB">
        <w:t>file</w:t>
      </w:r>
      <w:proofErr w:type="gramEnd"/>
      <w:r w:rsidR="00F133EB">
        <w:t xml:space="preserv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3100F354" w:rsidR="00901079" w:rsidRDefault="00901079" w:rsidP="00924C71">
      <w:pPr>
        <w:pStyle w:val="Heading2"/>
      </w:pPr>
      <w:r>
        <w:lastRenderedPageBreak/>
        <w:t>SQLServer Docker</w:t>
      </w:r>
    </w:p>
    <w:p w14:paraId="21FAF8EB" w14:textId="02A03E3F" w:rsidR="00E216C4" w:rsidRDefault="003801F3" w:rsidP="00901079">
      <w:r>
        <w:t xml:space="preserve">We can run SQLServer 2019 inside docker. </w:t>
      </w:r>
      <w:r w:rsidR="00DE4F77">
        <w:t xml:space="preserve">The images are </w:t>
      </w:r>
      <w:hyperlink r:id="rId35" w:history="1">
        <w:r w:rsidR="00DE4F77" w:rsidRPr="00DE4F77">
          <w:rPr>
            <w:rStyle w:val="Hyperlink"/>
            <w:rFonts w:cstheme="minorBidi"/>
          </w:rPr>
          <w:t>here</w:t>
        </w:r>
      </w:hyperlink>
      <w:r w:rsidR="00DE4F77">
        <w:t>.</w:t>
      </w:r>
    </w:p>
    <w:p w14:paraId="1AB26D02" w14:textId="3F729DA1" w:rsidR="00E216C4" w:rsidRDefault="00E216C4" w:rsidP="00E216C4">
      <w:pPr>
        <w:pStyle w:val="Heading3"/>
      </w:pPr>
      <w:r>
        <w:t>Run SQL Server Instance</w:t>
      </w:r>
    </w:p>
    <w:p w14:paraId="6637D99B" w14:textId="4EC4851E" w:rsidR="00DE4F77" w:rsidRPr="00E216C4" w:rsidRDefault="00DE4F77" w:rsidP="00E216C4">
      <w:hyperlink r:id="rId36" w:history="1">
        <w:r w:rsidRPr="00DE4F77">
          <w:rPr>
            <w:rStyle w:val="Hyperlink"/>
            <w:rFonts w:cstheme="minorBidi"/>
          </w:rPr>
          <w:t>See</w:t>
        </w:r>
      </w:hyperlink>
      <w:r>
        <w:t xml:space="preserve"> </w:t>
      </w:r>
    </w:p>
    <w:p w14:paraId="1930BC97" w14:textId="270BB6E6" w:rsidR="00E216C4" w:rsidRDefault="00E216C4" w:rsidP="00E216C4">
      <w:pPr>
        <w:pStyle w:val="Heading3"/>
      </w:pPr>
      <w:r>
        <w:t>Create and Populate Database.</w:t>
      </w:r>
    </w:p>
    <w:p w14:paraId="0C8398DD" w14:textId="342C0E6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r w:rsidR="00CC5B52">
        <w:t>Our structure looks like this</w:t>
      </w:r>
      <w:r w:rsidR="0037715E">
        <w:t>.</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13630" cy="2127268"/>
                    </a:xfrm>
                    <a:prstGeom prst="rect">
                      <a:avLst/>
                    </a:prstGeom>
                  </pic:spPr>
                </pic:pic>
              </a:graphicData>
            </a:graphic>
          </wp:inline>
        </w:drawing>
      </w:r>
    </w:p>
    <w:p w14:paraId="7028A1B5" w14:textId="78AE1564" w:rsidR="00D73255" w:rsidRDefault="00D73255" w:rsidP="00D73255">
      <w:pPr>
        <w:pStyle w:val="Caption"/>
        <w:keepNext/>
      </w:pPr>
      <w:r>
        <w:t xml:space="preserve">Listing </w:t>
      </w:r>
      <w:r w:rsidR="0087777F">
        <w:fldChar w:fldCharType="begin"/>
      </w:r>
      <w:r w:rsidR="0087777F">
        <w:instrText xml:space="preserve"> SEQ Listing \* ARABIC </w:instrText>
      </w:r>
      <w:r w:rsidR="0087777F">
        <w:fldChar w:fldCharType="separate"/>
      </w:r>
      <w:r w:rsidR="007D1647">
        <w:rPr>
          <w:noProof/>
        </w:rPr>
        <w:t>1</w:t>
      </w:r>
      <w:r w:rsidR="0087777F">
        <w:rPr>
          <w:noProof/>
        </w:rPr>
        <w:fldChar w:fldCharType="end"/>
      </w:r>
      <w:r>
        <w:t xml:space="preserve"> my-docker-</w:t>
      </w:r>
      <w:proofErr w:type="spellStart"/>
      <w:r>
        <w:t>sql</w:t>
      </w:r>
      <w:proofErr w:type="spellEnd"/>
      <w:r>
        <w:t>-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D73255" w:rsidRDefault="00D73255" w:rsidP="00D73255">
      <w:pPr>
        <w:pStyle w:val="SourceCode"/>
        <w:rPr>
          <w:rFonts w:eastAsia="Times New Roman"/>
        </w:rPr>
      </w:pPr>
      <w:r w:rsidRPr="00D73255">
        <w:rPr>
          <w:rFonts w:eastAsia="Times New Roman"/>
          <w:color w:val="0000FF"/>
        </w:rPr>
        <w:t>CMD</w:t>
      </w:r>
      <w:r w:rsidRPr="00D73255">
        <w:rPr>
          <w:rFonts w:eastAsia="Times New Roman"/>
        </w:rPr>
        <w:t> /opt/mssql/bin/sqlservr</w:t>
      </w:r>
    </w:p>
    <w:p w14:paraId="7FD2B5E4" w14:textId="77777777" w:rsidR="00D73255" w:rsidRPr="00D73255" w:rsidRDefault="00D73255" w:rsidP="00D73255">
      <w:pPr>
        <w:shd w:val="clear" w:color="auto" w:fill="FFFFFF"/>
        <w:spacing w:after="0" w:line="285" w:lineRule="atLeast"/>
        <w:rPr>
          <w:rFonts w:ascii="Consolas" w:eastAsia="Times New Roman" w:hAnsi="Consolas" w:cs="Times New Roman"/>
          <w:color w:val="000000"/>
          <w:sz w:val="21"/>
          <w:szCs w:val="21"/>
        </w:rPr>
      </w:pPr>
    </w:p>
    <w:p w14:paraId="6FCC500E" w14:textId="2BAFD589" w:rsidR="00520B07" w:rsidRDefault="00520B07" w:rsidP="00520B07">
      <w:pPr>
        <w:pStyle w:val="Caption"/>
        <w:keepNext/>
      </w:pPr>
      <w:r>
        <w:t xml:space="preserve">Listing </w:t>
      </w:r>
      <w:r w:rsidR="0087777F">
        <w:fldChar w:fldCharType="begin"/>
      </w:r>
      <w:r w:rsidR="0087777F">
        <w:instrText xml:space="preserve"> SEQ Listing \* ARABIC </w:instrText>
      </w:r>
      <w:r w:rsidR="0087777F">
        <w:fldChar w:fldCharType="separate"/>
      </w:r>
      <w:r w:rsidR="007D1647">
        <w:rPr>
          <w:noProof/>
        </w:rPr>
        <w:t>2</w:t>
      </w:r>
      <w:r w:rsidR="0087777F">
        <w:rPr>
          <w:noProof/>
        </w:rPr>
        <w:fldChar w:fldCharType="end"/>
      </w:r>
      <w: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5E046319" w:rsidR="00AE2078" w:rsidRDefault="00AE2078" w:rsidP="00AE2078">
      <w:pPr>
        <w:pStyle w:val="Caption"/>
        <w:keepNext/>
      </w:pPr>
      <w:r>
        <w:t xml:space="preserve">Listing </w:t>
      </w:r>
      <w:r w:rsidR="0087777F">
        <w:fldChar w:fldCharType="begin"/>
      </w:r>
      <w:r w:rsidR="0087777F">
        <w:instrText xml:space="preserve"> SEQ Listing \* ARABIC </w:instrText>
      </w:r>
      <w:r w:rsidR="0087777F">
        <w:fldChar w:fldCharType="separate"/>
      </w:r>
      <w:r w:rsidR="007D1647">
        <w:rPr>
          <w:noProof/>
        </w:rPr>
        <w:t>3</w:t>
      </w:r>
      <w:r w:rsidR="0087777F">
        <w:rPr>
          <w:noProof/>
        </w:rPr>
        <w:fldChar w:fldCharType="end"/>
      </w:r>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lastRenderedPageBreak/>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2ABAC230" w14:textId="77777777" w:rsidR="005970B8" w:rsidRDefault="005970B8">
      <w:pPr>
        <w:rPr>
          <w:rFonts w:ascii="Courier New" w:eastAsia="Times New Roman" w:hAnsi="Courier New" w:cs="Consolas"/>
          <w:noProof/>
          <w:sz w:val="20"/>
          <w:szCs w:val="19"/>
          <w:shd w:val="clear" w:color="auto" w:fill="FFFFFF"/>
        </w:rPr>
      </w:pPr>
      <w:r>
        <w:rPr>
          <w:rFonts w:eastAsia="Times New Roman"/>
        </w:rPr>
        <w:br w:type="page"/>
      </w:r>
    </w:p>
    <w:p w14:paraId="325B1F0B" w14:textId="3ACDB02B" w:rsidR="005970B8" w:rsidRDefault="005970B8" w:rsidP="005970B8">
      <w:pPr>
        <w:pStyle w:val="Caption"/>
        <w:keepNext/>
      </w:pPr>
      <w:r>
        <w:lastRenderedPageBreak/>
        <w:t xml:space="preserve">Listing </w:t>
      </w:r>
      <w:r w:rsidR="0087777F">
        <w:fldChar w:fldCharType="begin"/>
      </w:r>
      <w:r w:rsidR="0087777F">
        <w:instrText xml:space="preserve"> SEQ Listing \* ARABIC </w:instrText>
      </w:r>
      <w:r w:rsidR="0087777F">
        <w:fldChar w:fldCharType="separate"/>
      </w:r>
      <w:r w:rsidR="007D1647">
        <w:rPr>
          <w:noProof/>
        </w:rPr>
        <w:t>4</w:t>
      </w:r>
      <w:r w:rsidR="0087777F">
        <w:rPr>
          <w:noProof/>
        </w:rPr>
        <w:fldChar w:fldCharType="end"/>
      </w:r>
      <w:r>
        <w:t xml:space="preserve"> docker-</w:t>
      </w:r>
      <w:proofErr w:type="spellStart"/>
      <w:r>
        <w:t>compose.yml</w:t>
      </w:r>
      <w:proofErr w:type="spellEnd"/>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487AD2">
      <w:pPr>
        <w:pStyle w:val="Heading2"/>
      </w:pPr>
      <w:r>
        <w:lastRenderedPageBreak/>
        <w:t>Logins, Users and Roles</w:t>
      </w:r>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8C3CFE">
      <w:pPr>
        <w:pStyle w:val="Heading3"/>
      </w:pPr>
      <w:r>
        <w:t>Create Login</w:t>
      </w:r>
    </w:p>
    <w:p w14:paraId="6BC3AA69" w14:textId="416A793F" w:rsidR="008C3CFE" w:rsidRDefault="008C3CFE" w:rsidP="008C3CFE">
      <w:r>
        <w:t xml:space="preserve">On the folder </w:t>
      </w:r>
      <w:r w:rsidRPr="008C3CFE">
        <w:rPr>
          <w:rStyle w:val="SourceCodeChar"/>
        </w:rPr>
        <w:t>&lt;ServerName&gt;/Security/Logins</w:t>
      </w:r>
      <w:r>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89880" cy="942042"/>
                    </a:xfrm>
                    <a:prstGeom prst="rect">
                      <a:avLst/>
                    </a:prstGeom>
                  </pic:spPr>
                </pic:pic>
              </a:graphicData>
            </a:graphic>
          </wp:inline>
        </w:drawing>
      </w:r>
    </w:p>
    <w:p w14:paraId="6E365EDC" w14:textId="6371F902" w:rsidR="008C3CFE" w:rsidRDefault="008C3CFE" w:rsidP="008C3CFE">
      <w:pPr>
        <w:pStyle w:val="Heading3"/>
      </w:pPr>
      <w:r>
        <w:t>Create 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8FA7682" w14:textId="74F4FE7E" w:rsidR="00C31C3C" w:rsidRDefault="00C31C3C" w:rsidP="00C31C3C">
      <w:pPr>
        <w:pStyle w:val="Heading3"/>
      </w:pPr>
      <w:r>
        <w:lastRenderedPageBreak/>
        <w:t xml:space="preserve">Create 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62378" cy="1797098"/>
                    </a:xfrm>
                    <a:prstGeom prst="rect">
                      <a:avLst/>
                    </a:prstGeom>
                  </pic:spPr>
                </pic:pic>
              </a:graphicData>
            </a:graphic>
          </wp:inline>
        </w:drawing>
      </w:r>
    </w:p>
    <w:p w14:paraId="5E7744D9" w14:textId="039ADC48" w:rsidR="008F511E" w:rsidRDefault="008F511E" w:rsidP="008F511E">
      <w:pPr>
        <w:pStyle w:val="Heading3"/>
      </w:pPr>
      <w:r>
        <w:t xml:space="preserve">Add permissions to </w:t>
      </w:r>
      <w:proofErr w:type="gramStart"/>
      <w:r>
        <w:t>role</w:t>
      </w:r>
      <w:proofErr w:type="gramEnd"/>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9954" cy="2888736"/>
                    </a:xfrm>
                    <a:prstGeom prst="rect">
                      <a:avLst/>
                    </a:prstGeom>
                  </pic:spPr>
                </pic:pic>
              </a:graphicData>
            </a:graphic>
          </wp:inline>
        </w:drawing>
      </w:r>
    </w:p>
    <w:p w14:paraId="5E935082" w14:textId="39E5750A" w:rsidR="00B2602A" w:rsidRDefault="00B2602A" w:rsidP="00B2602A">
      <w:pPr>
        <w:pStyle w:val="Heading3"/>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6DAD705E" w14:textId="64B4A78A" w:rsidR="00924C71" w:rsidRDefault="00924C71" w:rsidP="00924C71">
      <w:pPr>
        <w:pStyle w:val="Heading2"/>
      </w:pPr>
      <w:r>
        <w:t>.NET Core</w:t>
      </w:r>
    </w:p>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 xml:space="preserve">We can insert into our table as </w:t>
      </w:r>
      <w:proofErr w:type="gramStart"/>
      <w:r>
        <w:t>follows</w:t>
      </w:r>
      <w:proofErr w:type="gramEnd"/>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77777777" w:rsidR="00BF334B" w:rsidRPr="00BF334B" w:rsidRDefault="00BF334B" w:rsidP="00BF334B"/>
    <w:p w14:paraId="6FDD27AD" w14:textId="7FA6ED0A" w:rsidR="00BC21BE" w:rsidRDefault="00BC21BE">
      <w:pPr>
        <w:rPr>
          <w:rFonts w:asciiTheme="majorHAnsi" w:eastAsiaTheme="majorEastAsia" w:hAnsiTheme="majorHAnsi" w:cstheme="majorBidi"/>
          <w:color w:val="31378B" w:themeColor="text2"/>
          <w:sz w:val="32"/>
          <w:szCs w:val="28"/>
        </w:rPr>
      </w:pPr>
    </w:p>
    <w:sectPr w:rsidR="00BC21BE">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696F9" w14:textId="77777777" w:rsidR="006E0875" w:rsidRDefault="006E0875" w:rsidP="00DC0620">
      <w:r>
        <w:separator/>
      </w:r>
    </w:p>
  </w:endnote>
  <w:endnote w:type="continuationSeparator" w:id="0">
    <w:p w14:paraId="78B0235B" w14:textId="77777777" w:rsidR="006E0875" w:rsidRDefault="006E0875" w:rsidP="00DC0620">
      <w:r>
        <w:continuationSeparator/>
      </w:r>
    </w:p>
  </w:endnote>
  <w:endnote w:type="continuationNotice" w:id="1">
    <w:p w14:paraId="514F2BB4" w14:textId="77777777" w:rsidR="006E0875" w:rsidRDefault="006E0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7D1647" w:rsidRDefault="007D164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7D1647" w:rsidRDefault="007D1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61FDC" w14:textId="77777777" w:rsidR="006E0875" w:rsidRDefault="006E0875" w:rsidP="00DC0620">
      <w:r>
        <w:separator/>
      </w:r>
    </w:p>
  </w:footnote>
  <w:footnote w:type="continuationSeparator" w:id="0">
    <w:p w14:paraId="64E7BF65" w14:textId="77777777" w:rsidR="006E0875" w:rsidRDefault="006E0875" w:rsidP="00DC0620">
      <w:r>
        <w:continuationSeparator/>
      </w:r>
    </w:p>
  </w:footnote>
  <w:footnote w:type="continuationNotice" w:id="1">
    <w:p w14:paraId="72158EC3" w14:textId="77777777" w:rsidR="006E0875" w:rsidRDefault="006E0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0BFD513F" w:rsidR="007D1647" w:rsidRDefault="007D1647">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C1C57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6252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6AFC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4A03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A271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C87C99"/>
    <w:multiLevelType w:val="hybridMultilevel"/>
    <w:tmpl w:val="BFE43D88"/>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FF554C"/>
    <w:multiLevelType w:val="hybridMultilevel"/>
    <w:tmpl w:val="A8A8E446"/>
    <w:lvl w:ilvl="0" w:tplc="67A48E10">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A34B6A"/>
    <w:multiLevelType w:val="hybridMultilevel"/>
    <w:tmpl w:val="8746EFC8"/>
    <w:lvl w:ilvl="0" w:tplc="AD18DD2C">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0"/>
  </w:num>
  <w:num w:numId="10">
    <w:abstractNumId w:val="21"/>
  </w:num>
  <w:num w:numId="11">
    <w:abstractNumId w:val="3"/>
  </w:num>
  <w:num w:numId="12">
    <w:abstractNumId w:val="0"/>
  </w:num>
  <w:num w:numId="13">
    <w:abstractNumId w:val="19"/>
  </w:num>
  <w:num w:numId="14">
    <w:abstractNumId w:val="6"/>
  </w:num>
  <w:num w:numId="15">
    <w:abstractNumId w:val="5"/>
  </w:num>
  <w:num w:numId="16">
    <w:abstractNumId w:val="4"/>
  </w:num>
  <w:num w:numId="17">
    <w:abstractNumId w:val="35"/>
  </w:num>
  <w:num w:numId="18">
    <w:abstractNumId w:val="23"/>
  </w:num>
  <w:num w:numId="19">
    <w:abstractNumId w:val="39"/>
  </w:num>
  <w:num w:numId="20">
    <w:abstractNumId w:val="33"/>
  </w:num>
  <w:num w:numId="21">
    <w:abstractNumId w:val="26"/>
  </w:num>
  <w:num w:numId="22">
    <w:abstractNumId w:val="17"/>
  </w:num>
  <w:num w:numId="23">
    <w:abstractNumId w:val="36"/>
  </w:num>
  <w:num w:numId="24">
    <w:abstractNumId w:val="41"/>
  </w:num>
  <w:num w:numId="25">
    <w:abstractNumId w:val="25"/>
  </w:num>
  <w:num w:numId="26">
    <w:abstractNumId w:val="34"/>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5"/>
  </w:num>
  <w:num w:numId="31">
    <w:abstractNumId w:val="31"/>
  </w:num>
  <w:num w:numId="32">
    <w:abstractNumId w:val="32"/>
  </w:num>
  <w:num w:numId="33">
    <w:abstractNumId w:val="38"/>
  </w:num>
  <w:num w:numId="34">
    <w:abstractNumId w:val="30"/>
  </w:num>
  <w:num w:numId="35">
    <w:abstractNumId w:val="7"/>
  </w:num>
  <w:num w:numId="36">
    <w:abstractNumId w:val="2"/>
  </w:num>
  <w:num w:numId="37">
    <w:abstractNumId w:val="1"/>
  </w:num>
  <w:num w:numId="38">
    <w:abstractNumId w:val="27"/>
  </w:num>
  <w:num w:numId="39">
    <w:abstractNumId w:val="18"/>
  </w:num>
  <w:num w:numId="40">
    <w:abstractNumId w:val="20"/>
  </w:num>
  <w:num w:numId="41">
    <w:abstractNumId w:val="28"/>
  </w:num>
  <w:num w:numId="42">
    <w:abstractNumId w:val="29"/>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7121"/>
    <w:rsid w:val="0005757F"/>
    <w:rsid w:val="000575A2"/>
    <w:rsid w:val="00057C53"/>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8"/>
    <w:rsid w:val="00091A9E"/>
    <w:rsid w:val="00093073"/>
    <w:rsid w:val="000931BA"/>
    <w:rsid w:val="0009332D"/>
    <w:rsid w:val="0009381C"/>
    <w:rsid w:val="00093DED"/>
    <w:rsid w:val="00094911"/>
    <w:rsid w:val="00094C45"/>
    <w:rsid w:val="00094FC3"/>
    <w:rsid w:val="00095877"/>
    <w:rsid w:val="00095E64"/>
    <w:rsid w:val="0009618E"/>
    <w:rsid w:val="00096656"/>
    <w:rsid w:val="00096917"/>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3487"/>
    <w:rsid w:val="000B38A1"/>
    <w:rsid w:val="000B3D0B"/>
    <w:rsid w:val="000B47E7"/>
    <w:rsid w:val="000B4F5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442"/>
    <w:rsid w:val="001238AF"/>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5004"/>
    <w:rsid w:val="00135E38"/>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64D"/>
    <w:rsid w:val="00165048"/>
    <w:rsid w:val="00166E76"/>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344"/>
    <w:rsid w:val="001838A6"/>
    <w:rsid w:val="00183BDD"/>
    <w:rsid w:val="00184020"/>
    <w:rsid w:val="001844BA"/>
    <w:rsid w:val="0018536C"/>
    <w:rsid w:val="00187468"/>
    <w:rsid w:val="001878C1"/>
    <w:rsid w:val="00190587"/>
    <w:rsid w:val="001917D3"/>
    <w:rsid w:val="001921FF"/>
    <w:rsid w:val="00192A0D"/>
    <w:rsid w:val="001951A0"/>
    <w:rsid w:val="00195723"/>
    <w:rsid w:val="00195A47"/>
    <w:rsid w:val="00196880"/>
    <w:rsid w:val="00196ACE"/>
    <w:rsid w:val="00196AE6"/>
    <w:rsid w:val="00196E66"/>
    <w:rsid w:val="00196EF5"/>
    <w:rsid w:val="001A09CA"/>
    <w:rsid w:val="001A128A"/>
    <w:rsid w:val="001A1A41"/>
    <w:rsid w:val="001A250C"/>
    <w:rsid w:val="001A2E50"/>
    <w:rsid w:val="001A3688"/>
    <w:rsid w:val="001A375F"/>
    <w:rsid w:val="001A40D2"/>
    <w:rsid w:val="001A476E"/>
    <w:rsid w:val="001A4C5A"/>
    <w:rsid w:val="001A5BD0"/>
    <w:rsid w:val="001A7986"/>
    <w:rsid w:val="001A7C32"/>
    <w:rsid w:val="001B1492"/>
    <w:rsid w:val="001B1582"/>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6D4C"/>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109D"/>
    <w:rsid w:val="001F18B9"/>
    <w:rsid w:val="001F1FAC"/>
    <w:rsid w:val="001F2E09"/>
    <w:rsid w:val="001F35AD"/>
    <w:rsid w:val="001F413E"/>
    <w:rsid w:val="001F4369"/>
    <w:rsid w:val="001F47F6"/>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10A2D"/>
    <w:rsid w:val="00210E64"/>
    <w:rsid w:val="00212151"/>
    <w:rsid w:val="00212E2F"/>
    <w:rsid w:val="0021337B"/>
    <w:rsid w:val="0021345D"/>
    <w:rsid w:val="002146F7"/>
    <w:rsid w:val="00215394"/>
    <w:rsid w:val="00217A3C"/>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461"/>
    <w:rsid w:val="00273462"/>
    <w:rsid w:val="002738A9"/>
    <w:rsid w:val="00275086"/>
    <w:rsid w:val="002752AF"/>
    <w:rsid w:val="002767B6"/>
    <w:rsid w:val="00277023"/>
    <w:rsid w:val="002774E9"/>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C8"/>
    <w:rsid w:val="002B3B2F"/>
    <w:rsid w:val="002B4EA4"/>
    <w:rsid w:val="002B5EE2"/>
    <w:rsid w:val="002B664F"/>
    <w:rsid w:val="002B6DB9"/>
    <w:rsid w:val="002C0549"/>
    <w:rsid w:val="002C143C"/>
    <w:rsid w:val="002C251A"/>
    <w:rsid w:val="002C35F5"/>
    <w:rsid w:val="002C36CE"/>
    <w:rsid w:val="002C55B7"/>
    <w:rsid w:val="002C5C37"/>
    <w:rsid w:val="002C5D2B"/>
    <w:rsid w:val="002C6B4E"/>
    <w:rsid w:val="002C72BB"/>
    <w:rsid w:val="002D06C6"/>
    <w:rsid w:val="002D090B"/>
    <w:rsid w:val="002D2C73"/>
    <w:rsid w:val="002D3070"/>
    <w:rsid w:val="002D3ADA"/>
    <w:rsid w:val="002D4361"/>
    <w:rsid w:val="002D55C4"/>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3595"/>
    <w:rsid w:val="00313949"/>
    <w:rsid w:val="003149DA"/>
    <w:rsid w:val="0031576E"/>
    <w:rsid w:val="00315B66"/>
    <w:rsid w:val="00315DEB"/>
    <w:rsid w:val="00316378"/>
    <w:rsid w:val="00316E23"/>
    <w:rsid w:val="0031727D"/>
    <w:rsid w:val="00317478"/>
    <w:rsid w:val="00320EAD"/>
    <w:rsid w:val="00321DA4"/>
    <w:rsid w:val="003224BF"/>
    <w:rsid w:val="00322510"/>
    <w:rsid w:val="00322F3C"/>
    <w:rsid w:val="00323035"/>
    <w:rsid w:val="00323218"/>
    <w:rsid w:val="0032322B"/>
    <w:rsid w:val="003236A2"/>
    <w:rsid w:val="00323B64"/>
    <w:rsid w:val="00323F49"/>
    <w:rsid w:val="003243D8"/>
    <w:rsid w:val="00324479"/>
    <w:rsid w:val="003245FD"/>
    <w:rsid w:val="0032473F"/>
    <w:rsid w:val="00325145"/>
    <w:rsid w:val="00325C66"/>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6D"/>
    <w:rsid w:val="00335B6A"/>
    <w:rsid w:val="0033666A"/>
    <w:rsid w:val="00337B6F"/>
    <w:rsid w:val="0034171F"/>
    <w:rsid w:val="00341CBD"/>
    <w:rsid w:val="0034366F"/>
    <w:rsid w:val="00344B32"/>
    <w:rsid w:val="00344BC0"/>
    <w:rsid w:val="00344E0F"/>
    <w:rsid w:val="00346E1C"/>
    <w:rsid w:val="00347C09"/>
    <w:rsid w:val="00350EFB"/>
    <w:rsid w:val="00351A32"/>
    <w:rsid w:val="00351C09"/>
    <w:rsid w:val="00352402"/>
    <w:rsid w:val="00352A73"/>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AC4"/>
    <w:rsid w:val="003A5F26"/>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D6A"/>
    <w:rsid w:val="00426439"/>
    <w:rsid w:val="004264F9"/>
    <w:rsid w:val="00426AD5"/>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6C9"/>
    <w:rsid w:val="004416CA"/>
    <w:rsid w:val="00441996"/>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2F2"/>
    <w:rsid w:val="00473FD4"/>
    <w:rsid w:val="00474552"/>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AD2"/>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86F"/>
    <w:rsid w:val="004A390D"/>
    <w:rsid w:val="004A47FF"/>
    <w:rsid w:val="004A513D"/>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64C"/>
    <w:rsid w:val="004E0B50"/>
    <w:rsid w:val="004E15C0"/>
    <w:rsid w:val="004E2B02"/>
    <w:rsid w:val="004E2CC1"/>
    <w:rsid w:val="004E33D9"/>
    <w:rsid w:val="004E4425"/>
    <w:rsid w:val="004E6222"/>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3524"/>
    <w:rsid w:val="0050405C"/>
    <w:rsid w:val="005044E2"/>
    <w:rsid w:val="005052BD"/>
    <w:rsid w:val="005066C5"/>
    <w:rsid w:val="00512D28"/>
    <w:rsid w:val="005131EC"/>
    <w:rsid w:val="0051348B"/>
    <w:rsid w:val="0051421D"/>
    <w:rsid w:val="00514D5A"/>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E22"/>
    <w:rsid w:val="00541662"/>
    <w:rsid w:val="00541A16"/>
    <w:rsid w:val="00541C9F"/>
    <w:rsid w:val="005422EB"/>
    <w:rsid w:val="00542AA5"/>
    <w:rsid w:val="00543213"/>
    <w:rsid w:val="00544015"/>
    <w:rsid w:val="00544506"/>
    <w:rsid w:val="00544E93"/>
    <w:rsid w:val="00545354"/>
    <w:rsid w:val="00546126"/>
    <w:rsid w:val="0054797B"/>
    <w:rsid w:val="00550110"/>
    <w:rsid w:val="00550420"/>
    <w:rsid w:val="00550CFB"/>
    <w:rsid w:val="00551159"/>
    <w:rsid w:val="00551C6E"/>
    <w:rsid w:val="00552065"/>
    <w:rsid w:val="00552323"/>
    <w:rsid w:val="00553690"/>
    <w:rsid w:val="0055487F"/>
    <w:rsid w:val="00554D5F"/>
    <w:rsid w:val="00554D7B"/>
    <w:rsid w:val="00554F81"/>
    <w:rsid w:val="005550EE"/>
    <w:rsid w:val="00556186"/>
    <w:rsid w:val="005567C7"/>
    <w:rsid w:val="005573DA"/>
    <w:rsid w:val="00561809"/>
    <w:rsid w:val="00561F5A"/>
    <w:rsid w:val="005623DE"/>
    <w:rsid w:val="005625F4"/>
    <w:rsid w:val="00563FBF"/>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B3D"/>
    <w:rsid w:val="005A1471"/>
    <w:rsid w:val="005A27E2"/>
    <w:rsid w:val="005A2952"/>
    <w:rsid w:val="005A54AF"/>
    <w:rsid w:val="005A54FF"/>
    <w:rsid w:val="005A580B"/>
    <w:rsid w:val="005A62C3"/>
    <w:rsid w:val="005A74C4"/>
    <w:rsid w:val="005B0E4E"/>
    <w:rsid w:val="005B0F76"/>
    <w:rsid w:val="005B2194"/>
    <w:rsid w:val="005B2EF4"/>
    <w:rsid w:val="005B383C"/>
    <w:rsid w:val="005B43C8"/>
    <w:rsid w:val="005B4C2B"/>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A5E"/>
    <w:rsid w:val="005E34EE"/>
    <w:rsid w:val="005E3FB4"/>
    <w:rsid w:val="005E4473"/>
    <w:rsid w:val="005E5B92"/>
    <w:rsid w:val="005E6BCB"/>
    <w:rsid w:val="005E70DD"/>
    <w:rsid w:val="005E7851"/>
    <w:rsid w:val="005E7BBA"/>
    <w:rsid w:val="005E7DC7"/>
    <w:rsid w:val="005F0CA6"/>
    <w:rsid w:val="005F1042"/>
    <w:rsid w:val="005F14D7"/>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45"/>
    <w:rsid w:val="006047CA"/>
    <w:rsid w:val="006049B5"/>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521"/>
    <w:rsid w:val="00630C71"/>
    <w:rsid w:val="00631112"/>
    <w:rsid w:val="006316BC"/>
    <w:rsid w:val="00631910"/>
    <w:rsid w:val="00631A7C"/>
    <w:rsid w:val="00632250"/>
    <w:rsid w:val="00632F04"/>
    <w:rsid w:val="006335C0"/>
    <w:rsid w:val="00634151"/>
    <w:rsid w:val="00634190"/>
    <w:rsid w:val="0063425F"/>
    <w:rsid w:val="006342C1"/>
    <w:rsid w:val="0063586D"/>
    <w:rsid w:val="00636354"/>
    <w:rsid w:val="0063710C"/>
    <w:rsid w:val="00640439"/>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4E53"/>
    <w:rsid w:val="006658B1"/>
    <w:rsid w:val="00665CF1"/>
    <w:rsid w:val="00665D99"/>
    <w:rsid w:val="006661BE"/>
    <w:rsid w:val="00666ECF"/>
    <w:rsid w:val="00667520"/>
    <w:rsid w:val="00667B7E"/>
    <w:rsid w:val="00667FE9"/>
    <w:rsid w:val="006700A3"/>
    <w:rsid w:val="00670808"/>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69C1"/>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0875"/>
    <w:rsid w:val="006E1123"/>
    <w:rsid w:val="006E269E"/>
    <w:rsid w:val="006E3155"/>
    <w:rsid w:val="006E477B"/>
    <w:rsid w:val="006E4F5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3"/>
    <w:rsid w:val="0072345D"/>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B8F"/>
    <w:rsid w:val="00736C6B"/>
    <w:rsid w:val="00736E0D"/>
    <w:rsid w:val="0073721B"/>
    <w:rsid w:val="007377E1"/>
    <w:rsid w:val="0073798D"/>
    <w:rsid w:val="00740511"/>
    <w:rsid w:val="007409DD"/>
    <w:rsid w:val="00741CE8"/>
    <w:rsid w:val="007440AC"/>
    <w:rsid w:val="00744524"/>
    <w:rsid w:val="0074459F"/>
    <w:rsid w:val="00744779"/>
    <w:rsid w:val="007454E2"/>
    <w:rsid w:val="00746217"/>
    <w:rsid w:val="00747DB3"/>
    <w:rsid w:val="00747EE3"/>
    <w:rsid w:val="0075013C"/>
    <w:rsid w:val="007508A6"/>
    <w:rsid w:val="0075218B"/>
    <w:rsid w:val="00752BBA"/>
    <w:rsid w:val="0075323C"/>
    <w:rsid w:val="00753424"/>
    <w:rsid w:val="00753955"/>
    <w:rsid w:val="007539E0"/>
    <w:rsid w:val="007544E0"/>
    <w:rsid w:val="00754803"/>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45C7"/>
    <w:rsid w:val="007756AA"/>
    <w:rsid w:val="007757E9"/>
    <w:rsid w:val="00776CD2"/>
    <w:rsid w:val="00777383"/>
    <w:rsid w:val="00777651"/>
    <w:rsid w:val="00777AAC"/>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47"/>
    <w:rsid w:val="007D165E"/>
    <w:rsid w:val="007D2443"/>
    <w:rsid w:val="007D2DF4"/>
    <w:rsid w:val="007D3118"/>
    <w:rsid w:val="007D32DD"/>
    <w:rsid w:val="007D3F1B"/>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E7DB0"/>
    <w:rsid w:val="007F041F"/>
    <w:rsid w:val="007F199B"/>
    <w:rsid w:val="007F1EEB"/>
    <w:rsid w:val="007F2157"/>
    <w:rsid w:val="007F216C"/>
    <w:rsid w:val="007F30E4"/>
    <w:rsid w:val="007F34EF"/>
    <w:rsid w:val="007F358E"/>
    <w:rsid w:val="007F3970"/>
    <w:rsid w:val="007F3982"/>
    <w:rsid w:val="007F3CA9"/>
    <w:rsid w:val="007F3D4B"/>
    <w:rsid w:val="007F3F0F"/>
    <w:rsid w:val="007F46AC"/>
    <w:rsid w:val="007F4718"/>
    <w:rsid w:val="007F6193"/>
    <w:rsid w:val="007F63C8"/>
    <w:rsid w:val="007F677B"/>
    <w:rsid w:val="007F6B85"/>
    <w:rsid w:val="007F7487"/>
    <w:rsid w:val="007F781D"/>
    <w:rsid w:val="007F7B58"/>
    <w:rsid w:val="00801CCF"/>
    <w:rsid w:val="00802905"/>
    <w:rsid w:val="00802CD0"/>
    <w:rsid w:val="00802FD6"/>
    <w:rsid w:val="0080343F"/>
    <w:rsid w:val="008037C1"/>
    <w:rsid w:val="00803885"/>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23B8"/>
    <w:rsid w:val="0083374D"/>
    <w:rsid w:val="00833B3C"/>
    <w:rsid w:val="00834053"/>
    <w:rsid w:val="0083426D"/>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FCD"/>
    <w:rsid w:val="008D2034"/>
    <w:rsid w:val="008D2CA1"/>
    <w:rsid w:val="008D3014"/>
    <w:rsid w:val="008D333B"/>
    <w:rsid w:val="008D5194"/>
    <w:rsid w:val="008D5A77"/>
    <w:rsid w:val="008D644B"/>
    <w:rsid w:val="008D68C2"/>
    <w:rsid w:val="008D6C5F"/>
    <w:rsid w:val="008E04C7"/>
    <w:rsid w:val="008E0D1C"/>
    <w:rsid w:val="008E2C48"/>
    <w:rsid w:val="008E2D57"/>
    <w:rsid w:val="008E32D5"/>
    <w:rsid w:val="008E3D3B"/>
    <w:rsid w:val="008E4412"/>
    <w:rsid w:val="008E4C98"/>
    <w:rsid w:val="008E5514"/>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97B"/>
    <w:rsid w:val="0095196F"/>
    <w:rsid w:val="00951A41"/>
    <w:rsid w:val="00951F19"/>
    <w:rsid w:val="009526AD"/>
    <w:rsid w:val="009532C2"/>
    <w:rsid w:val="009539E9"/>
    <w:rsid w:val="00953D52"/>
    <w:rsid w:val="00953FC5"/>
    <w:rsid w:val="00955295"/>
    <w:rsid w:val="0095582E"/>
    <w:rsid w:val="00955A6F"/>
    <w:rsid w:val="00955E0A"/>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321"/>
    <w:rsid w:val="009927DA"/>
    <w:rsid w:val="00994320"/>
    <w:rsid w:val="00994D79"/>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610F"/>
    <w:rsid w:val="009E6375"/>
    <w:rsid w:val="009E7206"/>
    <w:rsid w:val="009F1542"/>
    <w:rsid w:val="009F1F46"/>
    <w:rsid w:val="009F1F8A"/>
    <w:rsid w:val="009F267C"/>
    <w:rsid w:val="009F2AB4"/>
    <w:rsid w:val="009F2D06"/>
    <w:rsid w:val="009F3962"/>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539A"/>
    <w:rsid w:val="00A25611"/>
    <w:rsid w:val="00A25A39"/>
    <w:rsid w:val="00A266CD"/>
    <w:rsid w:val="00A26787"/>
    <w:rsid w:val="00A268BA"/>
    <w:rsid w:val="00A27C06"/>
    <w:rsid w:val="00A30F36"/>
    <w:rsid w:val="00A310FB"/>
    <w:rsid w:val="00A317AE"/>
    <w:rsid w:val="00A31E38"/>
    <w:rsid w:val="00A33307"/>
    <w:rsid w:val="00A33441"/>
    <w:rsid w:val="00A33B33"/>
    <w:rsid w:val="00A34A65"/>
    <w:rsid w:val="00A34BCA"/>
    <w:rsid w:val="00A34E37"/>
    <w:rsid w:val="00A35B76"/>
    <w:rsid w:val="00A35F39"/>
    <w:rsid w:val="00A366AD"/>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3320"/>
    <w:rsid w:val="00A83488"/>
    <w:rsid w:val="00A841CB"/>
    <w:rsid w:val="00A852FC"/>
    <w:rsid w:val="00A85894"/>
    <w:rsid w:val="00A86BCF"/>
    <w:rsid w:val="00A86CFC"/>
    <w:rsid w:val="00A8702E"/>
    <w:rsid w:val="00A872DB"/>
    <w:rsid w:val="00A87A60"/>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1157"/>
    <w:rsid w:val="00AA1A1D"/>
    <w:rsid w:val="00AA277E"/>
    <w:rsid w:val="00AA3064"/>
    <w:rsid w:val="00AA3268"/>
    <w:rsid w:val="00AA39AF"/>
    <w:rsid w:val="00AA5133"/>
    <w:rsid w:val="00AA5693"/>
    <w:rsid w:val="00AA5D7F"/>
    <w:rsid w:val="00AA5E92"/>
    <w:rsid w:val="00AA68DD"/>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6D7"/>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D2B"/>
    <w:rsid w:val="00AF6D65"/>
    <w:rsid w:val="00AF70F9"/>
    <w:rsid w:val="00AF7E31"/>
    <w:rsid w:val="00B00482"/>
    <w:rsid w:val="00B007C3"/>
    <w:rsid w:val="00B01001"/>
    <w:rsid w:val="00B01809"/>
    <w:rsid w:val="00B01C37"/>
    <w:rsid w:val="00B02164"/>
    <w:rsid w:val="00B03956"/>
    <w:rsid w:val="00B047E6"/>
    <w:rsid w:val="00B04A17"/>
    <w:rsid w:val="00B0524A"/>
    <w:rsid w:val="00B076FA"/>
    <w:rsid w:val="00B106B4"/>
    <w:rsid w:val="00B1163A"/>
    <w:rsid w:val="00B12FD0"/>
    <w:rsid w:val="00B14E6B"/>
    <w:rsid w:val="00B15297"/>
    <w:rsid w:val="00B15755"/>
    <w:rsid w:val="00B1692C"/>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3421"/>
    <w:rsid w:val="00B34B15"/>
    <w:rsid w:val="00B35222"/>
    <w:rsid w:val="00B3528A"/>
    <w:rsid w:val="00B35C4E"/>
    <w:rsid w:val="00B362F6"/>
    <w:rsid w:val="00B37D14"/>
    <w:rsid w:val="00B4044F"/>
    <w:rsid w:val="00B408B8"/>
    <w:rsid w:val="00B41109"/>
    <w:rsid w:val="00B4143A"/>
    <w:rsid w:val="00B41FD2"/>
    <w:rsid w:val="00B43B00"/>
    <w:rsid w:val="00B446EB"/>
    <w:rsid w:val="00B4486B"/>
    <w:rsid w:val="00B458C0"/>
    <w:rsid w:val="00B47882"/>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92B"/>
    <w:rsid w:val="00B65D12"/>
    <w:rsid w:val="00B66869"/>
    <w:rsid w:val="00B67436"/>
    <w:rsid w:val="00B677B0"/>
    <w:rsid w:val="00B67C9C"/>
    <w:rsid w:val="00B701ED"/>
    <w:rsid w:val="00B70EDF"/>
    <w:rsid w:val="00B71B08"/>
    <w:rsid w:val="00B72E96"/>
    <w:rsid w:val="00B7309C"/>
    <w:rsid w:val="00B737B2"/>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2B08"/>
    <w:rsid w:val="00B9361F"/>
    <w:rsid w:val="00B9380A"/>
    <w:rsid w:val="00B94CE8"/>
    <w:rsid w:val="00B94FE4"/>
    <w:rsid w:val="00B954CC"/>
    <w:rsid w:val="00B96302"/>
    <w:rsid w:val="00B96386"/>
    <w:rsid w:val="00B96AA0"/>
    <w:rsid w:val="00BA0231"/>
    <w:rsid w:val="00BA073B"/>
    <w:rsid w:val="00BA09FB"/>
    <w:rsid w:val="00BA0E67"/>
    <w:rsid w:val="00BA193B"/>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4A86"/>
    <w:rsid w:val="00BB5278"/>
    <w:rsid w:val="00BB5B5A"/>
    <w:rsid w:val="00BB5DBA"/>
    <w:rsid w:val="00BB6AD1"/>
    <w:rsid w:val="00BB762B"/>
    <w:rsid w:val="00BB784B"/>
    <w:rsid w:val="00BB7972"/>
    <w:rsid w:val="00BC1117"/>
    <w:rsid w:val="00BC177C"/>
    <w:rsid w:val="00BC17F5"/>
    <w:rsid w:val="00BC21BE"/>
    <w:rsid w:val="00BC2D3D"/>
    <w:rsid w:val="00BC4430"/>
    <w:rsid w:val="00BC51EB"/>
    <w:rsid w:val="00BC5D3B"/>
    <w:rsid w:val="00BC62C6"/>
    <w:rsid w:val="00BC7324"/>
    <w:rsid w:val="00BD04E8"/>
    <w:rsid w:val="00BD05E8"/>
    <w:rsid w:val="00BD1CC2"/>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395"/>
    <w:rsid w:val="00C05740"/>
    <w:rsid w:val="00C05BFF"/>
    <w:rsid w:val="00C067B9"/>
    <w:rsid w:val="00C07601"/>
    <w:rsid w:val="00C07CE2"/>
    <w:rsid w:val="00C1102D"/>
    <w:rsid w:val="00C1132B"/>
    <w:rsid w:val="00C118AB"/>
    <w:rsid w:val="00C12F39"/>
    <w:rsid w:val="00C13AE6"/>
    <w:rsid w:val="00C13C2C"/>
    <w:rsid w:val="00C141D4"/>
    <w:rsid w:val="00C142C4"/>
    <w:rsid w:val="00C15688"/>
    <w:rsid w:val="00C17730"/>
    <w:rsid w:val="00C202BB"/>
    <w:rsid w:val="00C207A1"/>
    <w:rsid w:val="00C21732"/>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34DF"/>
    <w:rsid w:val="00C336CE"/>
    <w:rsid w:val="00C33DA8"/>
    <w:rsid w:val="00C33EE9"/>
    <w:rsid w:val="00C3450C"/>
    <w:rsid w:val="00C34F61"/>
    <w:rsid w:val="00C34FF7"/>
    <w:rsid w:val="00C35229"/>
    <w:rsid w:val="00C3559E"/>
    <w:rsid w:val="00C363CD"/>
    <w:rsid w:val="00C37A0E"/>
    <w:rsid w:val="00C40B8A"/>
    <w:rsid w:val="00C41299"/>
    <w:rsid w:val="00C41D28"/>
    <w:rsid w:val="00C446F8"/>
    <w:rsid w:val="00C448E1"/>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B4D"/>
    <w:rsid w:val="00CC0C70"/>
    <w:rsid w:val="00CC190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DA7"/>
    <w:rsid w:val="00D275FE"/>
    <w:rsid w:val="00D27A1C"/>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316B"/>
    <w:rsid w:val="00D44182"/>
    <w:rsid w:val="00D447D7"/>
    <w:rsid w:val="00D452E1"/>
    <w:rsid w:val="00D45399"/>
    <w:rsid w:val="00D45432"/>
    <w:rsid w:val="00D45A18"/>
    <w:rsid w:val="00D45DD0"/>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A1E"/>
    <w:rsid w:val="00D64A60"/>
    <w:rsid w:val="00D64C9D"/>
    <w:rsid w:val="00D65420"/>
    <w:rsid w:val="00D65C82"/>
    <w:rsid w:val="00D65E31"/>
    <w:rsid w:val="00D66F83"/>
    <w:rsid w:val="00D71832"/>
    <w:rsid w:val="00D71899"/>
    <w:rsid w:val="00D72290"/>
    <w:rsid w:val="00D72EE4"/>
    <w:rsid w:val="00D73255"/>
    <w:rsid w:val="00D73C94"/>
    <w:rsid w:val="00D740B8"/>
    <w:rsid w:val="00D76009"/>
    <w:rsid w:val="00D765C5"/>
    <w:rsid w:val="00D77961"/>
    <w:rsid w:val="00D805DF"/>
    <w:rsid w:val="00D808BD"/>
    <w:rsid w:val="00D80DE3"/>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FEC"/>
    <w:rsid w:val="00DB07A6"/>
    <w:rsid w:val="00DB15CB"/>
    <w:rsid w:val="00DB1A1B"/>
    <w:rsid w:val="00DB1DB0"/>
    <w:rsid w:val="00DB1F56"/>
    <w:rsid w:val="00DB382E"/>
    <w:rsid w:val="00DB3F21"/>
    <w:rsid w:val="00DB408F"/>
    <w:rsid w:val="00DB42F7"/>
    <w:rsid w:val="00DB4642"/>
    <w:rsid w:val="00DB49BD"/>
    <w:rsid w:val="00DB65A0"/>
    <w:rsid w:val="00DB67B8"/>
    <w:rsid w:val="00DB6A06"/>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10CB"/>
    <w:rsid w:val="00E0123A"/>
    <w:rsid w:val="00E01A2E"/>
    <w:rsid w:val="00E01ABC"/>
    <w:rsid w:val="00E01E01"/>
    <w:rsid w:val="00E03511"/>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5D46"/>
    <w:rsid w:val="00E45F03"/>
    <w:rsid w:val="00E462F1"/>
    <w:rsid w:val="00E46961"/>
    <w:rsid w:val="00E46B3A"/>
    <w:rsid w:val="00E47533"/>
    <w:rsid w:val="00E4781E"/>
    <w:rsid w:val="00E47AE2"/>
    <w:rsid w:val="00E511D6"/>
    <w:rsid w:val="00E5125F"/>
    <w:rsid w:val="00E5206D"/>
    <w:rsid w:val="00E52083"/>
    <w:rsid w:val="00E52489"/>
    <w:rsid w:val="00E52954"/>
    <w:rsid w:val="00E52CE8"/>
    <w:rsid w:val="00E5398A"/>
    <w:rsid w:val="00E543B4"/>
    <w:rsid w:val="00E5444A"/>
    <w:rsid w:val="00E54635"/>
    <w:rsid w:val="00E56DFB"/>
    <w:rsid w:val="00E606E4"/>
    <w:rsid w:val="00E60BC1"/>
    <w:rsid w:val="00E61335"/>
    <w:rsid w:val="00E62325"/>
    <w:rsid w:val="00E62C10"/>
    <w:rsid w:val="00E634D5"/>
    <w:rsid w:val="00E6450B"/>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F0"/>
    <w:rsid w:val="00E84F53"/>
    <w:rsid w:val="00E856DD"/>
    <w:rsid w:val="00E85A10"/>
    <w:rsid w:val="00E90576"/>
    <w:rsid w:val="00E90730"/>
    <w:rsid w:val="00E9085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4D84"/>
    <w:rsid w:val="00EC57A3"/>
    <w:rsid w:val="00EC5908"/>
    <w:rsid w:val="00EC5EA8"/>
    <w:rsid w:val="00EC6C49"/>
    <w:rsid w:val="00EC73CA"/>
    <w:rsid w:val="00EC7511"/>
    <w:rsid w:val="00ED0312"/>
    <w:rsid w:val="00ED0CBB"/>
    <w:rsid w:val="00ED0F04"/>
    <w:rsid w:val="00ED1788"/>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713C"/>
    <w:rsid w:val="00EF759D"/>
    <w:rsid w:val="00EF79DD"/>
    <w:rsid w:val="00F01D0C"/>
    <w:rsid w:val="00F028CE"/>
    <w:rsid w:val="00F02BB4"/>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436E"/>
    <w:rsid w:val="00F147B4"/>
    <w:rsid w:val="00F14A94"/>
    <w:rsid w:val="00F15274"/>
    <w:rsid w:val="00F15784"/>
    <w:rsid w:val="00F1715B"/>
    <w:rsid w:val="00F17321"/>
    <w:rsid w:val="00F175FC"/>
    <w:rsid w:val="00F17E7B"/>
    <w:rsid w:val="00F17F2D"/>
    <w:rsid w:val="00F2031E"/>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789"/>
    <w:rsid w:val="00FB4631"/>
    <w:rsid w:val="00FB479F"/>
    <w:rsid w:val="00FB47BB"/>
    <w:rsid w:val="00FB5181"/>
    <w:rsid w:val="00FB5D58"/>
    <w:rsid w:val="00FB6B68"/>
    <w:rsid w:val="00FB70FD"/>
    <w:rsid w:val="00FB710E"/>
    <w:rsid w:val="00FB7995"/>
    <w:rsid w:val="00FB7A09"/>
    <w:rsid w:val="00FB7CE2"/>
    <w:rsid w:val="00FC0B3C"/>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5D62"/>
    <w:rsid w:val="00FD5FEE"/>
    <w:rsid w:val="00FD69D1"/>
    <w:rsid w:val="00FD6B90"/>
    <w:rsid w:val="00FD6D32"/>
    <w:rsid w:val="00FD6EFD"/>
    <w:rsid w:val="00FD7286"/>
    <w:rsid w:val="00FE08E7"/>
    <w:rsid w:val="00FE1297"/>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C2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D3C2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D3C27"/>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D3C27"/>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D3C27"/>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9D3C2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9D3C2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D3C2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D3C2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D3C2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D3C2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3C2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D3C27"/>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D3C27"/>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D3C27"/>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D3C27"/>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9D3C27"/>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9D3C27"/>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D3C27"/>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D3C27"/>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D3C27"/>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D3C27"/>
    <w:rPr>
      <w:rFonts w:cs="Times New Roman"/>
      <w:color w:val="0000FF"/>
      <w:u w:val="single"/>
    </w:rPr>
  </w:style>
  <w:style w:type="character" w:styleId="FollowedHyperlink">
    <w:name w:val="FollowedHyperlink"/>
    <w:basedOn w:val="DefaultParagraphFont"/>
    <w:uiPriority w:val="99"/>
    <w:rsid w:val="009D3C27"/>
    <w:rPr>
      <w:rFonts w:cs="Times New Roman"/>
      <w:color w:val="606420"/>
      <w:u w:val="single"/>
    </w:rPr>
  </w:style>
  <w:style w:type="character" w:styleId="PageNumber">
    <w:name w:val="page number"/>
    <w:basedOn w:val="DefaultParagraphFont"/>
    <w:uiPriority w:val="99"/>
    <w:rsid w:val="009D3C27"/>
    <w:rPr>
      <w:rFonts w:cs="Times New Roman"/>
    </w:rPr>
  </w:style>
  <w:style w:type="character" w:styleId="UnresolvedMention">
    <w:name w:val="Unresolved Mention"/>
    <w:basedOn w:val="DefaultParagraphFont"/>
    <w:uiPriority w:val="99"/>
    <w:semiHidden/>
    <w:unhideWhenUsed/>
    <w:rsid w:val="009D3C27"/>
    <w:rPr>
      <w:color w:val="808080"/>
      <w:shd w:val="clear" w:color="auto" w:fill="E6E6E6"/>
    </w:rPr>
  </w:style>
  <w:style w:type="paragraph" w:customStyle="1" w:styleId="StyleGuideSubsection">
    <w:name w:val="Style Guide Subsection"/>
    <w:basedOn w:val="StyleGuideSection"/>
    <w:next w:val="Normal"/>
    <w:autoRedefine/>
    <w:qFormat/>
    <w:rsid w:val="009D3C27"/>
    <w:pPr>
      <w:pBdr>
        <w:top w:val="none" w:sz="0" w:space="0" w:color="auto"/>
      </w:pBdr>
    </w:pPr>
    <w:rPr>
      <w:smallCaps/>
      <w:sz w:val="24"/>
    </w:rPr>
  </w:style>
  <w:style w:type="paragraph" w:customStyle="1" w:styleId="Command">
    <w:name w:val="Command"/>
    <w:basedOn w:val="Normal"/>
    <w:link w:val="CommandChar"/>
    <w:qFormat/>
    <w:rsid w:val="009D3C27"/>
    <w:pPr>
      <w:spacing w:line="240" w:lineRule="auto"/>
      <w:ind w:left="284"/>
    </w:pPr>
    <w:rPr>
      <w:rFonts w:ascii="Courier New" w:hAnsi="Courier New"/>
      <w:sz w:val="20"/>
    </w:rPr>
  </w:style>
  <w:style w:type="paragraph" w:customStyle="1" w:styleId="CodeHeading">
    <w:name w:val="Code Heading"/>
    <w:basedOn w:val="Normal"/>
    <w:uiPriority w:val="99"/>
    <w:rsid w:val="009D3C27"/>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D3C27"/>
    <w:pPr>
      <w:jc w:val="both"/>
    </w:pPr>
    <w:rPr>
      <w:rFonts w:ascii="Courier New" w:hAnsi="Courier New"/>
      <w:noProof/>
      <w:sz w:val="20"/>
    </w:rPr>
  </w:style>
  <w:style w:type="character" w:styleId="PlaceholderText">
    <w:name w:val="Placeholder Text"/>
    <w:basedOn w:val="DefaultParagraphFont"/>
    <w:uiPriority w:val="99"/>
    <w:semiHidden/>
    <w:rsid w:val="009D3C27"/>
    <w:rPr>
      <w:color w:val="808080"/>
    </w:rPr>
  </w:style>
  <w:style w:type="paragraph" w:styleId="HTMLPreformatted">
    <w:name w:val="HTML Preformatted"/>
    <w:basedOn w:val="Normal"/>
    <w:link w:val="HTMLPreformattedChar"/>
    <w:uiPriority w:val="99"/>
    <w:semiHidden/>
    <w:unhideWhenUsed/>
    <w:rsid w:val="009D3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D3C27"/>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9D3C27"/>
    <w:rPr>
      <w:b/>
    </w:rPr>
  </w:style>
  <w:style w:type="numbering" w:customStyle="1" w:styleId="KennysListStyles">
    <w:name w:val="KennysListStyles"/>
    <w:uiPriority w:val="99"/>
    <w:rsid w:val="009D3C27"/>
    <w:pPr>
      <w:numPr>
        <w:numId w:val="1"/>
      </w:numPr>
    </w:pPr>
  </w:style>
  <w:style w:type="paragraph" w:customStyle="1" w:styleId="Question">
    <w:name w:val="Question"/>
    <w:basedOn w:val="Normal"/>
    <w:next w:val="Answer"/>
    <w:qFormat/>
    <w:rsid w:val="009D3C27"/>
    <w:rPr>
      <w:b/>
    </w:rPr>
  </w:style>
  <w:style w:type="paragraph" w:customStyle="1" w:styleId="Answer">
    <w:name w:val="Answer"/>
    <w:basedOn w:val="Normal"/>
    <w:qFormat/>
    <w:rsid w:val="009D3C27"/>
    <w:pPr>
      <w:spacing w:line="240" w:lineRule="auto"/>
    </w:pPr>
    <w:rPr>
      <w:i/>
    </w:rPr>
  </w:style>
  <w:style w:type="paragraph" w:customStyle="1" w:styleId="ChapterHeading">
    <w:name w:val="Chapter Heading"/>
    <w:basedOn w:val="Heading1"/>
    <w:qFormat/>
    <w:rsid w:val="009D3C27"/>
    <w:pPr>
      <w:numPr>
        <w:numId w:val="6"/>
      </w:numPr>
      <w:spacing w:before="200" w:after="100"/>
      <w:ind w:left="357" w:hanging="357"/>
    </w:pPr>
    <w:rPr>
      <w:sz w:val="40"/>
    </w:rPr>
  </w:style>
  <w:style w:type="table" w:styleId="TableGrid">
    <w:name w:val="Table Grid"/>
    <w:basedOn w:val="TableNormal"/>
    <w:uiPriority w:val="59"/>
    <w:rsid w:val="009D3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D3C27"/>
    <w:pPr>
      <w:numPr>
        <w:numId w:val="2"/>
      </w:numPr>
    </w:pPr>
  </w:style>
  <w:style w:type="paragraph" w:customStyle="1" w:styleId="QuestionSection">
    <w:name w:val="Question Section"/>
    <w:basedOn w:val="Heading2"/>
    <w:qFormat/>
    <w:rsid w:val="009D3C27"/>
    <w:rPr>
      <w:b/>
      <w:color w:val="403152" w:themeColor="accent4" w:themeShade="80"/>
    </w:rPr>
  </w:style>
  <w:style w:type="paragraph" w:customStyle="1" w:styleId="TableCaption">
    <w:name w:val="Table Caption"/>
    <w:basedOn w:val="Normal"/>
    <w:qFormat/>
    <w:rsid w:val="009D3C27"/>
    <w:rPr>
      <w:smallCaps/>
    </w:rPr>
  </w:style>
  <w:style w:type="paragraph" w:customStyle="1" w:styleId="SourceCodeCaption">
    <w:name w:val="Source Code Caption"/>
    <w:basedOn w:val="Normal"/>
    <w:rsid w:val="009D3C27"/>
    <w:pPr>
      <w:spacing w:after="0" w:line="240" w:lineRule="auto"/>
    </w:pPr>
    <w:rPr>
      <w:rFonts w:ascii="Arial" w:hAnsi="Arial"/>
      <w:noProof/>
    </w:rPr>
  </w:style>
  <w:style w:type="paragraph" w:customStyle="1" w:styleId="CodeListing">
    <w:name w:val="Code Listing"/>
    <w:basedOn w:val="Normal"/>
    <w:qFormat/>
    <w:rsid w:val="009D3C27"/>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9D3C27"/>
    <w:pPr>
      <w:spacing w:before="120"/>
      <w:ind w:left="720" w:right="720"/>
      <w:jc w:val="center"/>
    </w:pPr>
    <w:rPr>
      <w:i/>
      <w:iCs/>
    </w:rPr>
  </w:style>
  <w:style w:type="character" w:customStyle="1" w:styleId="QuoteChar">
    <w:name w:val="Quote Char"/>
    <w:basedOn w:val="DefaultParagraphFont"/>
    <w:link w:val="Quote"/>
    <w:uiPriority w:val="29"/>
    <w:rsid w:val="009D3C27"/>
    <w:rPr>
      <w:rFonts w:eastAsiaTheme="minorEastAsia"/>
      <w:i/>
      <w:iCs/>
      <w:color w:val="000000" w:themeColor="text1"/>
      <w:sz w:val="24"/>
      <w:lang w:eastAsia="en-GB"/>
    </w:rPr>
  </w:style>
  <w:style w:type="paragraph" w:styleId="Caption">
    <w:name w:val="caption"/>
    <w:basedOn w:val="Normal"/>
    <w:next w:val="Normal"/>
    <w:uiPriority w:val="35"/>
    <w:unhideWhenUsed/>
    <w:qFormat/>
    <w:rsid w:val="009D3C27"/>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9D3C27"/>
    <w:rPr>
      <w:b/>
      <w:smallCaps/>
    </w:rPr>
  </w:style>
  <w:style w:type="paragraph" w:customStyle="1" w:styleId="NumberedList">
    <w:name w:val="Numbered List"/>
    <w:basedOn w:val="Normal"/>
    <w:qFormat/>
    <w:rsid w:val="009D3C27"/>
    <w:pPr>
      <w:numPr>
        <w:numId w:val="3"/>
      </w:numPr>
      <w:contextualSpacing/>
    </w:pPr>
    <w:rPr>
      <w:b/>
      <w:i/>
    </w:rPr>
  </w:style>
  <w:style w:type="paragraph" w:customStyle="1" w:styleId="ListNumberHeader">
    <w:name w:val="List Number Header"/>
    <w:basedOn w:val="Normal"/>
    <w:next w:val="ListNumber"/>
    <w:qFormat/>
    <w:rsid w:val="009D3C27"/>
    <w:pPr>
      <w:ind w:left="357" w:hanging="357"/>
      <w:contextualSpacing/>
    </w:pPr>
    <w:rPr>
      <w:b/>
      <w:smallCaps/>
    </w:rPr>
  </w:style>
  <w:style w:type="paragraph" w:styleId="ListBullet">
    <w:name w:val="List Bullet"/>
    <w:basedOn w:val="Normal"/>
    <w:uiPriority w:val="99"/>
    <w:unhideWhenUsed/>
    <w:rsid w:val="009D3C27"/>
    <w:pPr>
      <w:numPr>
        <w:numId w:val="4"/>
      </w:numPr>
      <w:contextualSpacing/>
    </w:pPr>
  </w:style>
  <w:style w:type="paragraph" w:customStyle="1" w:styleId="NumberedBullet">
    <w:name w:val="Numbered Bullet"/>
    <w:basedOn w:val="NumberedList"/>
    <w:rsid w:val="009D3C27"/>
  </w:style>
  <w:style w:type="paragraph" w:styleId="ListNumber">
    <w:name w:val="List Number"/>
    <w:basedOn w:val="Normal"/>
    <w:uiPriority w:val="99"/>
    <w:unhideWhenUsed/>
    <w:rsid w:val="009D3C27"/>
    <w:pPr>
      <w:numPr>
        <w:numId w:val="5"/>
      </w:numPr>
      <w:contextualSpacing/>
    </w:pPr>
  </w:style>
  <w:style w:type="table" w:customStyle="1" w:styleId="RowAndColumnStyle">
    <w:name w:val="RowAndColumnStyle"/>
    <w:basedOn w:val="TableNormal"/>
    <w:uiPriority w:val="99"/>
    <w:rsid w:val="009D3C27"/>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D3C27"/>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D3C27"/>
    <w:rPr>
      <w:rFonts w:eastAsiaTheme="minorEastAsia"/>
      <w:lang w:eastAsia="en-GB"/>
    </w:rPr>
    <w:tblPr/>
  </w:style>
  <w:style w:type="paragraph" w:customStyle="1" w:styleId="CommandOutput">
    <w:name w:val="Command Output"/>
    <w:basedOn w:val="Normal"/>
    <w:qFormat/>
    <w:rsid w:val="009D3C27"/>
    <w:pPr>
      <w:spacing w:after="0" w:line="240" w:lineRule="auto"/>
      <w:ind w:left="284"/>
    </w:pPr>
    <w:rPr>
      <w:rFonts w:ascii="Courier New" w:hAnsi="Courier New"/>
      <w:noProof/>
      <w:sz w:val="20"/>
    </w:rPr>
  </w:style>
  <w:style w:type="character" w:styleId="Emphasis">
    <w:name w:val="Emphasis"/>
    <w:basedOn w:val="DefaultParagraphFont"/>
    <w:uiPriority w:val="20"/>
    <w:qFormat/>
    <w:rsid w:val="009D3C27"/>
    <w:rPr>
      <w:i/>
      <w:iCs/>
    </w:rPr>
  </w:style>
  <w:style w:type="character" w:styleId="IntenseEmphasis">
    <w:name w:val="Intense Emphasis"/>
    <w:basedOn w:val="DefaultParagraphFont"/>
    <w:uiPriority w:val="21"/>
    <w:qFormat/>
    <w:rsid w:val="009D3C27"/>
    <w:rPr>
      <w:b w:val="0"/>
      <w:bCs w:val="0"/>
      <w:i/>
      <w:iCs/>
      <w:color w:val="00B0F0" w:themeColor="accent1"/>
    </w:rPr>
  </w:style>
  <w:style w:type="paragraph" w:customStyle="1" w:styleId="Intro">
    <w:name w:val="Intro"/>
    <w:basedOn w:val="Normal"/>
    <w:next w:val="Normal"/>
    <w:qFormat/>
    <w:rsid w:val="009D3C27"/>
    <w:pPr>
      <w:spacing w:before="240"/>
    </w:pPr>
    <w:rPr>
      <w:sz w:val="28"/>
      <w:lang w:eastAsia="fi-FI"/>
    </w:rPr>
  </w:style>
  <w:style w:type="paragraph" w:customStyle="1" w:styleId="StyleGuideSection">
    <w:name w:val="Style Guide Section"/>
    <w:basedOn w:val="Normal"/>
    <w:next w:val="Normal"/>
    <w:autoRedefine/>
    <w:qFormat/>
    <w:rsid w:val="009D3C2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D3C27"/>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9D3C27"/>
    <w:rPr>
      <w:rFonts w:eastAsiaTheme="minorEastAsia"/>
      <w:color w:val="31378B" w:themeColor="text2"/>
      <w:sz w:val="32"/>
      <w:lang w:eastAsia="en-GB"/>
    </w:rPr>
  </w:style>
  <w:style w:type="paragraph" w:styleId="Footer">
    <w:name w:val="footer"/>
    <w:basedOn w:val="Normal"/>
    <w:link w:val="FooterChar"/>
    <w:uiPriority w:val="99"/>
    <w:unhideWhenUsed/>
    <w:rsid w:val="009D3C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C27"/>
    <w:rPr>
      <w:rFonts w:eastAsiaTheme="minorEastAsia"/>
      <w:color w:val="000000" w:themeColor="text1"/>
      <w:sz w:val="24"/>
      <w:lang w:eastAsia="en-GB"/>
    </w:rPr>
  </w:style>
  <w:style w:type="paragraph" w:customStyle="1" w:styleId="QuestionSubSection">
    <w:name w:val="Question Sub Section"/>
    <w:basedOn w:val="Heading3"/>
    <w:qFormat/>
    <w:rsid w:val="009D3C27"/>
    <w:rPr>
      <w:smallCaps/>
    </w:rPr>
  </w:style>
  <w:style w:type="paragraph" w:customStyle="1" w:styleId="TableCellNormal">
    <w:name w:val="Table Cell Normal"/>
    <w:basedOn w:val="Normal"/>
    <w:qFormat/>
    <w:rsid w:val="009D3C27"/>
    <w:pPr>
      <w:spacing w:before="120" w:after="120" w:line="240" w:lineRule="auto"/>
    </w:pPr>
  </w:style>
  <w:style w:type="paragraph" w:customStyle="1" w:styleId="Strong1">
    <w:name w:val="Strong1"/>
    <w:basedOn w:val="Normal"/>
    <w:next w:val="BodyText"/>
    <w:link w:val="strongChar"/>
    <w:qFormat/>
    <w:rsid w:val="009D3C27"/>
    <w:rPr>
      <w:b/>
      <w:lang w:eastAsia="fi-FI"/>
    </w:rPr>
  </w:style>
  <w:style w:type="paragraph" w:customStyle="1" w:styleId="Emphasis1">
    <w:name w:val="Emphasis1"/>
    <w:basedOn w:val="Normal"/>
    <w:next w:val="BodyText"/>
    <w:link w:val="emphasisChar"/>
    <w:qFormat/>
    <w:rsid w:val="009D3C27"/>
    <w:rPr>
      <w:i/>
      <w:lang w:eastAsia="fi-FI"/>
    </w:rPr>
  </w:style>
  <w:style w:type="paragraph" w:styleId="BodyText">
    <w:name w:val="Body Text"/>
    <w:aliases w:val="b"/>
    <w:basedOn w:val="Normal"/>
    <w:link w:val="BodyTextChar"/>
    <w:unhideWhenUsed/>
    <w:rsid w:val="009D3C27"/>
    <w:pPr>
      <w:spacing w:after="120"/>
    </w:pPr>
  </w:style>
  <w:style w:type="character" w:customStyle="1" w:styleId="BodyTextChar">
    <w:name w:val="Body Text Char"/>
    <w:aliases w:val="b Char"/>
    <w:basedOn w:val="DefaultParagraphFont"/>
    <w:link w:val="BodyText"/>
    <w:rsid w:val="009D3C27"/>
    <w:rPr>
      <w:rFonts w:eastAsiaTheme="minorEastAsia"/>
      <w:color w:val="000000" w:themeColor="text1"/>
      <w:sz w:val="24"/>
      <w:lang w:eastAsia="en-GB"/>
    </w:rPr>
  </w:style>
  <w:style w:type="character" w:customStyle="1" w:styleId="strongChar">
    <w:name w:val="strong Char"/>
    <w:basedOn w:val="DefaultParagraphFont"/>
    <w:link w:val="Strong1"/>
    <w:rsid w:val="009D3C27"/>
    <w:rPr>
      <w:rFonts w:eastAsiaTheme="minorEastAsia"/>
      <w:b/>
      <w:color w:val="000000" w:themeColor="text1"/>
      <w:sz w:val="24"/>
      <w:lang w:eastAsia="fi-FI"/>
    </w:rPr>
  </w:style>
  <w:style w:type="character" w:customStyle="1" w:styleId="PathChar">
    <w:name w:val="Path Char"/>
    <w:basedOn w:val="BodyTextChar"/>
    <w:link w:val="Path"/>
    <w:rsid w:val="009D3C27"/>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D3C27"/>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D3C27"/>
    <w:rPr>
      <w:i/>
      <w:iCs/>
    </w:rPr>
  </w:style>
  <w:style w:type="character" w:customStyle="1" w:styleId="CommandChar">
    <w:name w:val="Command Char"/>
    <w:basedOn w:val="DefaultParagraphFont"/>
    <w:link w:val="Command"/>
    <w:rsid w:val="009D3C27"/>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D3C27"/>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D3C27"/>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D3C27"/>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D3C27"/>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D3C27"/>
    <w:pPr>
      <w:numPr>
        <w:numId w:val="0"/>
      </w:numPr>
      <w:spacing w:after="0"/>
      <w:ind w:left="357" w:hanging="357"/>
      <w:jc w:val="right"/>
    </w:pPr>
    <w:rPr>
      <w:lang w:eastAsia="fi-FI"/>
    </w:rPr>
  </w:style>
  <w:style w:type="paragraph" w:customStyle="1" w:styleId="SubTitle">
    <w:name w:val="Sub Title"/>
    <w:basedOn w:val="Heading1"/>
    <w:qFormat/>
    <w:rsid w:val="009D3C2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D3C27"/>
    <w:pPr>
      <w:spacing w:after="0"/>
      <w:ind w:left="924" w:hanging="357"/>
    </w:pPr>
  </w:style>
  <w:style w:type="paragraph" w:customStyle="1" w:styleId="a">
    <w:name w:val="`"/>
    <w:basedOn w:val="Normal"/>
    <w:qFormat/>
    <w:rsid w:val="009D3C27"/>
    <w:pPr>
      <w:pBdr>
        <w:bottom w:val="single" w:sz="4" w:space="1" w:color="auto"/>
      </w:pBdr>
    </w:pPr>
  </w:style>
  <w:style w:type="paragraph" w:customStyle="1" w:styleId="ContainsHeader">
    <w:name w:val="Contains Header"/>
    <w:basedOn w:val="ListBulletHeader"/>
    <w:qFormat/>
    <w:rsid w:val="009D3C27"/>
    <w:pPr>
      <w:pBdr>
        <w:top w:val="single" w:sz="4" w:space="12" w:color="auto"/>
      </w:pBdr>
      <w:spacing w:before="240" w:after="120"/>
    </w:pPr>
  </w:style>
  <w:style w:type="paragraph" w:customStyle="1" w:styleId="ContainsEnd">
    <w:name w:val="Contains End"/>
    <w:basedOn w:val="Normal"/>
    <w:qFormat/>
    <w:rsid w:val="009D3C27"/>
    <w:pPr>
      <w:pBdr>
        <w:bottom w:val="single" w:sz="4" w:space="1" w:color="auto"/>
      </w:pBdr>
      <w:spacing w:after="0" w:line="240" w:lineRule="auto"/>
    </w:pPr>
  </w:style>
  <w:style w:type="paragraph" w:customStyle="1" w:styleId="QuoteCallOut">
    <w:name w:val="Quote CallOut"/>
    <w:basedOn w:val="Normal"/>
    <w:qFormat/>
    <w:rsid w:val="009D3C2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9D3C27"/>
    <w:rPr>
      <w:b/>
      <w:smallCaps/>
    </w:rPr>
  </w:style>
  <w:style w:type="table" w:customStyle="1" w:styleId="SimpleDefinition">
    <w:name w:val="SimpleDefinition"/>
    <w:basedOn w:val="TableNormal"/>
    <w:uiPriority w:val="99"/>
    <w:rsid w:val="009D3C27"/>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D3C2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D3C27"/>
    <w:rPr>
      <w:i w:val="0"/>
      <w:color w:val="auto"/>
    </w:rPr>
  </w:style>
  <w:style w:type="paragraph" w:customStyle="1" w:styleId="TableHeader">
    <w:name w:val="Table Header"/>
    <w:basedOn w:val="ListBulletHeader"/>
    <w:qFormat/>
    <w:rsid w:val="009D3C27"/>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9D3C27"/>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9D3C27"/>
    <w:rPr>
      <w:color w:val="7F7F7F" w:themeColor="text1" w:themeTint="80"/>
    </w:rPr>
  </w:style>
  <w:style w:type="paragraph" w:customStyle="1" w:styleId="AppendiceSection">
    <w:name w:val="Appendice Section"/>
    <w:basedOn w:val="Normal"/>
    <w:next w:val="Heading1"/>
    <w:qFormat/>
    <w:rsid w:val="009D3C27"/>
    <w:rPr>
      <w:rFonts w:asciiTheme="majorHAnsi" w:hAnsiTheme="majorHAnsi"/>
      <w:color w:val="31378B" w:themeColor="text2"/>
      <w:sz w:val="32"/>
      <w:lang w:eastAsia="fi-FI"/>
    </w:rPr>
  </w:style>
  <w:style w:type="paragraph" w:customStyle="1" w:styleId="Appendice">
    <w:name w:val="Appendice"/>
    <w:basedOn w:val="Heading2"/>
    <w:qFormat/>
    <w:rsid w:val="009D3C27"/>
    <w:rPr>
      <w:sz w:val="28"/>
      <w:lang w:eastAsia="fi-FI"/>
    </w:rPr>
  </w:style>
  <w:style w:type="paragraph" w:customStyle="1" w:styleId="QuestionEsoteric">
    <w:name w:val="Question Esoteric"/>
    <w:basedOn w:val="Normal"/>
    <w:qFormat/>
    <w:rsid w:val="009D3C27"/>
    <w:rPr>
      <w:color w:val="4BACC6" w:themeColor="accent5"/>
    </w:rPr>
  </w:style>
  <w:style w:type="paragraph" w:customStyle="1" w:styleId="ToDoSection">
    <w:name w:val="ToDo Section"/>
    <w:basedOn w:val="Heading1"/>
    <w:qFormat/>
    <w:rsid w:val="009D3C27"/>
  </w:style>
  <w:style w:type="paragraph" w:customStyle="1" w:styleId="ToDoQuestionHeader">
    <w:name w:val="ToDo Question Header"/>
    <w:basedOn w:val="Question"/>
    <w:qFormat/>
    <w:rsid w:val="009D3C27"/>
  </w:style>
  <w:style w:type="paragraph" w:customStyle="1" w:styleId="ToDoDetails">
    <w:name w:val="ToDoDetails"/>
    <w:basedOn w:val="Normal"/>
    <w:qFormat/>
    <w:rsid w:val="009D3C27"/>
  </w:style>
  <w:style w:type="paragraph" w:customStyle="1" w:styleId="CodeExampleCode">
    <w:name w:val="Code Example Code"/>
    <w:basedOn w:val="Normal"/>
    <w:rsid w:val="009D3C2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9D3C27"/>
    <w:pPr>
      <w:spacing w:after="160" w:line="240" w:lineRule="auto"/>
    </w:pPr>
    <w:rPr>
      <w:b/>
      <w:color w:val="auto"/>
      <w:lang w:eastAsia="fi-FI"/>
    </w:rPr>
  </w:style>
  <w:style w:type="paragraph" w:customStyle="1" w:styleId="CodeExampleRuntime">
    <w:name w:val="Code Example Runtime"/>
    <w:basedOn w:val="Normal"/>
    <w:qFormat/>
    <w:rsid w:val="009D3C2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9D3C27"/>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9D3C27"/>
  </w:style>
  <w:style w:type="paragraph" w:customStyle="1" w:styleId="questionsubsection2">
    <w:name w:val="question sub section 2"/>
    <w:basedOn w:val="Heading4"/>
    <w:qFormat/>
    <w:rsid w:val="009D3C27"/>
  </w:style>
  <w:style w:type="paragraph" w:customStyle="1" w:styleId="ListBulletHeader2">
    <w:name w:val="List Bullet Header 2"/>
    <w:basedOn w:val="Normal"/>
    <w:next w:val="ListBullet"/>
    <w:qFormat/>
    <w:rsid w:val="009D3C27"/>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9D3C27"/>
    <w:rPr>
      <w:color w:val="31378B" w:themeColor="text2"/>
    </w:rPr>
  </w:style>
  <w:style w:type="character" w:customStyle="1" w:styleId="CodeExampleHeadingChar">
    <w:name w:val="Code Example Heading Char"/>
    <w:basedOn w:val="DefaultParagraphFont"/>
    <w:link w:val="CodeExampleHeading"/>
    <w:rsid w:val="009D3C27"/>
    <w:rPr>
      <w:rFonts w:eastAsiaTheme="minorEastAsia"/>
      <w:b/>
      <w:smallCaps/>
      <w:color w:val="31378B" w:themeColor="text2"/>
      <w:sz w:val="28"/>
      <w:lang w:eastAsia="fi-FI"/>
    </w:rPr>
  </w:style>
  <w:style w:type="character" w:customStyle="1" w:styleId="DefChar">
    <w:name w:val="Def Char"/>
    <w:basedOn w:val="CodeExampleHeadingChar"/>
    <w:link w:val="Def"/>
    <w:rsid w:val="009D3C27"/>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9D3C27"/>
    <w:rPr>
      <w:color w:val="00B0F0" w:themeColor="accent1"/>
    </w:rPr>
  </w:style>
  <w:style w:type="paragraph" w:customStyle="1" w:styleId="TutorialStepText">
    <w:name w:val="Tutorial Step Text"/>
    <w:basedOn w:val="Normal"/>
    <w:qFormat/>
    <w:rsid w:val="009D3C27"/>
    <w:pPr>
      <w:ind w:left="480"/>
    </w:pPr>
  </w:style>
  <w:style w:type="paragraph" w:customStyle="1" w:styleId="Keyword">
    <w:name w:val="Keyword"/>
    <w:basedOn w:val="Strong1"/>
    <w:link w:val="KeywordChar"/>
    <w:qFormat/>
    <w:rsid w:val="009D3C27"/>
    <w:rPr>
      <w:b w:val="0"/>
      <w:color w:val="31378B" w:themeColor="text2"/>
    </w:rPr>
  </w:style>
  <w:style w:type="character" w:customStyle="1" w:styleId="KeywordChar">
    <w:name w:val="Keyword Char"/>
    <w:basedOn w:val="strongChar"/>
    <w:link w:val="Keyword"/>
    <w:rsid w:val="009D3C27"/>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hanselman.com/blog/download-sql-server-express" TargetMode="External"/><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bitbucket.org/kennyrnwilson/dockerbasics/src/master/examples/sqlserver/startserver/README.md"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hub.docker.com/_/microsoft-mssql-server"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5659</TotalTime>
  <Pages>1</Pages>
  <Words>2706</Words>
  <Characters>1542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860</cp:revision>
  <cp:lastPrinted>2021-03-26T08:36:00Z</cp:lastPrinted>
  <dcterms:created xsi:type="dcterms:W3CDTF">2019-05-30T19:33:00Z</dcterms:created>
  <dcterms:modified xsi:type="dcterms:W3CDTF">2021-03-26T09:13:00Z</dcterms:modified>
</cp:coreProperties>
</file>